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0450E1" w14:textId="164A60F6" w:rsidR="00977CBD" w:rsidRPr="00272A78" w:rsidRDefault="00D85B54" w:rsidP="00D85B54">
      <w:pPr>
        <w:pStyle w:val="Titel"/>
        <w:jc w:val="center"/>
        <w:rPr>
          <w:rFonts w:asciiTheme="minorHAnsi" w:hAnsiTheme="minorHAnsi" w:cstheme="minorBidi"/>
        </w:rPr>
      </w:pPr>
      <w:r w:rsidRPr="1B564B19">
        <w:rPr>
          <w:rFonts w:asciiTheme="minorHAnsi" w:hAnsiTheme="minorHAnsi" w:cstheme="minorBidi"/>
        </w:rPr>
        <w:t>SEP Projektmappe</w:t>
      </w:r>
    </w:p>
    <w:p w14:paraId="1E9FB1C4" w14:textId="77777777" w:rsidR="00D85B54" w:rsidRPr="00272A78" w:rsidRDefault="00D85B54" w:rsidP="00D85B54">
      <w:pPr>
        <w:rPr>
          <w:rFonts w:cstheme="minorHAnsi"/>
        </w:rPr>
      </w:pPr>
    </w:p>
    <w:p w14:paraId="6F736093" w14:textId="77777777" w:rsidR="00D85B54" w:rsidRPr="00272A78" w:rsidRDefault="00D85B54" w:rsidP="00D85B54">
      <w:pPr>
        <w:pStyle w:val="berschrift7"/>
        <w:jc w:val="center"/>
        <w:rPr>
          <w:rStyle w:val="SchwacherVerweis"/>
          <w:rFonts w:asciiTheme="minorHAnsi" w:hAnsiTheme="minorHAnsi" w:cstheme="minorHAnsi"/>
          <w:b/>
          <w:smallCaps w:val="0"/>
          <w:color w:val="000000" w:themeColor="text1"/>
          <w:sz w:val="40"/>
          <w:szCs w:val="40"/>
        </w:rPr>
      </w:pPr>
      <w:r w:rsidRPr="00272A78">
        <w:rPr>
          <w:rStyle w:val="SchwacherVerweis"/>
          <w:rFonts w:asciiTheme="minorHAnsi" w:hAnsiTheme="minorHAnsi" w:cstheme="minorHAnsi"/>
          <w:b/>
          <w:color w:val="000000" w:themeColor="text1"/>
          <w:sz w:val="40"/>
          <w:szCs w:val="40"/>
        </w:rPr>
        <w:t>Projektmappe des Projektes</w:t>
      </w:r>
    </w:p>
    <w:p w14:paraId="384CE655" w14:textId="6EFF9ED5" w:rsidR="00D85B54" w:rsidRPr="00272A78" w:rsidRDefault="0762D604" w:rsidP="0762D604">
      <w:pPr>
        <w:pStyle w:val="Titel"/>
        <w:jc w:val="center"/>
        <w:rPr>
          <w:rFonts w:asciiTheme="minorHAnsi" w:hAnsiTheme="minorHAnsi" w:cstheme="minorBidi"/>
        </w:rPr>
      </w:pPr>
      <w:r w:rsidRPr="0762D604">
        <w:rPr>
          <w:rFonts w:asciiTheme="minorHAnsi" w:hAnsiTheme="minorHAnsi" w:cstheme="minorBidi"/>
        </w:rPr>
        <w:t xml:space="preserve">Student Education </w:t>
      </w:r>
      <w:proofErr w:type="spellStart"/>
      <w:r w:rsidRPr="0762D604">
        <w:rPr>
          <w:rFonts w:asciiTheme="minorHAnsi" w:hAnsiTheme="minorHAnsi" w:cstheme="minorBidi"/>
        </w:rPr>
        <w:t>Platform</w:t>
      </w:r>
      <w:proofErr w:type="spellEnd"/>
    </w:p>
    <w:p w14:paraId="792D195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318C2C" w14:textId="23DC0754" w:rsidR="00D85B54" w:rsidRPr="00272A78" w:rsidRDefault="00047C7E" w:rsidP="00D85B54">
      <w:pPr>
        <w:jc w:val="center"/>
        <w:rPr>
          <w:rFonts w:cstheme="minorHAnsi"/>
          <w:b/>
          <w:sz w:val="32"/>
          <w:szCs w:val="32"/>
        </w:rPr>
      </w:pPr>
      <w:r w:rsidRPr="00272A78">
        <w:rPr>
          <w:rFonts w:cstheme="minorHAnsi"/>
          <w:b/>
          <w:sz w:val="32"/>
          <w:szCs w:val="32"/>
        </w:rPr>
        <w:t xml:space="preserve">Dokumentation </w:t>
      </w:r>
      <w:r w:rsidR="00D85B54" w:rsidRPr="00272A78">
        <w:rPr>
          <w:rFonts w:cstheme="minorHAnsi"/>
          <w:b/>
          <w:sz w:val="32"/>
          <w:szCs w:val="32"/>
        </w:rPr>
        <w:t>des Projektes</w:t>
      </w:r>
    </w:p>
    <w:p w14:paraId="51DB5A1C" w14:textId="32C71B4E" w:rsidR="00D85B54" w:rsidRDefault="00D85B54" w:rsidP="00D85B54">
      <w:pPr>
        <w:pStyle w:val="Untertitel"/>
        <w:jc w:val="center"/>
        <w:rPr>
          <w:rFonts w:cstheme="minorHAnsi"/>
        </w:rPr>
      </w:pPr>
      <w:r w:rsidRPr="00272A78">
        <w:rPr>
          <w:rFonts w:cstheme="minorHAnsi"/>
        </w:rPr>
        <w:t xml:space="preserve">Gruppe </w:t>
      </w:r>
      <w:r w:rsidR="0019691C">
        <w:rPr>
          <w:rFonts w:cstheme="minorHAnsi"/>
        </w:rPr>
        <w:t>M</w:t>
      </w:r>
      <w:r w:rsidRPr="00272A78">
        <w:rPr>
          <w:rFonts w:cstheme="minorHAnsi"/>
        </w:rPr>
        <w:t>:</w:t>
      </w:r>
    </w:p>
    <w:p w14:paraId="6EEA3C1A" w14:textId="2A290F0A" w:rsidR="006B148A" w:rsidRDefault="00C75C24" w:rsidP="006B148A">
      <w:pPr>
        <w:jc w:val="center"/>
      </w:pPr>
      <w:r>
        <w:t>Radet Ahuja</w:t>
      </w:r>
    </w:p>
    <w:p w14:paraId="2AC43C2D" w14:textId="0E22CCA8" w:rsidR="00C75C24" w:rsidRDefault="00C75C24" w:rsidP="006B148A">
      <w:pPr>
        <w:jc w:val="center"/>
      </w:pPr>
      <w:r>
        <w:t>Serena Lavinia Böker</w:t>
      </w:r>
    </w:p>
    <w:p w14:paraId="16052DE9" w14:textId="4E472F93" w:rsidR="00C75C24" w:rsidRPr="006B148A" w:rsidRDefault="0762D604" w:rsidP="006B148A">
      <w:pPr>
        <w:jc w:val="center"/>
      </w:pPr>
      <w:r>
        <w:t>Nguyen-Le Lam</w:t>
      </w:r>
    </w:p>
    <w:p w14:paraId="1E391F55" w14:textId="68EA0FE7" w:rsidR="0762D604" w:rsidRDefault="0762D604" w:rsidP="0762D604">
      <w:pPr>
        <w:jc w:val="center"/>
      </w:pPr>
      <w:r>
        <w:t xml:space="preserve">Georg </w:t>
      </w:r>
      <w:proofErr w:type="spellStart"/>
      <w:r>
        <w:t>Orfali</w:t>
      </w:r>
      <w:proofErr w:type="spellEnd"/>
    </w:p>
    <w:p w14:paraId="321E7822" w14:textId="76B9AC5E" w:rsidR="0762D604" w:rsidRDefault="0762D604" w:rsidP="0762D604">
      <w:pPr>
        <w:jc w:val="center"/>
      </w:pPr>
      <w:r>
        <w:t>Natalie Schmidt</w:t>
      </w:r>
    </w:p>
    <w:p w14:paraId="3AA3A17B" w14:textId="3E3ADDBE" w:rsidR="0762D604" w:rsidRDefault="0762D604" w:rsidP="0762D604">
      <w:pPr>
        <w:jc w:val="center"/>
      </w:pPr>
      <w:proofErr w:type="spellStart"/>
      <w:r>
        <w:t>Yafet</w:t>
      </w:r>
      <w:proofErr w:type="spellEnd"/>
      <w:r>
        <w:t xml:space="preserve"> </w:t>
      </w:r>
      <w:proofErr w:type="spellStart"/>
      <w:r>
        <w:t>Zehaie</w:t>
      </w:r>
      <w:proofErr w:type="spellEnd"/>
    </w:p>
    <w:p w14:paraId="0C76D201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5632B2F" w14:textId="1753AD1F" w:rsidR="00D85B54" w:rsidRPr="00272A78" w:rsidRDefault="00D85B54" w:rsidP="00D85B54">
      <w:pPr>
        <w:jc w:val="center"/>
        <w:rPr>
          <w:rFonts w:cstheme="minorHAnsi"/>
        </w:rPr>
      </w:pPr>
    </w:p>
    <w:p w14:paraId="00254260" w14:textId="77777777" w:rsidR="004F0C96" w:rsidRPr="00272A78" w:rsidRDefault="004F0C96" w:rsidP="00D85B54">
      <w:pPr>
        <w:jc w:val="center"/>
        <w:rPr>
          <w:rFonts w:cstheme="minorHAnsi"/>
        </w:rPr>
      </w:pPr>
    </w:p>
    <w:p w14:paraId="087C741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97EF4F8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6889AAD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A28463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2BDA3E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044C76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39A1A982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9F0AED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716FC33E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67A2259F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28A2797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191DBC1A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24C5E8AB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577BBCF0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410C34B4" w14:textId="77777777" w:rsidR="00D85B54" w:rsidRPr="00272A78" w:rsidRDefault="00D85B54" w:rsidP="00D85B54">
      <w:pPr>
        <w:jc w:val="center"/>
        <w:rPr>
          <w:rFonts w:cstheme="minorHAnsi"/>
        </w:rPr>
      </w:pPr>
    </w:p>
    <w:p w14:paraId="0C4EBE5A" w14:textId="77777777" w:rsidR="00D85B54" w:rsidRPr="00272A78" w:rsidRDefault="00D85B54" w:rsidP="00D85B54">
      <w:pPr>
        <w:rPr>
          <w:rFonts w:cstheme="minorHAnsi"/>
        </w:rPr>
      </w:pPr>
    </w:p>
    <w:p w14:paraId="182D10E0" w14:textId="1256EB35" w:rsidR="004F0C96" w:rsidRPr="00272A78" w:rsidRDefault="00F664D2" w:rsidP="004F0C96">
      <w:pPr>
        <w:rPr>
          <w:rFonts w:cstheme="minorHAnsi"/>
          <w:b/>
          <w:bCs/>
          <w:sz w:val="32"/>
          <w:szCs w:val="32"/>
        </w:rPr>
      </w:pPr>
      <w:r w:rsidRPr="00272A78">
        <w:rPr>
          <w:rFonts w:cstheme="minorHAnsi"/>
          <w:b/>
          <w:bCs/>
          <w:sz w:val="32"/>
          <w:szCs w:val="32"/>
        </w:rPr>
        <w:t>Hinweis</w:t>
      </w:r>
    </w:p>
    <w:p w14:paraId="23964823" w14:textId="4C2FFE94" w:rsidR="004F0C96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>An vielen Stellen findet ihr im Dokument folgendes Kästchen:</w:t>
      </w:r>
    </w:p>
    <w:p w14:paraId="45AAC168" w14:textId="77777777" w:rsidR="004F0C96" w:rsidRPr="00272A78" w:rsidRDefault="004F0C96" w:rsidP="004F0C9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before="240" w:after="240" w:line="240" w:lineRule="auto"/>
        <w:ind w:left="567" w:right="567"/>
        <w:jc w:val="both"/>
        <w:rPr>
          <w:rFonts w:eastAsia="Times New Roman" w:cstheme="minorHAnsi"/>
          <w:i/>
          <w:sz w:val="20"/>
          <w:szCs w:val="20"/>
          <w:lang w:eastAsia="de-DE"/>
        </w:rPr>
      </w:pPr>
      <w:r w:rsidRPr="00272A78">
        <w:rPr>
          <w:rFonts w:eastAsia="Times New Roman" w:cstheme="minorHAnsi"/>
          <w:i/>
          <w:sz w:val="20"/>
          <w:szCs w:val="20"/>
          <w:lang w:eastAsia="de-DE"/>
        </w:rPr>
        <w:t>Dies ist eine Hilfestellung.</w:t>
      </w:r>
    </w:p>
    <w:p w14:paraId="5C0E1F15" w14:textId="6846436A" w:rsidR="008918EE" w:rsidRPr="00272A78" w:rsidRDefault="004F0C96" w:rsidP="004F0C96">
      <w:pPr>
        <w:rPr>
          <w:rFonts w:cstheme="minorHAnsi"/>
        </w:rPr>
      </w:pPr>
      <w:r w:rsidRPr="00272A78">
        <w:rPr>
          <w:rFonts w:cstheme="minorHAnsi"/>
        </w:rPr>
        <w:t xml:space="preserve">Diese Kästen dienen dazu, euch kurze Informationen über Ziele und Inhalte der jeweiligen Abschnitte zu geben. </w:t>
      </w:r>
      <w:r w:rsidR="00D617B0" w:rsidRPr="00272A78">
        <w:rPr>
          <w:rFonts w:cstheme="minorHAnsi"/>
        </w:rPr>
        <w:t xml:space="preserve">Auch die Beispiele und Templates dienen dazu, euch bei der Dokumentation eures Projektes zu unterstützen. </w:t>
      </w:r>
      <w:r w:rsidR="00D617B0" w:rsidRPr="00272A78">
        <w:rPr>
          <w:rFonts w:cstheme="minorHAnsi"/>
          <w:b/>
        </w:rPr>
        <w:t>Sowohl die Kästchen als auch</w:t>
      </w:r>
      <w:r w:rsidRPr="00272A78">
        <w:rPr>
          <w:rFonts w:cstheme="minorHAnsi"/>
          <w:b/>
        </w:rPr>
        <w:t xml:space="preserve"> </w:t>
      </w:r>
      <w:r w:rsidR="00D617B0" w:rsidRPr="00272A78">
        <w:rPr>
          <w:rFonts w:cstheme="minorHAnsi"/>
          <w:b/>
        </w:rPr>
        <w:t xml:space="preserve">die Beispiele und Templates </w:t>
      </w:r>
      <w:r w:rsidRPr="00272A78">
        <w:rPr>
          <w:rFonts w:cstheme="minorHAnsi"/>
          <w:b/>
        </w:rPr>
        <w:t>sind spätestens zur finalen Abgabe der Projektmappe vollständig zu entfernen.</w:t>
      </w:r>
      <w:r w:rsidRPr="00272A78">
        <w:rPr>
          <w:rFonts w:cstheme="minorHAnsi"/>
        </w:rPr>
        <w:t xml:space="preserve"> Betrachtet dieses Dokument bitte nicht als Aufgabe, die man von oben nach unten abarbeiten soll; es soll vielmehr als durchgängige Dokumentation eurer Projektarbeit dienen und fortlaufend erweitert bzw. angepasst werden, sodass am Ende des SEPs </w:t>
      </w:r>
      <w:r w:rsidR="00F664D2" w:rsidRPr="00272A78">
        <w:rPr>
          <w:rFonts w:cstheme="minorHAnsi"/>
        </w:rPr>
        <w:t>der Entwicklungsprozess eurer Software vollständig dokumentiert ist.</w:t>
      </w:r>
    </w:p>
    <w:p w14:paraId="0E19ADE5" w14:textId="77777777" w:rsidR="00F664D2" w:rsidRPr="00272A78" w:rsidRDefault="00F664D2" w:rsidP="004F0C96">
      <w:pPr>
        <w:rPr>
          <w:rFonts w:cstheme="minorHAnsi"/>
        </w:rPr>
      </w:pPr>
    </w:p>
    <w:p w14:paraId="4B98DBCF" w14:textId="77777777" w:rsidR="004F0C96" w:rsidRPr="00272A78" w:rsidRDefault="004F0C96" w:rsidP="004F0C96">
      <w:pPr>
        <w:spacing w:after="0" w:line="240" w:lineRule="auto"/>
        <w:jc w:val="center"/>
        <w:rPr>
          <w:rFonts w:eastAsia="Times New Roman" w:cstheme="minorHAnsi"/>
          <w:sz w:val="20"/>
          <w:szCs w:val="24"/>
          <w:lang w:eastAsia="de-DE"/>
        </w:rPr>
      </w:pPr>
      <w:r w:rsidRPr="00272A78">
        <w:rPr>
          <w:rFonts w:eastAsia="Times New Roman" w:cstheme="minorHAnsi"/>
          <w:sz w:val="20"/>
          <w:szCs w:val="24"/>
          <w:lang w:eastAsia="de-DE"/>
        </w:rPr>
        <w:t>Das SEP-Team wünscht euch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</w:r>
      <w:r w:rsidRPr="00272A78">
        <w:rPr>
          <w:rFonts w:eastAsia="Times New Roman" w:cstheme="minorHAnsi"/>
          <w:b/>
          <w:sz w:val="20"/>
          <w:szCs w:val="24"/>
          <w:lang w:eastAsia="de-DE"/>
        </w:rPr>
        <w:t>viel Erfolg</w:t>
      </w:r>
      <w:r w:rsidRPr="00272A78">
        <w:rPr>
          <w:rFonts w:eastAsia="Times New Roman" w:cstheme="minorHAnsi"/>
          <w:sz w:val="20"/>
          <w:szCs w:val="24"/>
          <w:lang w:eastAsia="de-DE"/>
        </w:rPr>
        <w:br/>
        <w:t>bei der Bearbeitung der Hauptaufgabe!!!</w:t>
      </w:r>
    </w:p>
    <w:p w14:paraId="43E937D2" w14:textId="3070149F" w:rsidR="00E602EC" w:rsidRPr="00272A78" w:rsidRDefault="00E602EC" w:rsidP="00D85B54">
      <w:pPr>
        <w:rPr>
          <w:rFonts w:cstheme="minorHAnsi"/>
        </w:rPr>
      </w:pPr>
    </w:p>
    <w:p w14:paraId="56D3F6FF" w14:textId="1CB777B2" w:rsidR="004F0C96" w:rsidRPr="00272A78" w:rsidRDefault="004F0C96" w:rsidP="00D85B54">
      <w:pPr>
        <w:rPr>
          <w:rFonts w:cstheme="minorHAnsi"/>
        </w:rPr>
      </w:pPr>
    </w:p>
    <w:p w14:paraId="4577A016" w14:textId="19453D38" w:rsidR="004F0C96" w:rsidRPr="00272A78" w:rsidRDefault="004F0C96" w:rsidP="00D85B54">
      <w:pPr>
        <w:rPr>
          <w:rFonts w:cstheme="minorHAnsi"/>
        </w:rPr>
      </w:pPr>
    </w:p>
    <w:p w14:paraId="104A3CED" w14:textId="0B1010B0" w:rsidR="004F0C96" w:rsidRPr="00272A78" w:rsidRDefault="004F0C96" w:rsidP="00D85B54">
      <w:pPr>
        <w:rPr>
          <w:rFonts w:cstheme="minorHAnsi"/>
        </w:rPr>
      </w:pPr>
    </w:p>
    <w:p w14:paraId="025CF972" w14:textId="43DA4528" w:rsidR="004F0C96" w:rsidRPr="00272A78" w:rsidRDefault="004F0C96" w:rsidP="00D85B54">
      <w:pPr>
        <w:rPr>
          <w:rFonts w:cstheme="minorHAnsi"/>
        </w:rPr>
      </w:pPr>
    </w:p>
    <w:p w14:paraId="279BF8F6" w14:textId="25AAAF4A" w:rsidR="004F0C96" w:rsidRPr="00272A78" w:rsidRDefault="004F0C96" w:rsidP="00D85B54">
      <w:pPr>
        <w:rPr>
          <w:rFonts w:cstheme="minorHAnsi"/>
        </w:rPr>
      </w:pPr>
    </w:p>
    <w:p w14:paraId="564EC696" w14:textId="5F7FC748" w:rsidR="004F0C96" w:rsidRPr="00272A78" w:rsidRDefault="004F0C96" w:rsidP="00D85B54">
      <w:pPr>
        <w:rPr>
          <w:rFonts w:cstheme="minorHAnsi"/>
        </w:rPr>
      </w:pPr>
    </w:p>
    <w:p w14:paraId="440D0699" w14:textId="77777777" w:rsidR="004F0C96" w:rsidRPr="00272A78" w:rsidRDefault="004F0C96" w:rsidP="00D85B54">
      <w:pPr>
        <w:rPr>
          <w:rFonts w:cstheme="minorHAnsi"/>
        </w:rPr>
      </w:pPr>
    </w:p>
    <w:sdt>
      <w:sdtPr>
        <w:rPr>
          <w:rFonts w:asciiTheme="minorHAnsi" w:eastAsiaTheme="minorHAnsi" w:hAnsiTheme="minorHAnsi" w:cstheme="minorHAnsi"/>
          <w:color w:val="auto"/>
          <w:sz w:val="22"/>
          <w:szCs w:val="22"/>
          <w:lang w:eastAsia="en-US"/>
        </w:rPr>
        <w:id w:val="-347182834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00D24D28" w14:textId="57D159E5" w:rsidR="00353E3C" w:rsidRDefault="00353E3C" w:rsidP="00272A78">
          <w:pPr>
            <w:pStyle w:val="Inhaltsverzeichnisberschrift"/>
            <w:pageBreakBefore/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</w:pPr>
          <w:r w:rsidRPr="00272A78">
            <w:rPr>
              <w:rFonts w:asciiTheme="minorHAnsi" w:hAnsiTheme="minorHAnsi" w:cstheme="minorHAnsi"/>
              <w:color w:val="000000" w:themeColor="text1"/>
              <w:sz w:val="40"/>
              <w:szCs w:val="40"/>
            </w:rPr>
            <w:t>Inhalt</w:t>
          </w:r>
        </w:p>
        <w:p w14:paraId="15728CB2" w14:textId="77777777" w:rsidR="00272A78" w:rsidRPr="00272A78" w:rsidRDefault="00272A78" w:rsidP="00272A78">
          <w:pPr>
            <w:rPr>
              <w:lang w:eastAsia="de-DE"/>
            </w:rPr>
          </w:pPr>
        </w:p>
        <w:p w14:paraId="70F013AA" w14:textId="7ADFBB05" w:rsidR="001249FB" w:rsidRDefault="00353E3C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r w:rsidRPr="00272A78">
            <w:rPr>
              <w:rFonts w:cstheme="minorHAnsi"/>
            </w:rPr>
            <w:fldChar w:fldCharType="begin"/>
          </w:r>
          <w:r w:rsidRPr="00272A78">
            <w:rPr>
              <w:rFonts w:cstheme="minorHAnsi"/>
            </w:rPr>
            <w:instrText xml:space="preserve"> TOC \o "1-3" \h \z \u </w:instrText>
          </w:r>
          <w:r w:rsidRPr="00272A78">
            <w:rPr>
              <w:rFonts w:cstheme="minorHAnsi"/>
            </w:rPr>
            <w:fldChar w:fldCharType="separate"/>
          </w:r>
          <w:hyperlink w:anchor="_Toc69504733" w:history="1">
            <w:r w:rsidR="001249FB" w:rsidRPr="00B027D8">
              <w:rPr>
                <w:rStyle w:val="Hyperlink"/>
                <w:rFonts w:cstheme="minorHAnsi"/>
                <w:noProof/>
              </w:rPr>
              <w:t>Projektbeschreib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3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452F60CF" w14:textId="6B25C52E" w:rsidR="001249FB" w:rsidRDefault="007C2BA3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4" w:history="1">
            <w:r w:rsidR="001249FB" w:rsidRPr="00B027D8">
              <w:rPr>
                <w:rStyle w:val="Hyperlink"/>
                <w:rFonts w:cstheme="minorHAnsi"/>
                <w:noProof/>
              </w:rPr>
              <w:t>Zyklus I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4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45A1CF5F" w14:textId="2270A010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5" w:history="1">
            <w:r w:rsidR="001249FB" w:rsidRPr="00B027D8">
              <w:rPr>
                <w:rStyle w:val="Hyperlink"/>
                <w:rFonts w:ascii="Calibri" w:hAnsi="Calibri" w:cs="Calibri"/>
                <w:noProof/>
              </w:rPr>
              <w:t>Definition der Verantwortlichen für die Artefakte der Spezifikatio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5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B9D581C" w14:textId="1965F048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6" w:history="1">
            <w:r w:rsidR="001249FB" w:rsidRPr="00B027D8">
              <w:rPr>
                <w:rStyle w:val="Hyperlink"/>
                <w:rFonts w:cstheme="minorHAnsi"/>
                <w:noProof/>
              </w:rPr>
              <w:t>User-Storie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6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E4A19E5" w14:textId="6BAFE95A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7" w:history="1">
            <w:r w:rsidR="001249FB" w:rsidRPr="00B027D8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7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4BD01313" w14:textId="5143EC9F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8" w:history="1">
            <w:r w:rsidR="001249FB" w:rsidRPr="00B027D8">
              <w:rPr>
                <w:rStyle w:val="Hyperlink"/>
                <w:rFonts w:cstheme="minorHAnsi"/>
                <w:noProof/>
              </w:rPr>
              <w:t>Szenarien (MSCs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8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878922D" w14:textId="360AE1A6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39" w:history="1">
            <w:r w:rsidR="001249FB" w:rsidRPr="00B027D8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39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7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148C8CC3" w14:textId="50D7CC67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0" w:history="1">
            <w:r w:rsidR="001249FB" w:rsidRPr="00B027D8">
              <w:rPr>
                <w:rStyle w:val="Hyperlink"/>
                <w:rFonts w:cstheme="minorHAnsi"/>
                <w:noProof/>
              </w:rPr>
              <w:t>Funktionalitätsplan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0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7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F00C218" w14:textId="29F27E02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1" w:history="1">
            <w:r w:rsidR="001249FB" w:rsidRPr="00B027D8">
              <w:rPr>
                <w:rStyle w:val="Hyperlink"/>
                <w:rFonts w:cstheme="minorHAnsi"/>
                <w:noProof/>
              </w:rPr>
              <w:t>System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1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7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B2307D6" w14:textId="770024CF" w:rsidR="001249FB" w:rsidRDefault="007C2BA3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2" w:history="1">
            <w:r w:rsidR="001249FB" w:rsidRPr="00B027D8">
              <w:rPr>
                <w:rStyle w:val="Hyperlink"/>
                <w:rFonts w:cstheme="minorHAnsi"/>
                <w:noProof/>
              </w:rPr>
              <w:t>Zyklus II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2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59F04C9F" w14:textId="5BF07BBA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3" w:history="1">
            <w:r w:rsidR="001249FB" w:rsidRPr="00B027D8">
              <w:rPr>
                <w:rStyle w:val="Hyperlink"/>
                <w:rFonts w:ascii="Calibri" w:hAnsi="Calibri" w:cs="Calibri"/>
                <w:noProof/>
              </w:rPr>
              <w:t>Definition der Verantwortlichen für die Artefakte der Spezifikatio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3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72B84C38" w14:textId="7ECE62B7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4" w:history="1">
            <w:r w:rsidR="001249FB" w:rsidRPr="00B027D8">
              <w:rPr>
                <w:rStyle w:val="Hyperlink"/>
                <w:rFonts w:cstheme="minorHAnsi"/>
                <w:noProof/>
              </w:rPr>
              <w:t>User-Storie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4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23510618" w14:textId="6E8509FF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5" w:history="1">
            <w:r w:rsidR="001249FB" w:rsidRPr="00B027D8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5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76638308" w14:textId="088661D4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6" w:history="1">
            <w:r w:rsidR="001249FB" w:rsidRPr="00B027D8">
              <w:rPr>
                <w:rStyle w:val="Hyperlink"/>
                <w:rFonts w:cstheme="minorHAnsi"/>
                <w:noProof/>
              </w:rPr>
              <w:t>Szenarien (MSCs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6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2A6D293" w14:textId="2CBC205A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7" w:history="1">
            <w:r w:rsidR="001249FB" w:rsidRPr="00B027D8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7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0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34E9373B" w14:textId="4253F86C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8" w:history="1">
            <w:r w:rsidR="001249FB" w:rsidRPr="00B027D8">
              <w:rPr>
                <w:rStyle w:val="Hyperlink"/>
                <w:rFonts w:cstheme="minorHAnsi"/>
                <w:noProof/>
              </w:rPr>
              <w:t>Funktionalitätsplan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8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1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71F8A680" w14:textId="75997217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49" w:history="1">
            <w:r w:rsidR="001249FB" w:rsidRPr="00B027D8">
              <w:rPr>
                <w:rStyle w:val="Hyperlink"/>
                <w:rFonts w:cstheme="minorHAnsi"/>
                <w:noProof/>
              </w:rPr>
              <w:t>Unit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49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1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B18750F" w14:textId="29B53092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0" w:history="1">
            <w:r w:rsidR="001249FB" w:rsidRPr="00B027D8">
              <w:rPr>
                <w:rStyle w:val="Hyperlink"/>
                <w:rFonts w:cstheme="minorHAnsi"/>
                <w:noProof/>
              </w:rPr>
              <w:t>System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0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1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244FA455" w14:textId="1E961883" w:rsidR="001249FB" w:rsidRDefault="007C2BA3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1" w:history="1">
            <w:r w:rsidR="001249FB" w:rsidRPr="00B027D8">
              <w:rPr>
                <w:rStyle w:val="Hyperlink"/>
                <w:rFonts w:cstheme="minorHAnsi"/>
                <w:noProof/>
              </w:rPr>
              <w:t>Zyklus III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1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1E60094D" w14:textId="001ED954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2" w:history="1">
            <w:r w:rsidR="001249FB" w:rsidRPr="00B027D8">
              <w:rPr>
                <w:rStyle w:val="Hyperlink"/>
                <w:rFonts w:ascii="Calibri" w:hAnsi="Calibri" w:cs="Calibri"/>
                <w:noProof/>
              </w:rPr>
              <w:t>Definition der Verantwortlichen für die Artefakte der Spezifikatio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2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6551A031" w14:textId="005F5E7D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3" w:history="1">
            <w:r w:rsidR="001249FB" w:rsidRPr="00B027D8">
              <w:rPr>
                <w:rStyle w:val="Hyperlink"/>
                <w:rFonts w:cstheme="minorHAnsi"/>
                <w:noProof/>
              </w:rPr>
              <w:t>User-Storie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3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77B741C" w14:textId="576B4311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4" w:history="1">
            <w:r w:rsidR="001249FB" w:rsidRPr="00B027D8">
              <w:rPr>
                <w:rStyle w:val="Hyperlink"/>
                <w:rFonts w:eastAsiaTheme="majorEastAsia" w:cstheme="minorHAnsi"/>
                <w:noProof/>
              </w:rPr>
              <w:t>Papierprototype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4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262216C3" w14:textId="49826F90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5" w:history="1">
            <w:r w:rsidR="001249FB" w:rsidRPr="00B027D8">
              <w:rPr>
                <w:rStyle w:val="Hyperlink"/>
                <w:rFonts w:cstheme="minorHAnsi"/>
                <w:noProof/>
              </w:rPr>
              <w:t>Szenarien (MSCs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5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4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04D00059" w14:textId="262CAC0F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6" w:history="1">
            <w:r w:rsidR="001249FB" w:rsidRPr="00B027D8">
              <w:rPr>
                <w:rStyle w:val="Hyperlink"/>
                <w:rFonts w:cstheme="minorHAnsi"/>
                <w:noProof/>
              </w:rPr>
              <w:t>Strukturdiagramm (Klassendiagramm)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6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3AAA1114" w14:textId="484335B8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7" w:history="1">
            <w:r w:rsidR="001249FB" w:rsidRPr="00B027D8">
              <w:rPr>
                <w:rStyle w:val="Hyperlink"/>
                <w:rFonts w:cstheme="minorHAnsi"/>
                <w:noProof/>
              </w:rPr>
              <w:t>Funktionalitätsplan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7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295DEF54" w14:textId="2E56B12D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8" w:history="1">
            <w:r w:rsidR="001249FB" w:rsidRPr="00B027D8">
              <w:rPr>
                <w:rStyle w:val="Hyperlink"/>
                <w:rFonts w:cstheme="minorHAnsi"/>
                <w:noProof/>
              </w:rPr>
              <w:t>Unit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8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13B332CC" w14:textId="7D39596B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59" w:history="1">
            <w:r w:rsidR="001249FB" w:rsidRPr="00B027D8">
              <w:rPr>
                <w:rStyle w:val="Hyperlink"/>
                <w:rFonts w:cstheme="minorHAnsi"/>
                <w:noProof/>
              </w:rPr>
              <w:t>Systemtests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59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5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5CB0884F" w14:textId="67DB0872" w:rsidR="001249FB" w:rsidRDefault="007C2BA3">
          <w:pPr>
            <w:pStyle w:val="Verzeichnis1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60" w:history="1">
            <w:r w:rsidR="001249FB" w:rsidRPr="00B027D8">
              <w:rPr>
                <w:rStyle w:val="Hyperlink"/>
                <w:rFonts w:cstheme="minorHAnsi"/>
                <w:noProof/>
              </w:rPr>
              <w:t>Nutzerhandbuch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60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7B6A347C" w14:textId="58608429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61" w:history="1">
            <w:r w:rsidR="001249FB" w:rsidRPr="00B027D8">
              <w:rPr>
                <w:rStyle w:val="Hyperlink"/>
                <w:rFonts w:cstheme="minorHAnsi"/>
                <w:noProof/>
              </w:rPr>
              <w:t>Technische Anforderungen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61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346C6791" w14:textId="3A363C15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62" w:history="1">
            <w:r w:rsidR="001249FB" w:rsidRPr="00B027D8">
              <w:rPr>
                <w:rStyle w:val="Hyperlink"/>
                <w:rFonts w:cstheme="minorHAnsi"/>
                <w:noProof/>
              </w:rPr>
              <w:t>Installationsanleit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62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3DCDFC85" w14:textId="3D23CEDA" w:rsidR="001249FB" w:rsidRDefault="007C2BA3">
          <w:pPr>
            <w:pStyle w:val="Verzeichnis2"/>
            <w:tabs>
              <w:tab w:val="right" w:leader="dot" w:pos="9062"/>
            </w:tabs>
            <w:rPr>
              <w:rFonts w:eastAsiaTheme="minorEastAsia"/>
              <w:noProof/>
              <w:lang w:eastAsia="de-DE"/>
            </w:rPr>
          </w:pPr>
          <w:hyperlink w:anchor="_Toc69504763" w:history="1">
            <w:r w:rsidR="001249FB" w:rsidRPr="00B027D8">
              <w:rPr>
                <w:rStyle w:val="Hyperlink"/>
                <w:rFonts w:cstheme="minorHAnsi"/>
                <w:noProof/>
              </w:rPr>
              <w:t>Bedienungsanleitung</w:t>
            </w:r>
            <w:r w:rsidR="001249FB">
              <w:rPr>
                <w:noProof/>
                <w:webHidden/>
              </w:rPr>
              <w:tab/>
            </w:r>
            <w:r w:rsidR="001249FB">
              <w:rPr>
                <w:noProof/>
                <w:webHidden/>
              </w:rPr>
              <w:fldChar w:fldCharType="begin"/>
            </w:r>
            <w:r w:rsidR="001249FB">
              <w:rPr>
                <w:noProof/>
                <w:webHidden/>
              </w:rPr>
              <w:instrText xml:space="preserve"> PAGEREF _Toc69504763 \h </w:instrText>
            </w:r>
            <w:r w:rsidR="001249FB">
              <w:rPr>
                <w:noProof/>
                <w:webHidden/>
              </w:rPr>
            </w:r>
            <w:r w:rsidR="001249FB">
              <w:rPr>
                <w:noProof/>
                <w:webHidden/>
              </w:rPr>
              <w:fldChar w:fldCharType="separate"/>
            </w:r>
            <w:r w:rsidR="001249FB">
              <w:rPr>
                <w:noProof/>
                <w:webHidden/>
              </w:rPr>
              <w:t>16</w:t>
            </w:r>
            <w:r w:rsidR="001249FB">
              <w:rPr>
                <w:noProof/>
                <w:webHidden/>
              </w:rPr>
              <w:fldChar w:fldCharType="end"/>
            </w:r>
          </w:hyperlink>
        </w:p>
        <w:p w14:paraId="1EE6AA7C" w14:textId="7A141ED7" w:rsidR="00353E3C" w:rsidRPr="00272A78" w:rsidRDefault="00353E3C">
          <w:pPr>
            <w:rPr>
              <w:rFonts w:cstheme="minorHAnsi"/>
            </w:rPr>
          </w:pPr>
          <w:r w:rsidRPr="00272A78">
            <w:rPr>
              <w:rFonts w:cstheme="minorHAnsi"/>
              <w:b/>
              <w:bCs/>
            </w:rPr>
            <w:fldChar w:fldCharType="end"/>
          </w:r>
        </w:p>
      </w:sdtContent>
    </w:sdt>
    <w:p w14:paraId="630A8042" w14:textId="77777777" w:rsidR="00D85B54" w:rsidRPr="00272A78" w:rsidRDefault="00D85B54" w:rsidP="00D85B54">
      <w:pPr>
        <w:rPr>
          <w:rFonts w:cstheme="minorHAnsi"/>
        </w:rPr>
      </w:pPr>
    </w:p>
    <w:p w14:paraId="3A786D1C" w14:textId="10A37D86" w:rsidR="00D85B54" w:rsidRPr="00272A78" w:rsidRDefault="00D85B54" w:rsidP="00272A78">
      <w:pPr>
        <w:pStyle w:val="berschrift1"/>
        <w:jc w:val="center"/>
        <w:rPr>
          <w:rFonts w:asciiTheme="minorHAnsi" w:hAnsiTheme="minorHAnsi" w:cstheme="minorHAnsi"/>
          <w:color w:val="000000" w:themeColor="text1"/>
          <w:sz w:val="40"/>
          <w:szCs w:val="40"/>
        </w:rPr>
      </w:pPr>
      <w:bookmarkStart w:id="0" w:name="_Toc69504733"/>
      <w:r w:rsidRPr="00272A78">
        <w:rPr>
          <w:rFonts w:asciiTheme="minorHAnsi" w:hAnsiTheme="minorHAnsi" w:cstheme="minorHAnsi"/>
          <w:color w:val="000000" w:themeColor="text1"/>
          <w:sz w:val="40"/>
          <w:szCs w:val="40"/>
        </w:rPr>
        <w:lastRenderedPageBreak/>
        <w:t>Projektbeschreibung</w:t>
      </w:r>
      <w:bookmarkEnd w:id="0"/>
    </w:p>
    <w:p w14:paraId="38FE9FC4" w14:textId="77777777" w:rsidR="00D85B54" w:rsidRPr="00272A78" w:rsidRDefault="00D85B54" w:rsidP="00E602EC">
      <w:pPr>
        <w:pStyle w:val="Notiz"/>
        <w:rPr>
          <w:rFonts w:asciiTheme="minorHAnsi" w:hAnsiTheme="minorHAnsi" w:cstheme="minorHAnsi"/>
        </w:rPr>
      </w:pPr>
      <w:bookmarkStart w:id="1" w:name="_Hlk19186261"/>
      <w:r w:rsidRPr="00272A78">
        <w:rPr>
          <w:rFonts w:asciiTheme="minorHAnsi" w:hAnsiTheme="minorHAnsi" w:cstheme="minorHAnsi"/>
        </w:rPr>
        <w:t>In diesem Abschnitt soll die Projektbeschreibung abgedruckt werden, die ihr als Aufgabenbeschreibung von eurem Betreuer erhalten habt. Sie dient als initiales Anforderungsdokument für eure Spezifikationsaktivitäten.</w:t>
      </w:r>
    </w:p>
    <w:p w14:paraId="1B43FED1" w14:textId="77777777" w:rsidR="00D85B54" w:rsidRPr="00272A78" w:rsidRDefault="00D85B54" w:rsidP="00D85B54">
      <w:pPr>
        <w:rPr>
          <w:rFonts w:cstheme="minorHAnsi"/>
        </w:rPr>
      </w:pPr>
    </w:p>
    <w:bookmarkEnd w:id="1"/>
    <w:p w14:paraId="1A935EE3" w14:textId="77777777" w:rsidR="00D85B54" w:rsidRPr="00272A78" w:rsidRDefault="00D85B54" w:rsidP="00D85B54">
      <w:pPr>
        <w:rPr>
          <w:rFonts w:cstheme="minorHAnsi"/>
        </w:rPr>
      </w:pPr>
    </w:p>
    <w:p w14:paraId="22ABDE78" w14:textId="77777777" w:rsidR="00D85B54" w:rsidRPr="00272A78" w:rsidRDefault="00D85B54" w:rsidP="00D85B54">
      <w:pPr>
        <w:rPr>
          <w:rFonts w:cstheme="minorHAnsi"/>
        </w:rPr>
      </w:pPr>
    </w:p>
    <w:p w14:paraId="36825751" w14:textId="77777777" w:rsidR="00D85B54" w:rsidRPr="00272A78" w:rsidRDefault="00D85B54" w:rsidP="00D85B54">
      <w:pPr>
        <w:rPr>
          <w:rFonts w:cstheme="minorHAnsi"/>
        </w:rPr>
      </w:pPr>
    </w:p>
    <w:p w14:paraId="415CA155" w14:textId="77777777" w:rsidR="00D85B54" w:rsidRPr="00272A78" w:rsidRDefault="00D85B54" w:rsidP="00D85B54">
      <w:pPr>
        <w:rPr>
          <w:rFonts w:cstheme="minorHAnsi"/>
        </w:rPr>
      </w:pPr>
    </w:p>
    <w:p w14:paraId="19A60ABB" w14:textId="77777777" w:rsidR="00D85B54" w:rsidRPr="00272A78" w:rsidRDefault="00D85B54" w:rsidP="00D85B54">
      <w:pPr>
        <w:rPr>
          <w:rFonts w:cstheme="minorHAnsi"/>
        </w:rPr>
      </w:pPr>
    </w:p>
    <w:p w14:paraId="11F65B0A" w14:textId="77777777" w:rsidR="00D85B54" w:rsidRPr="00272A78" w:rsidRDefault="00D85B54" w:rsidP="00D85B54">
      <w:pPr>
        <w:rPr>
          <w:rFonts w:cstheme="minorHAnsi"/>
        </w:rPr>
      </w:pPr>
    </w:p>
    <w:p w14:paraId="330F3D77" w14:textId="77777777" w:rsidR="00D85B54" w:rsidRPr="00272A78" w:rsidRDefault="00D85B54" w:rsidP="00D85B54">
      <w:pPr>
        <w:rPr>
          <w:rFonts w:cstheme="minorHAnsi"/>
        </w:rPr>
      </w:pPr>
    </w:p>
    <w:p w14:paraId="6AB5C5DC" w14:textId="77777777" w:rsidR="00D85B54" w:rsidRPr="00272A78" w:rsidRDefault="00D85B54" w:rsidP="00D85B54">
      <w:pPr>
        <w:rPr>
          <w:rFonts w:cstheme="minorHAnsi"/>
        </w:rPr>
      </w:pPr>
    </w:p>
    <w:p w14:paraId="5A747BA3" w14:textId="77777777" w:rsidR="00D85B54" w:rsidRPr="00272A78" w:rsidRDefault="00D85B54" w:rsidP="00D85B54">
      <w:pPr>
        <w:rPr>
          <w:rFonts w:cstheme="minorHAnsi"/>
        </w:rPr>
      </w:pPr>
    </w:p>
    <w:p w14:paraId="41B7F993" w14:textId="77777777" w:rsidR="00D85B54" w:rsidRPr="00272A78" w:rsidRDefault="00D85B54" w:rsidP="00D85B54">
      <w:pPr>
        <w:rPr>
          <w:rFonts w:cstheme="minorHAnsi"/>
        </w:rPr>
      </w:pPr>
    </w:p>
    <w:p w14:paraId="49EE62AE" w14:textId="77777777" w:rsidR="00D85B54" w:rsidRPr="00272A78" w:rsidRDefault="00D85B54" w:rsidP="00D85B54">
      <w:pPr>
        <w:rPr>
          <w:rFonts w:cstheme="minorHAnsi"/>
        </w:rPr>
      </w:pPr>
    </w:p>
    <w:p w14:paraId="594C84BA" w14:textId="77777777" w:rsidR="00D85B54" w:rsidRPr="00272A78" w:rsidRDefault="00D85B54" w:rsidP="00D85B54">
      <w:pPr>
        <w:rPr>
          <w:rFonts w:cstheme="minorHAnsi"/>
        </w:rPr>
      </w:pPr>
    </w:p>
    <w:p w14:paraId="678CB367" w14:textId="77777777" w:rsidR="00D85B54" w:rsidRPr="00272A78" w:rsidRDefault="00D85B54" w:rsidP="00D85B54">
      <w:pPr>
        <w:rPr>
          <w:rFonts w:cstheme="minorHAnsi"/>
        </w:rPr>
      </w:pPr>
    </w:p>
    <w:p w14:paraId="1BCB5C79" w14:textId="77777777" w:rsidR="00D85B54" w:rsidRPr="00272A78" w:rsidRDefault="00D85B54" w:rsidP="00D85B54">
      <w:pPr>
        <w:rPr>
          <w:rFonts w:cstheme="minorHAnsi"/>
        </w:rPr>
      </w:pPr>
    </w:p>
    <w:p w14:paraId="63A75091" w14:textId="77777777" w:rsidR="00D85B54" w:rsidRPr="00272A78" w:rsidRDefault="00D85B54" w:rsidP="00D85B54">
      <w:pPr>
        <w:rPr>
          <w:rFonts w:cstheme="minorHAnsi"/>
        </w:rPr>
      </w:pPr>
    </w:p>
    <w:p w14:paraId="24CAB6E0" w14:textId="77777777" w:rsidR="00D85B54" w:rsidRPr="00272A78" w:rsidRDefault="00D85B54" w:rsidP="00D85B54">
      <w:pPr>
        <w:rPr>
          <w:rFonts w:cstheme="minorHAnsi"/>
        </w:rPr>
      </w:pPr>
    </w:p>
    <w:p w14:paraId="0FD66DF2" w14:textId="77777777" w:rsidR="00D85B54" w:rsidRPr="00272A78" w:rsidRDefault="00D85B54" w:rsidP="00D85B54">
      <w:pPr>
        <w:rPr>
          <w:rFonts w:cstheme="minorHAnsi"/>
        </w:rPr>
      </w:pPr>
    </w:p>
    <w:p w14:paraId="304483BA" w14:textId="77777777" w:rsidR="00D85B54" w:rsidRPr="00272A78" w:rsidRDefault="00D85B54" w:rsidP="00D85B54">
      <w:pPr>
        <w:rPr>
          <w:rFonts w:cstheme="minorHAnsi"/>
        </w:rPr>
      </w:pPr>
    </w:p>
    <w:p w14:paraId="4F7E53DB" w14:textId="77777777" w:rsidR="00D85B54" w:rsidRDefault="00D85B54" w:rsidP="00D85B54">
      <w:pPr>
        <w:rPr>
          <w:rFonts w:cstheme="minorHAnsi"/>
        </w:rPr>
      </w:pPr>
    </w:p>
    <w:p w14:paraId="6E4233E0" w14:textId="77777777" w:rsidR="006C54D6" w:rsidRPr="00272A78" w:rsidRDefault="006C54D6" w:rsidP="00D85B54">
      <w:pPr>
        <w:rPr>
          <w:rFonts w:cstheme="minorHAnsi"/>
        </w:rPr>
      </w:pPr>
    </w:p>
    <w:p w14:paraId="3C63D7DE" w14:textId="77777777" w:rsidR="00D85B54" w:rsidRPr="00272A78" w:rsidRDefault="00D85B54" w:rsidP="00D85B54">
      <w:pPr>
        <w:rPr>
          <w:rFonts w:cstheme="minorHAnsi"/>
        </w:rPr>
      </w:pPr>
    </w:p>
    <w:p w14:paraId="5D5D3B49" w14:textId="77777777" w:rsidR="00D85B54" w:rsidRPr="00272A78" w:rsidRDefault="00D85B54" w:rsidP="00D85B54">
      <w:pPr>
        <w:rPr>
          <w:rFonts w:cstheme="minorHAnsi"/>
        </w:rPr>
      </w:pPr>
    </w:p>
    <w:p w14:paraId="5CB83EFA" w14:textId="77777777" w:rsidR="00D85B54" w:rsidRPr="00272A78" w:rsidRDefault="00D85B54" w:rsidP="00D85B54">
      <w:pPr>
        <w:rPr>
          <w:rFonts w:cstheme="minorHAnsi"/>
        </w:rPr>
      </w:pPr>
    </w:p>
    <w:p w14:paraId="0AE09A1C" w14:textId="4EEF53A4" w:rsidR="004F0C96" w:rsidRPr="00272A78" w:rsidRDefault="004F0C96" w:rsidP="00D85B54">
      <w:pPr>
        <w:rPr>
          <w:rFonts w:cstheme="minorHAnsi"/>
        </w:rPr>
      </w:pPr>
    </w:p>
    <w:p w14:paraId="20C5B99B" w14:textId="7FC0132C" w:rsidR="00780896" w:rsidRDefault="008F11FA" w:rsidP="00780896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" w:name="_Toc69504734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</w:t>
      </w:r>
      <w:bookmarkEnd w:id="2"/>
    </w:p>
    <w:p w14:paraId="69F88DA9" w14:textId="62F7FC2E" w:rsidR="2D94EEC7" w:rsidRPr="009E7D9D" w:rsidRDefault="003D5A34" w:rsidP="009E7D9D">
      <w:pPr>
        <w:pStyle w:val="berschrift2"/>
        <w:spacing w:before="0"/>
        <w:rPr>
          <w:rFonts w:ascii="Calibri" w:hAnsi="Calibri" w:cs="Calibri"/>
          <w:color w:val="auto"/>
          <w:sz w:val="32"/>
          <w:szCs w:val="32"/>
        </w:rPr>
      </w:pPr>
      <w:bookmarkStart w:id="3" w:name="_Toc69504735"/>
      <w:r w:rsidRPr="2D94EEC7">
        <w:rPr>
          <w:rFonts w:ascii="Calibri" w:hAnsi="Calibri" w:cs="Calibri"/>
          <w:color w:val="auto"/>
          <w:sz w:val="32"/>
          <w:szCs w:val="32"/>
        </w:rPr>
        <w:t>Definition der Verantwortlichen für die Artefakte der Spezifikatio</w:t>
      </w:r>
      <w:bookmarkEnd w:id="3"/>
      <w:r w:rsidR="009E7D9D">
        <w:rPr>
          <w:rFonts w:ascii="Calibri" w:hAnsi="Calibri" w:cs="Calibri"/>
          <w:color w:val="auto"/>
          <w:sz w:val="32"/>
          <w:szCs w:val="32"/>
        </w:rPr>
        <w:t>n</w:t>
      </w:r>
    </w:p>
    <w:tbl>
      <w:tblPr>
        <w:tblStyle w:val="Tabellenraster"/>
        <w:tblpPr w:leftFromText="141" w:rightFromText="141" w:vertAnchor="text" w:horzAnchor="page" w:tblpX="827" w:tblpY="756"/>
        <w:tblW w:w="9889" w:type="dxa"/>
        <w:tblLayout w:type="fixed"/>
        <w:tblLook w:val="04A0" w:firstRow="1" w:lastRow="0" w:firstColumn="1" w:lastColumn="0" w:noHBand="0" w:noVBand="1"/>
      </w:tblPr>
      <w:tblGrid>
        <w:gridCol w:w="643"/>
        <w:gridCol w:w="3576"/>
        <w:gridCol w:w="2126"/>
        <w:gridCol w:w="2209"/>
        <w:gridCol w:w="1335"/>
      </w:tblGrid>
      <w:tr w:rsidR="003D5A34" w:rsidRPr="00CF0841" w14:paraId="5974BEF4" w14:textId="77777777" w:rsidTr="007C2BA3">
        <w:trPr>
          <w:trHeight w:val="841"/>
        </w:trPr>
        <w:tc>
          <w:tcPr>
            <w:tcW w:w="6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4967F51" w14:textId="77777777" w:rsidR="003D5A34" w:rsidRPr="00272A78" w:rsidRDefault="003D5A34" w:rsidP="003D5A3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357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C9F145A" w14:textId="2571752A" w:rsidR="003D5A34" w:rsidRPr="00272A78" w:rsidRDefault="002B2F5A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21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29751A5" w14:textId="37B44DA9" w:rsidR="003D5A34" w:rsidRPr="00272A78" w:rsidRDefault="003D5A34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20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242CB1" w14:textId="77777777" w:rsidR="003D5A34" w:rsidRPr="00272A78" w:rsidRDefault="003D5A34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3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8A83E8F" w14:textId="77777777" w:rsidR="003D5A34" w:rsidRPr="00272A78" w:rsidDel="00047C7E" w:rsidRDefault="003D5A34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3D5A34" w:rsidRPr="00CF0841" w14:paraId="66FF9D50" w14:textId="77777777" w:rsidTr="007C2BA3">
        <w:trPr>
          <w:trHeight w:val="279"/>
        </w:trPr>
        <w:tc>
          <w:tcPr>
            <w:tcW w:w="6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CE69A9" w14:textId="77777777" w:rsidR="003D5A34" w:rsidRPr="00272A78" w:rsidRDefault="003D5A34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FB85C1F" w14:textId="43F3070B" w:rsidR="003D5A34" w:rsidRPr="003D5A34" w:rsidRDefault="003D5A34" w:rsidP="003D5A34">
            <w:pPr>
              <w:rPr>
                <w:rFonts w:cstheme="minorHAnsi"/>
              </w:rPr>
            </w:pPr>
            <w:r w:rsidRPr="003D5A34">
              <w:rPr>
                <w:rFonts w:cstheme="minorHAnsi"/>
              </w:rPr>
              <w:t>Registrierung der Nutzer</w:t>
            </w:r>
          </w:p>
        </w:tc>
        <w:tc>
          <w:tcPr>
            <w:tcW w:w="21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EB30879" w14:textId="77777777" w:rsidR="003D5A34" w:rsidRPr="00272A78" w:rsidRDefault="003D5A34" w:rsidP="003D5A34">
            <w:pPr>
              <w:rPr>
                <w:rFonts w:cstheme="minorHAnsi"/>
              </w:rPr>
            </w:pPr>
          </w:p>
        </w:tc>
        <w:tc>
          <w:tcPr>
            <w:tcW w:w="220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558E380" w14:textId="77777777" w:rsidR="003D5A34" w:rsidRPr="00272A78" w:rsidRDefault="003D5A34" w:rsidP="003D5A34">
            <w:pPr>
              <w:rPr>
                <w:rFonts w:cstheme="minorHAnsi"/>
              </w:rPr>
            </w:pPr>
          </w:p>
        </w:tc>
        <w:tc>
          <w:tcPr>
            <w:tcW w:w="13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89FEC5" w14:textId="77777777" w:rsidR="003D5A34" w:rsidRPr="00272A78" w:rsidRDefault="003D5A34" w:rsidP="003D5A34">
            <w:pPr>
              <w:rPr>
                <w:rFonts w:cstheme="minorHAnsi"/>
              </w:rPr>
            </w:pPr>
          </w:p>
        </w:tc>
      </w:tr>
      <w:tr w:rsidR="003D5A34" w:rsidRPr="00CF0841" w14:paraId="6EFA5544" w14:textId="77777777" w:rsidTr="007C2BA3">
        <w:trPr>
          <w:trHeight w:val="541"/>
        </w:trPr>
        <w:tc>
          <w:tcPr>
            <w:tcW w:w="643" w:type="dxa"/>
          </w:tcPr>
          <w:p w14:paraId="7742E66B" w14:textId="77777777" w:rsidR="003D5A34" w:rsidRPr="00272A78" w:rsidRDefault="003D5A34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3576" w:type="dxa"/>
          </w:tcPr>
          <w:p w14:paraId="5C8E8756" w14:textId="3B6D3B2A" w:rsidR="003D5A34" w:rsidRPr="00272A78" w:rsidRDefault="0762D604" w:rsidP="003D5A34">
            <w:r>
              <w:t>Nutzerregistrierung</w:t>
            </w:r>
            <w:r w:rsidR="000E3458">
              <w:t xml:space="preserve"> und Kontoerstellung</w:t>
            </w:r>
          </w:p>
        </w:tc>
        <w:tc>
          <w:tcPr>
            <w:tcW w:w="2126" w:type="dxa"/>
          </w:tcPr>
          <w:p w14:paraId="62EAE0CE" w14:textId="7314416B" w:rsidR="003D5A34" w:rsidRPr="00272A78" w:rsidRDefault="003D5A34" w:rsidP="003D5A34">
            <w:pPr>
              <w:rPr>
                <w:rFonts w:cstheme="minorHAnsi"/>
              </w:rPr>
            </w:pPr>
            <w:r>
              <w:rPr>
                <w:rFonts w:cstheme="minorHAnsi"/>
              </w:rPr>
              <w:t>User Story</w:t>
            </w:r>
          </w:p>
        </w:tc>
        <w:tc>
          <w:tcPr>
            <w:tcW w:w="2209" w:type="dxa"/>
          </w:tcPr>
          <w:p w14:paraId="67BF349F" w14:textId="28F1746A" w:rsidR="003D5A34" w:rsidRPr="00272A78" w:rsidRDefault="000E3458" w:rsidP="003D5A34">
            <w:r>
              <w:t>Natalie Schmidt</w:t>
            </w:r>
          </w:p>
        </w:tc>
        <w:tc>
          <w:tcPr>
            <w:tcW w:w="1335" w:type="dxa"/>
          </w:tcPr>
          <w:p w14:paraId="02BEDB93" w14:textId="604002CC" w:rsidR="003D5A34" w:rsidRPr="00272A78" w:rsidRDefault="43930167" w:rsidP="00AD4686">
            <w:proofErr w:type="spellStart"/>
            <w:r w:rsidRPr="43930167">
              <w:t>Tbd</w:t>
            </w:r>
            <w:proofErr w:type="spellEnd"/>
          </w:p>
        </w:tc>
      </w:tr>
      <w:tr w:rsidR="00250F95" w:rsidRPr="00CF0841" w14:paraId="421E37E8" w14:textId="77777777" w:rsidTr="007C2BA3">
        <w:trPr>
          <w:trHeight w:val="541"/>
        </w:trPr>
        <w:tc>
          <w:tcPr>
            <w:tcW w:w="643" w:type="dxa"/>
          </w:tcPr>
          <w:p w14:paraId="2D536BEF" w14:textId="31FB6601" w:rsidR="00250F95" w:rsidRPr="00272A78" w:rsidRDefault="00250F95" w:rsidP="00250F95">
            <w:pPr>
              <w:rPr>
                <w:rFonts w:cstheme="minorHAnsi"/>
              </w:rPr>
            </w:pPr>
            <w:r w:rsidRPr="2D94EEC7">
              <w:t>1.</w:t>
            </w:r>
            <w:r>
              <w:t>2</w:t>
            </w:r>
          </w:p>
        </w:tc>
        <w:tc>
          <w:tcPr>
            <w:tcW w:w="3576" w:type="dxa"/>
          </w:tcPr>
          <w:p w14:paraId="746074D5" w14:textId="0C1EB730" w:rsidR="00250F95" w:rsidRDefault="00250F95" w:rsidP="00250F95">
            <w:r w:rsidRPr="2D94EEC7">
              <w:t>Nutzerregistrierung</w:t>
            </w:r>
            <w:r>
              <w:t xml:space="preserve"> und Kontoerstellung</w:t>
            </w:r>
          </w:p>
        </w:tc>
        <w:tc>
          <w:tcPr>
            <w:tcW w:w="2126" w:type="dxa"/>
          </w:tcPr>
          <w:p w14:paraId="336EF462" w14:textId="11666DC7" w:rsidR="00250F95" w:rsidRDefault="00250F95" w:rsidP="00250F95">
            <w:pPr>
              <w:rPr>
                <w:rFonts w:cstheme="minorHAnsi"/>
              </w:rPr>
            </w:pPr>
            <w:proofErr w:type="spellStart"/>
            <w:r>
              <w:t>b</w:t>
            </w:r>
            <w:r w:rsidRPr="2D94EEC7">
              <w:t>MSC</w:t>
            </w:r>
            <w:proofErr w:type="spellEnd"/>
          </w:p>
        </w:tc>
        <w:tc>
          <w:tcPr>
            <w:tcW w:w="2209" w:type="dxa"/>
          </w:tcPr>
          <w:p w14:paraId="42A227BF" w14:textId="218E2DC2" w:rsidR="00250F95" w:rsidRDefault="00250F95" w:rsidP="00250F95">
            <w:r>
              <w:t>Natalie Schmidt</w:t>
            </w:r>
          </w:p>
        </w:tc>
        <w:tc>
          <w:tcPr>
            <w:tcW w:w="1335" w:type="dxa"/>
          </w:tcPr>
          <w:p w14:paraId="61DBA38D" w14:textId="667E235F" w:rsidR="00250F95" w:rsidRPr="43930167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:rsidRPr="00CF0841" w14:paraId="489B4B7C" w14:textId="77777777" w:rsidTr="007C2BA3">
        <w:trPr>
          <w:trHeight w:val="550"/>
        </w:trPr>
        <w:tc>
          <w:tcPr>
            <w:tcW w:w="643" w:type="dxa"/>
          </w:tcPr>
          <w:p w14:paraId="14A5FAC2" w14:textId="4B5162AC" w:rsidR="00250F95" w:rsidRPr="00272A78" w:rsidRDefault="00250F95" w:rsidP="00250F95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</w:t>
            </w:r>
            <w:r>
              <w:rPr>
                <w:rFonts w:cstheme="minorHAnsi"/>
              </w:rPr>
              <w:t>3</w:t>
            </w:r>
          </w:p>
        </w:tc>
        <w:tc>
          <w:tcPr>
            <w:tcW w:w="3576" w:type="dxa"/>
          </w:tcPr>
          <w:p w14:paraId="3E91A1FE" w14:textId="54D090A2" w:rsidR="00250F95" w:rsidRPr="00272A78" w:rsidRDefault="00250F95" w:rsidP="00250F95">
            <w:r w:rsidRPr="2D94EEC7">
              <w:t>Registrierungsseite</w:t>
            </w:r>
          </w:p>
        </w:tc>
        <w:tc>
          <w:tcPr>
            <w:tcW w:w="2126" w:type="dxa"/>
          </w:tcPr>
          <w:p w14:paraId="74006BFB" w14:textId="15716080" w:rsidR="00250F95" w:rsidRPr="00272A78" w:rsidRDefault="00250F95" w:rsidP="00250F95">
            <w:pPr>
              <w:rPr>
                <w:rFonts w:cstheme="minorHAnsi"/>
              </w:rPr>
            </w:pPr>
            <w:r>
              <w:rPr>
                <w:rFonts w:cstheme="minorHAnsi"/>
              </w:rPr>
              <w:t>Papierprototyp</w:t>
            </w:r>
          </w:p>
        </w:tc>
        <w:tc>
          <w:tcPr>
            <w:tcW w:w="2209" w:type="dxa"/>
          </w:tcPr>
          <w:p w14:paraId="4F3B6CCD" w14:textId="27FBDDEF" w:rsidR="00250F95" w:rsidRPr="00272A78" w:rsidRDefault="00250F95" w:rsidP="00250F95">
            <w:r>
              <w:t>Natalie Schmidt</w:t>
            </w:r>
          </w:p>
        </w:tc>
        <w:tc>
          <w:tcPr>
            <w:tcW w:w="1335" w:type="dxa"/>
          </w:tcPr>
          <w:p w14:paraId="656E03F9" w14:textId="1DE66D5B" w:rsidR="00250F95" w:rsidRPr="00272A78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0393E7EB" w14:textId="77777777" w:rsidTr="007C2BA3">
        <w:trPr>
          <w:trHeight w:val="279"/>
        </w:trPr>
        <w:tc>
          <w:tcPr>
            <w:tcW w:w="643" w:type="dxa"/>
          </w:tcPr>
          <w:p w14:paraId="398C248D" w14:textId="09D69731" w:rsidR="00250F95" w:rsidRDefault="00250F95" w:rsidP="00250F95">
            <w:r w:rsidRPr="2D94EEC7">
              <w:t>1.</w:t>
            </w:r>
            <w:r>
              <w:t>4</w:t>
            </w:r>
          </w:p>
        </w:tc>
        <w:tc>
          <w:tcPr>
            <w:tcW w:w="3576" w:type="dxa"/>
          </w:tcPr>
          <w:p w14:paraId="6C522DDA" w14:textId="0D7A174D" w:rsidR="00250F95" w:rsidRDefault="00250F95" w:rsidP="00250F95">
            <w:proofErr w:type="spellStart"/>
            <w:r w:rsidRPr="2D94EEC7">
              <w:t>Kontoeditierung</w:t>
            </w:r>
            <w:proofErr w:type="spellEnd"/>
          </w:p>
        </w:tc>
        <w:tc>
          <w:tcPr>
            <w:tcW w:w="2126" w:type="dxa"/>
          </w:tcPr>
          <w:p w14:paraId="3D955186" w14:textId="5B6CD598" w:rsidR="00250F95" w:rsidRDefault="00250F95" w:rsidP="00250F95">
            <w:r w:rsidRPr="2D94EEC7">
              <w:t>User Story</w:t>
            </w:r>
          </w:p>
        </w:tc>
        <w:tc>
          <w:tcPr>
            <w:tcW w:w="2209" w:type="dxa"/>
          </w:tcPr>
          <w:p w14:paraId="544E4BB5" w14:textId="6DBA80C8" w:rsidR="00250F95" w:rsidRDefault="00250F95" w:rsidP="00250F95">
            <w:r>
              <w:t>Natalie Schmidt</w:t>
            </w:r>
          </w:p>
        </w:tc>
        <w:tc>
          <w:tcPr>
            <w:tcW w:w="1335" w:type="dxa"/>
          </w:tcPr>
          <w:p w14:paraId="508C0221" w14:textId="1DE66D5B" w:rsidR="00250F95" w:rsidRDefault="00250F95" w:rsidP="00250F95">
            <w:proofErr w:type="spellStart"/>
            <w:r w:rsidRPr="2D94EEC7">
              <w:t>Tbd</w:t>
            </w:r>
            <w:proofErr w:type="spellEnd"/>
          </w:p>
          <w:p w14:paraId="624A1767" w14:textId="434EFD1A" w:rsidR="00250F95" w:rsidRDefault="00250F95" w:rsidP="00250F95"/>
        </w:tc>
      </w:tr>
      <w:tr w:rsidR="00250F95" w14:paraId="3A5640A5" w14:textId="77777777" w:rsidTr="007C2BA3">
        <w:trPr>
          <w:trHeight w:val="279"/>
        </w:trPr>
        <w:tc>
          <w:tcPr>
            <w:tcW w:w="643" w:type="dxa"/>
          </w:tcPr>
          <w:p w14:paraId="38FEA3D0" w14:textId="39B711F3" w:rsidR="00250F95" w:rsidRPr="2D94EEC7" w:rsidRDefault="00250F95" w:rsidP="00250F95">
            <w:r w:rsidRPr="2D94EEC7">
              <w:t>1.</w:t>
            </w:r>
            <w:r>
              <w:t>5</w:t>
            </w:r>
          </w:p>
        </w:tc>
        <w:tc>
          <w:tcPr>
            <w:tcW w:w="3576" w:type="dxa"/>
          </w:tcPr>
          <w:p w14:paraId="1BDF3E34" w14:textId="75AD2EB0" w:rsidR="00250F95" w:rsidRPr="2D94EEC7" w:rsidRDefault="00250F95" w:rsidP="00250F95">
            <w:proofErr w:type="spellStart"/>
            <w:r w:rsidRPr="2D94EEC7">
              <w:t>Kontoeditierung</w:t>
            </w:r>
            <w:proofErr w:type="spellEnd"/>
          </w:p>
        </w:tc>
        <w:tc>
          <w:tcPr>
            <w:tcW w:w="2126" w:type="dxa"/>
          </w:tcPr>
          <w:p w14:paraId="5E6209FC" w14:textId="0FE51EAF" w:rsidR="00250F95" w:rsidRPr="2D94EEC7" w:rsidRDefault="00250F95" w:rsidP="00250F95">
            <w:proofErr w:type="spellStart"/>
            <w:r>
              <w:t>b</w:t>
            </w:r>
            <w:r w:rsidRPr="2D94EEC7">
              <w:t>MSC</w:t>
            </w:r>
            <w:proofErr w:type="spellEnd"/>
          </w:p>
        </w:tc>
        <w:tc>
          <w:tcPr>
            <w:tcW w:w="2209" w:type="dxa"/>
          </w:tcPr>
          <w:p w14:paraId="7225F21E" w14:textId="63D6E614" w:rsidR="00250F95" w:rsidRDefault="00250F95" w:rsidP="00250F95">
            <w:r>
              <w:t>Natalie Schmidt</w:t>
            </w:r>
          </w:p>
        </w:tc>
        <w:tc>
          <w:tcPr>
            <w:tcW w:w="1335" w:type="dxa"/>
          </w:tcPr>
          <w:p w14:paraId="46458A8C" w14:textId="77777777" w:rsidR="00250F95" w:rsidRDefault="00250F95" w:rsidP="00250F95">
            <w:proofErr w:type="spellStart"/>
            <w:r w:rsidRPr="2D94EEC7">
              <w:t>Tbd</w:t>
            </w:r>
            <w:proofErr w:type="spellEnd"/>
          </w:p>
          <w:p w14:paraId="34C6667B" w14:textId="77777777" w:rsidR="00250F95" w:rsidRPr="2D94EEC7" w:rsidRDefault="00250F95" w:rsidP="00250F95"/>
        </w:tc>
      </w:tr>
      <w:tr w:rsidR="00250F95" w14:paraId="38862391" w14:textId="77777777" w:rsidTr="007C2BA3">
        <w:trPr>
          <w:trHeight w:val="279"/>
        </w:trPr>
        <w:tc>
          <w:tcPr>
            <w:tcW w:w="643" w:type="dxa"/>
          </w:tcPr>
          <w:p w14:paraId="382F77CF" w14:textId="73751C46" w:rsidR="00250F95" w:rsidRDefault="00250F95" w:rsidP="00250F95">
            <w:r w:rsidRPr="2D94EEC7">
              <w:t>1.</w:t>
            </w:r>
            <w:r>
              <w:t>6</w:t>
            </w:r>
          </w:p>
        </w:tc>
        <w:tc>
          <w:tcPr>
            <w:tcW w:w="3576" w:type="dxa"/>
          </w:tcPr>
          <w:p w14:paraId="208C6E8E" w14:textId="60919F2A" w:rsidR="00250F95" w:rsidRDefault="00250F95" w:rsidP="00250F95">
            <w:r w:rsidRPr="2D94EEC7">
              <w:t>Profilbearbeitung</w:t>
            </w:r>
          </w:p>
        </w:tc>
        <w:tc>
          <w:tcPr>
            <w:tcW w:w="2126" w:type="dxa"/>
          </w:tcPr>
          <w:p w14:paraId="11E2F551" w14:textId="3DBC1FF9" w:rsidR="00250F95" w:rsidRDefault="00250F95" w:rsidP="00250F95">
            <w:r w:rsidRPr="2D94EEC7">
              <w:t>Papierprototyp</w:t>
            </w:r>
          </w:p>
        </w:tc>
        <w:tc>
          <w:tcPr>
            <w:tcW w:w="2209" w:type="dxa"/>
          </w:tcPr>
          <w:p w14:paraId="28E49C66" w14:textId="52BA0045" w:rsidR="00250F95" w:rsidRDefault="00250F95" w:rsidP="00250F95">
            <w:r>
              <w:t>Natalie Schmidt</w:t>
            </w:r>
          </w:p>
        </w:tc>
        <w:tc>
          <w:tcPr>
            <w:tcW w:w="1335" w:type="dxa"/>
          </w:tcPr>
          <w:p w14:paraId="0A5831B4" w14:textId="1DE66D5B" w:rsidR="00250F95" w:rsidRDefault="00250F95" w:rsidP="00250F95">
            <w:proofErr w:type="spellStart"/>
            <w:r w:rsidRPr="2D94EEC7">
              <w:t>Tbd</w:t>
            </w:r>
            <w:proofErr w:type="spellEnd"/>
          </w:p>
          <w:p w14:paraId="74725B00" w14:textId="3E51D9F7" w:rsidR="00250F95" w:rsidRDefault="00250F95" w:rsidP="00250F95"/>
        </w:tc>
      </w:tr>
      <w:tr w:rsidR="00250F95" w14:paraId="32E04B3F" w14:textId="77777777" w:rsidTr="007C2BA3">
        <w:trPr>
          <w:trHeight w:val="279"/>
        </w:trPr>
        <w:tc>
          <w:tcPr>
            <w:tcW w:w="643" w:type="dxa"/>
          </w:tcPr>
          <w:p w14:paraId="53130585" w14:textId="6F5C0349" w:rsidR="00250F95" w:rsidRDefault="00250F95" w:rsidP="00250F95">
            <w:r w:rsidRPr="2D94EEC7">
              <w:t>1.</w:t>
            </w:r>
            <w:r>
              <w:t>7</w:t>
            </w:r>
          </w:p>
        </w:tc>
        <w:tc>
          <w:tcPr>
            <w:tcW w:w="3576" w:type="dxa"/>
          </w:tcPr>
          <w:p w14:paraId="5EA2C461" w14:textId="1C503DF3" w:rsidR="00250F95" w:rsidRDefault="00250F95" w:rsidP="00250F95">
            <w:r w:rsidRPr="2D94EEC7">
              <w:t>Profileinstellungen</w:t>
            </w:r>
          </w:p>
        </w:tc>
        <w:tc>
          <w:tcPr>
            <w:tcW w:w="2126" w:type="dxa"/>
          </w:tcPr>
          <w:p w14:paraId="72D545A5" w14:textId="45F08AB8" w:rsidR="00250F95" w:rsidRDefault="00250F95" w:rsidP="00250F95">
            <w:r w:rsidRPr="2D94EEC7">
              <w:t>Papierprototyp</w:t>
            </w:r>
          </w:p>
        </w:tc>
        <w:tc>
          <w:tcPr>
            <w:tcW w:w="2209" w:type="dxa"/>
          </w:tcPr>
          <w:p w14:paraId="504B25EF" w14:textId="44A9328E" w:rsidR="00250F95" w:rsidRDefault="00250F95" w:rsidP="00250F95">
            <w:r>
              <w:t>Natalie Schmidt</w:t>
            </w:r>
          </w:p>
        </w:tc>
        <w:tc>
          <w:tcPr>
            <w:tcW w:w="1335" w:type="dxa"/>
          </w:tcPr>
          <w:p w14:paraId="598C1963" w14:textId="1DE66D5B" w:rsidR="00250F95" w:rsidRDefault="00250F95" w:rsidP="00250F95">
            <w:proofErr w:type="spellStart"/>
            <w:r w:rsidRPr="2D94EEC7">
              <w:t>Tbd</w:t>
            </w:r>
            <w:proofErr w:type="spellEnd"/>
          </w:p>
          <w:p w14:paraId="75C5939C" w14:textId="00A2F112" w:rsidR="00250F95" w:rsidRDefault="00250F95" w:rsidP="00250F95"/>
        </w:tc>
      </w:tr>
      <w:tr w:rsidR="00250F95" w14:paraId="66E33987" w14:textId="77777777" w:rsidTr="007C2BA3">
        <w:trPr>
          <w:trHeight w:val="279"/>
        </w:trPr>
        <w:tc>
          <w:tcPr>
            <w:tcW w:w="643" w:type="dxa"/>
          </w:tcPr>
          <w:p w14:paraId="5E7105BA" w14:textId="1A5A9CAE" w:rsidR="00250F95" w:rsidRDefault="00250F95" w:rsidP="00250F95">
            <w:r w:rsidRPr="2D94EEC7">
              <w:t>1.</w:t>
            </w:r>
            <w:r>
              <w:t>8</w:t>
            </w:r>
          </w:p>
        </w:tc>
        <w:tc>
          <w:tcPr>
            <w:tcW w:w="3576" w:type="dxa"/>
          </w:tcPr>
          <w:p w14:paraId="1F156E87" w14:textId="0FEE95D3" w:rsidR="00250F95" w:rsidRDefault="00250F95" w:rsidP="00250F95">
            <w:r w:rsidRPr="2D94EEC7">
              <w:t>Kontrollfluss</w:t>
            </w:r>
          </w:p>
        </w:tc>
        <w:tc>
          <w:tcPr>
            <w:tcW w:w="2126" w:type="dxa"/>
          </w:tcPr>
          <w:p w14:paraId="7ABA02F4" w14:textId="3CE0E118" w:rsidR="00250F95" w:rsidRDefault="00250F95" w:rsidP="00250F95">
            <w:r w:rsidRPr="2D94EEC7">
              <w:t>Aktivitätsdiagramm/Modell</w:t>
            </w:r>
          </w:p>
        </w:tc>
        <w:tc>
          <w:tcPr>
            <w:tcW w:w="2209" w:type="dxa"/>
          </w:tcPr>
          <w:p w14:paraId="440B597B" w14:textId="53775497" w:rsidR="00250F95" w:rsidRDefault="00250F95" w:rsidP="00250F95">
            <w:r>
              <w:t>Natalie Schmidt</w:t>
            </w:r>
          </w:p>
        </w:tc>
        <w:tc>
          <w:tcPr>
            <w:tcW w:w="1335" w:type="dxa"/>
          </w:tcPr>
          <w:p w14:paraId="7271A50C" w14:textId="1DE66D5B" w:rsidR="00250F95" w:rsidRDefault="00250F95" w:rsidP="00250F95">
            <w:proofErr w:type="spellStart"/>
            <w:r w:rsidRPr="2D94EEC7">
              <w:t>Tbd</w:t>
            </w:r>
            <w:proofErr w:type="spellEnd"/>
          </w:p>
          <w:p w14:paraId="08DE50D1" w14:textId="4E3A1C0E" w:rsidR="00250F95" w:rsidRDefault="00250F95" w:rsidP="00250F95"/>
        </w:tc>
      </w:tr>
      <w:tr w:rsidR="00250F95" w14:paraId="6B318061" w14:textId="77777777" w:rsidTr="007C2BA3">
        <w:trPr>
          <w:trHeight w:val="279"/>
        </w:trPr>
        <w:tc>
          <w:tcPr>
            <w:tcW w:w="643" w:type="dxa"/>
          </w:tcPr>
          <w:p w14:paraId="01871A9E" w14:textId="66450DA6" w:rsidR="00250F95" w:rsidRDefault="00250F95" w:rsidP="00250F95">
            <w:r w:rsidRPr="2D94EEC7">
              <w:t>1.</w:t>
            </w:r>
            <w:r>
              <w:t>9</w:t>
            </w:r>
          </w:p>
        </w:tc>
        <w:tc>
          <w:tcPr>
            <w:tcW w:w="3576" w:type="dxa"/>
          </w:tcPr>
          <w:p w14:paraId="2C326A97" w14:textId="146FE382" w:rsidR="00250F95" w:rsidRDefault="00250F95" w:rsidP="00250F95">
            <w:r w:rsidRPr="2D94EEC7">
              <w:t>Datenspeicherung</w:t>
            </w:r>
          </w:p>
        </w:tc>
        <w:tc>
          <w:tcPr>
            <w:tcW w:w="2126" w:type="dxa"/>
          </w:tcPr>
          <w:p w14:paraId="13E9CC4C" w14:textId="37337D4D" w:rsidR="00250F95" w:rsidRDefault="00250F95" w:rsidP="00250F95">
            <w:proofErr w:type="spellStart"/>
            <w:r w:rsidRPr="2D94EEC7">
              <w:t>bMSC</w:t>
            </w:r>
            <w:proofErr w:type="spellEnd"/>
          </w:p>
        </w:tc>
        <w:tc>
          <w:tcPr>
            <w:tcW w:w="2209" w:type="dxa"/>
          </w:tcPr>
          <w:p w14:paraId="1DC1AA52" w14:textId="18A554DB" w:rsidR="00250F95" w:rsidRDefault="00250F95" w:rsidP="00250F95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</w:tcPr>
          <w:p w14:paraId="0CF08F7A" w14:textId="1DE66D5B" w:rsidR="00250F95" w:rsidRDefault="00250F95" w:rsidP="00250F95">
            <w:proofErr w:type="spellStart"/>
            <w:r w:rsidRPr="2D94EEC7">
              <w:t>Tbd</w:t>
            </w:r>
            <w:proofErr w:type="spellEnd"/>
          </w:p>
          <w:p w14:paraId="539152D3" w14:textId="2F23E438" w:rsidR="00250F95" w:rsidRDefault="00250F95" w:rsidP="00250F95"/>
        </w:tc>
      </w:tr>
      <w:tr w:rsidR="00250F95" w14:paraId="6234C731" w14:textId="77777777" w:rsidTr="007C2BA3">
        <w:trPr>
          <w:trHeight w:val="279"/>
        </w:trPr>
        <w:tc>
          <w:tcPr>
            <w:tcW w:w="643" w:type="dxa"/>
          </w:tcPr>
          <w:p w14:paraId="5A540209" w14:textId="525CA22E" w:rsidR="00250F95" w:rsidRDefault="00250F95" w:rsidP="00250F95">
            <w:r w:rsidRPr="2D94EEC7">
              <w:t>1.</w:t>
            </w:r>
            <w:r>
              <w:t>10</w:t>
            </w:r>
          </w:p>
        </w:tc>
        <w:tc>
          <w:tcPr>
            <w:tcW w:w="3576" w:type="dxa"/>
          </w:tcPr>
          <w:p w14:paraId="34FD5F86" w14:textId="3F33F335" w:rsidR="00250F95" w:rsidRDefault="00250F95" w:rsidP="00250F95">
            <w:r w:rsidRPr="2D94EEC7">
              <w:t>System Nutzersuchen (also ob dieser schon im System vorhanden ist)</w:t>
            </w:r>
          </w:p>
        </w:tc>
        <w:tc>
          <w:tcPr>
            <w:tcW w:w="2126" w:type="dxa"/>
          </w:tcPr>
          <w:p w14:paraId="1054C4AD" w14:textId="5977D492" w:rsidR="00250F95" w:rsidRDefault="00250F95" w:rsidP="00250F95">
            <w:proofErr w:type="spellStart"/>
            <w:r w:rsidRPr="2D94EEC7">
              <w:t>bMSC</w:t>
            </w:r>
            <w:proofErr w:type="spellEnd"/>
          </w:p>
        </w:tc>
        <w:tc>
          <w:tcPr>
            <w:tcW w:w="2209" w:type="dxa"/>
          </w:tcPr>
          <w:p w14:paraId="5292790B" w14:textId="2EA0886B" w:rsidR="00250F95" w:rsidRDefault="00250F95" w:rsidP="00250F95">
            <w:r>
              <w:t>Natalie Schmidt</w:t>
            </w:r>
          </w:p>
        </w:tc>
        <w:tc>
          <w:tcPr>
            <w:tcW w:w="1335" w:type="dxa"/>
          </w:tcPr>
          <w:p w14:paraId="4132117E" w14:textId="1DE66D5B" w:rsidR="00250F95" w:rsidRDefault="00250F95" w:rsidP="00250F95">
            <w:proofErr w:type="spellStart"/>
            <w:r w:rsidRPr="2D94EEC7">
              <w:t>Tbd</w:t>
            </w:r>
            <w:proofErr w:type="spellEnd"/>
          </w:p>
          <w:p w14:paraId="70D6ACC3" w14:textId="4E289126" w:rsidR="00250F95" w:rsidRDefault="00250F95" w:rsidP="00250F95"/>
        </w:tc>
      </w:tr>
      <w:tr w:rsidR="00250F95" w14:paraId="189DFE3F" w14:textId="77777777" w:rsidTr="007C2BA3">
        <w:trPr>
          <w:trHeight w:val="279"/>
        </w:trPr>
        <w:tc>
          <w:tcPr>
            <w:tcW w:w="643" w:type="dxa"/>
          </w:tcPr>
          <w:p w14:paraId="12B5E39D" w14:textId="4BA64D18" w:rsidR="00250F95" w:rsidRDefault="00250F95" w:rsidP="00250F95">
            <w:r w:rsidRPr="2D94EEC7">
              <w:t>1.1</w:t>
            </w:r>
            <w:r>
              <w:t>1</w:t>
            </w:r>
          </w:p>
        </w:tc>
        <w:tc>
          <w:tcPr>
            <w:tcW w:w="3576" w:type="dxa"/>
          </w:tcPr>
          <w:p w14:paraId="077FD9E0" w14:textId="0EB5713A" w:rsidR="00250F95" w:rsidRDefault="00250F95" w:rsidP="00250F95">
            <w:r w:rsidRPr="2D94EEC7">
              <w:t>Passwortveränderung</w:t>
            </w:r>
          </w:p>
        </w:tc>
        <w:tc>
          <w:tcPr>
            <w:tcW w:w="2126" w:type="dxa"/>
          </w:tcPr>
          <w:p w14:paraId="791487CA" w14:textId="49A23D2B" w:rsidR="00250F95" w:rsidRDefault="00250F95" w:rsidP="00250F95">
            <w:proofErr w:type="spellStart"/>
            <w:r w:rsidRPr="2D94EEC7">
              <w:t>bMSC</w:t>
            </w:r>
            <w:proofErr w:type="spellEnd"/>
          </w:p>
        </w:tc>
        <w:tc>
          <w:tcPr>
            <w:tcW w:w="2209" w:type="dxa"/>
          </w:tcPr>
          <w:p w14:paraId="51A179DD" w14:textId="7E8F8704" w:rsidR="00250F95" w:rsidRDefault="00250F95" w:rsidP="00250F95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</w:tcPr>
          <w:p w14:paraId="2ABD0C71" w14:textId="1DE66D5B" w:rsidR="00250F95" w:rsidRDefault="00250F95" w:rsidP="00250F95">
            <w:proofErr w:type="spellStart"/>
            <w:r w:rsidRPr="2D94EEC7">
              <w:t>Tbd</w:t>
            </w:r>
            <w:proofErr w:type="spellEnd"/>
          </w:p>
          <w:p w14:paraId="12D644E5" w14:textId="1E724C04" w:rsidR="00250F95" w:rsidRDefault="00250F95" w:rsidP="00250F95"/>
        </w:tc>
      </w:tr>
      <w:tr w:rsidR="00250F95" w:rsidRPr="00CF0841" w14:paraId="221439D7" w14:textId="77777777" w:rsidTr="007C2BA3">
        <w:trPr>
          <w:trHeight w:val="271"/>
        </w:trPr>
        <w:tc>
          <w:tcPr>
            <w:tcW w:w="643" w:type="dxa"/>
            <w:shd w:val="clear" w:color="auto" w:fill="E7E6E6" w:themeFill="background2"/>
          </w:tcPr>
          <w:p w14:paraId="6FB37FFE" w14:textId="77777777" w:rsidR="00250F95" w:rsidRPr="00272A78" w:rsidRDefault="00250F95" w:rsidP="00250F95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6" w:type="dxa"/>
            <w:shd w:val="clear" w:color="auto" w:fill="E7E6E6" w:themeFill="background2"/>
          </w:tcPr>
          <w:p w14:paraId="54421A39" w14:textId="30A2B179" w:rsidR="00250F95" w:rsidRPr="003D5A34" w:rsidRDefault="00250F95" w:rsidP="00250F95">
            <w:r w:rsidRPr="2D94EEC7">
              <w:t>Erstellung einer Lehrveranstaltung</w:t>
            </w:r>
          </w:p>
        </w:tc>
        <w:tc>
          <w:tcPr>
            <w:tcW w:w="2126" w:type="dxa"/>
            <w:shd w:val="clear" w:color="auto" w:fill="E7E6E6" w:themeFill="background2"/>
          </w:tcPr>
          <w:p w14:paraId="06F4ECBB" w14:textId="329F2F75" w:rsidR="00250F95" w:rsidRPr="00272A78" w:rsidRDefault="00250F95" w:rsidP="00250F95"/>
        </w:tc>
        <w:tc>
          <w:tcPr>
            <w:tcW w:w="2209" w:type="dxa"/>
            <w:shd w:val="clear" w:color="auto" w:fill="E7E6E6" w:themeFill="background2"/>
          </w:tcPr>
          <w:p w14:paraId="7D2A643F" w14:textId="7CD81DD9" w:rsidR="00250F95" w:rsidRPr="00272A78" w:rsidRDefault="00250F95" w:rsidP="00250F95"/>
        </w:tc>
        <w:tc>
          <w:tcPr>
            <w:tcW w:w="1335" w:type="dxa"/>
            <w:shd w:val="clear" w:color="auto" w:fill="E7E6E6" w:themeFill="background2"/>
          </w:tcPr>
          <w:p w14:paraId="1F412AD0" w14:textId="3B52AF7C" w:rsidR="00250F95" w:rsidRPr="00272A78" w:rsidRDefault="00250F95" w:rsidP="00250F95"/>
        </w:tc>
      </w:tr>
      <w:tr w:rsidR="00250F95" w:rsidRPr="00CF0841" w14:paraId="0FAFC7EC" w14:textId="77777777" w:rsidTr="007C2BA3">
        <w:trPr>
          <w:trHeight w:val="348"/>
        </w:trPr>
        <w:tc>
          <w:tcPr>
            <w:tcW w:w="643" w:type="dxa"/>
          </w:tcPr>
          <w:p w14:paraId="7CFBC37F" w14:textId="43432C89" w:rsidR="00250F95" w:rsidRPr="00272A78" w:rsidRDefault="00250F95" w:rsidP="00250F95">
            <w:r>
              <w:t>2.1</w:t>
            </w:r>
          </w:p>
        </w:tc>
        <w:tc>
          <w:tcPr>
            <w:tcW w:w="3576" w:type="dxa"/>
          </w:tcPr>
          <w:p w14:paraId="6187C988" w14:textId="2B68B252" w:rsidR="00250F95" w:rsidRPr="00272A78" w:rsidRDefault="00250F95" w:rsidP="00250F95">
            <w:r>
              <w:t>Erstellung einer Lehrveranstaltung</w:t>
            </w:r>
          </w:p>
        </w:tc>
        <w:tc>
          <w:tcPr>
            <w:tcW w:w="2126" w:type="dxa"/>
          </w:tcPr>
          <w:p w14:paraId="314B63EA" w14:textId="6F156CD0" w:rsidR="00250F95" w:rsidRPr="00272A78" w:rsidRDefault="00250F95" w:rsidP="00250F95">
            <w:r w:rsidRPr="2D94EEC7">
              <w:t>User Story</w:t>
            </w:r>
          </w:p>
        </w:tc>
        <w:tc>
          <w:tcPr>
            <w:tcW w:w="2209" w:type="dxa"/>
          </w:tcPr>
          <w:p w14:paraId="3444C500" w14:textId="44B227B1" w:rsidR="00250F95" w:rsidRPr="00272A78" w:rsidRDefault="00250F95" w:rsidP="00250F95">
            <w:r>
              <w:t>Serena Lavinia Böker</w:t>
            </w:r>
          </w:p>
        </w:tc>
        <w:tc>
          <w:tcPr>
            <w:tcW w:w="1335" w:type="dxa"/>
          </w:tcPr>
          <w:p w14:paraId="0B2B1ACC" w14:textId="444D5A40" w:rsidR="00250F95" w:rsidRPr="00272A78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:rsidRPr="00CF0841" w14:paraId="1D509273" w14:textId="77777777" w:rsidTr="007C2BA3">
        <w:trPr>
          <w:trHeight w:val="420"/>
        </w:trPr>
        <w:tc>
          <w:tcPr>
            <w:tcW w:w="643" w:type="dxa"/>
          </w:tcPr>
          <w:p w14:paraId="65956AF8" w14:textId="4B67ECE3" w:rsidR="00250F95" w:rsidRPr="00272A78" w:rsidRDefault="00250F95" w:rsidP="00250F95">
            <w:r>
              <w:t>2.2</w:t>
            </w:r>
          </w:p>
        </w:tc>
        <w:tc>
          <w:tcPr>
            <w:tcW w:w="3576" w:type="dxa"/>
          </w:tcPr>
          <w:p w14:paraId="30359BD0" w14:textId="342EE1F0" w:rsidR="00250F95" w:rsidRPr="00272A78" w:rsidRDefault="00250F95" w:rsidP="00250F95">
            <w:r>
              <w:t>Erstellung einer Lehrveranstaltung</w:t>
            </w:r>
          </w:p>
        </w:tc>
        <w:tc>
          <w:tcPr>
            <w:tcW w:w="2126" w:type="dxa"/>
          </w:tcPr>
          <w:p w14:paraId="13A74DBC" w14:textId="412CA658" w:rsidR="00250F95" w:rsidRPr="00272A78" w:rsidRDefault="00250F95" w:rsidP="00250F95">
            <w:proofErr w:type="spellStart"/>
            <w:r w:rsidRPr="2D94EEC7">
              <w:t>bMSC</w:t>
            </w:r>
            <w:proofErr w:type="spellEnd"/>
          </w:p>
        </w:tc>
        <w:tc>
          <w:tcPr>
            <w:tcW w:w="2209" w:type="dxa"/>
          </w:tcPr>
          <w:p w14:paraId="145DF09A" w14:textId="77CE1580" w:rsidR="00250F95" w:rsidRPr="00272A78" w:rsidRDefault="00250F95" w:rsidP="00250F95">
            <w:r>
              <w:t>Serena Lavinia Böker</w:t>
            </w:r>
          </w:p>
        </w:tc>
        <w:tc>
          <w:tcPr>
            <w:tcW w:w="1335" w:type="dxa"/>
          </w:tcPr>
          <w:p w14:paraId="4AB8598F" w14:textId="1C53D614" w:rsidR="00250F95" w:rsidRPr="00272A78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64EF66AC" w14:textId="77777777" w:rsidTr="007C2BA3">
        <w:trPr>
          <w:trHeight w:val="420"/>
        </w:trPr>
        <w:tc>
          <w:tcPr>
            <w:tcW w:w="643" w:type="dxa"/>
          </w:tcPr>
          <w:p w14:paraId="031194DC" w14:textId="08B01794" w:rsidR="00250F95" w:rsidRDefault="00250F95" w:rsidP="00250F95">
            <w:r>
              <w:t>2.3</w:t>
            </w:r>
          </w:p>
        </w:tc>
        <w:tc>
          <w:tcPr>
            <w:tcW w:w="3576" w:type="dxa"/>
          </w:tcPr>
          <w:p w14:paraId="5B9D8191" w14:textId="7B46B728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Fenster für die Erstellung einer Lehrveranstaltung</w:t>
            </w:r>
          </w:p>
        </w:tc>
        <w:tc>
          <w:tcPr>
            <w:tcW w:w="2126" w:type="dxa"/>
          </w:tcPr>
          <w:p w14:paraId="020ADD79" w14:textId="6E613D1D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3B007685" w14:textId="11C46654" w:rsidR="00250F95" w:rsidRDefault="00250F95" w:rsidP="00250F95">
            <w:r>
              <w:t>Serena Lavinia Böker</w:t>
            </w:r>
          </w:p>
        </w:tc>
        <w:tc>
          <w:tcPr>
            <w:tcW w:w="1335" w:type="dxa"/>
          </w:tcPr>
          <w:p w14:paraId="3B6A76F7" w14:textId="124E74F5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12D67C6D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4DD27483" w14:textId="397BF0F3" w:rsidR="00250F95" w:rsidRDefault="00250F95" w:rsidP="00250F95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3.</w:t>
            </w:r>
          </w:p>
        </w:tc>
        <w:tc>
          <w:tcPr>
            <w:tcW w:w="3576" w:type="dxa"/>
            <w:shd w:val="clear" w:color="auto" w:fill="E7E6E6" w:themeFill="background2"/>
          </w:tcPr>
          <w:p w14:paraId="3A3096DA" w14:textId="453E0D00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Übersichtsseite einer Lehrveranstaltung</w:t>
            </w:r>
          </w:p>
        </w:tc>
        <w:tc>
          <w:tcPr>
            <w:tcW w:w="2126" w:type="dxa"/>
            <w:shd w:val="clear" w:color="auto" w:fill="E7E6E6" w:themeFill="background2"/>
          </w:tcPr>
          <w:p w14:paraId="5DCF782E" w14:textId="12D1832D" w:rsidR="00250F95" w:rsidRDefault="00250F95" w:rsidP="00250F95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E7E6E6" w:themeFill="background2"/>
          </w:tcPr>
          <w:p w14:paraId="5ECBD6FA" w14:textId="72223B86" w:rsidR="00250F95" w:rsidRDefault="00250F95" w:rsidP="00250F95"/>
        </w:tc>
        <w:tc>
          <w:tcPr>
            <w:tcW w:w="1335" w:type="dxa"/>
            <w:shd w:val="clear" w:color="auto" w:fill="E7E6E6" w:themeFill="background2"/>
          </w:tcPr>
          <w:p w14:paraId="5221866D" w14:textId="768E888F" w:rsidR="00250F95" w:rsidRDefault="00250F95" w:rsidP="00250F95"/>
        </w:tc>
      </w:tr>
      <w:tr w:rsidR="00250F95" w14:paraId="6F50CA8D" w14:textId="77777777" w:rsidTr="007C2BA3">
        <w:trPr>
          <w:trHeight w:val="420"/>
        </w:trPr>
        <w:tc>
          <w:tcPr>
            <w:tcW w:w="643" w:type="dxa"/>
          </w:tcPr>
          <w:p w14:paraId="0A1645A6" w14:textId="519F07A2" w:rsidR="00250F95" w:rsidRDefault="00250F95" w:rsidP="00250F95">
            <w:r>
              <w:t>3.1</w:t>
            </w:r>
          </w:p>
        </w:tc>
        <w:tc>
          <w:tcPr>
            <w:tcW w:w="3576" w:type="dxa"/>
          </w:tcPr>
          <w:p w14:paraId="3734B85C" w14:textId="5452DC1F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Aufrufen der Übersichtsseite einer Lehrveranstaltung</w:t>
            </w:r>
          </w:p>
        </w:tc>
        <w:tc>
          <w:tcPr>
            <w:tcW w:w="2126" w:type="dxa"/>
          </w:tcPr>
          <w:p w14:paraId="118DF491" w14:textId="5C6D7041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642BF597" w14:textId="4F5327FC" w:rsidR="00250F95" w:rsidRDefault="00250F95" w:rsidP="00250F95">
            <w:r>
              <w:t>Serena Lavinia Böker</w:t>
            </w:r>
          </w:p>
        </w:tc>
        <w:tc>
          <w:tcPr>
            <w:tcW w:w="1335" w:type="dxa"/>
          </w:tcPr>
          <w:p w14:paraId="0E600161" w14:textId="5D48BFC6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2C0EC657" w14:textId="77777777" w:rsidTr="007C2BA3">
        <w:trPr>
          <w:trHeight w:val="420"/>
        </w:trPr>
        <w:tc>
          <w:tcPr>
            <w:tcW w:w="643" w:type="dxa"/>
          </w:tcPr>
          <w:p w14:paraId="17D047A4" w14:textId="742949E0" w:rsidR="00250F95" w:rsidRDefault="00250F95" w:rsidP="00250F95">
            <w:r>
              <w:t>3.2</w:t>
            </w:r>
          </w:p>
        </w:tc>
        <w:tc>
          <w:tcPr>
            <w:tcW w:w="3576" w:type="dxa"/>
          </w:tcPr>
          <w:p w14:paraId="238C809F" w14:textId="3F9B1626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Aufrufen der Übersichtsseite einer Lehrveranstaltung</w:t>
            </w:r>
          </w:p>
        </w:tc>
        <w:tc>
          <w:tcPr>
            <w:tcW w:w="2126" w:type="dxa"/>
          </w:tcPr>
          <w:p w14:paraId="6434983B" w14:textId="7276C6ED" w:rsidR="00250F95" w:rsidRDefault="00250F95" w:rsidP="00250F95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6C484F40" w14:textId="4D08FF5F" w:rsidR="00250F95" w:rsidRDefault="00250F95" w:rsidP="00250F95">
            <w:r>
              <w:t>Serena Lavinia Böker</w:t>
            </w:r>
          </w:p>
        </w:tc>
        <w:tc>
          <w:tcPr>
            <w:tcW w:w="1335" w:type="dxa"/>
          </w:tcPr>
          <w:p w14:paraId="4ACB4DE5" w14:textId="59043679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57C70AD8" w14:textId="77777777" w:rsidTr="007C2BA3">
        <w:trPr>
          <w:trHeight w:val="420"/>
        </w:trPr>
        <w:tc>
          <w:tcPr>
            <w:tcW w:w="643" w:type="dxa"/>
          </w:tcPr>
          <w:p w14:paraId="03CD1D33" w14:textId="5787577C" w:rsidR="00250F95" w:rsidRDefault="00250F95" w:rsidP="00250F95">
            <w:r>
              <w:t>3.3</w:t>
            </w:r>
          </w:p>
        </w:tc>
        <w:tc>
          <w:tcPr>
            <w:tcW w:w="3576" w:type="dxa"/>
          </w:tcPr>
          <w:p w14:paraId="0F05EC4E" w14:textId="7FD04AA3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Übersichtsseite einer Lehrveranstaltung</w:t>
            </w:r>
          </w:p>
        </w:tc>
        <w:tc>
          <w:tcPr>
            <w:tcW w:w="2126" w:type="dxa"/>
          </w:tcPr>
          <w:p w14:paraId="4E2BAC76" w14:textId="429EBFCE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67A2BB95" w14:textId="3B60EEC3" w:rsidR="00250F95" w:rsidRDefault="00250F95" w:rsidP="00250F95">
            <w:r>
              <w:t>Serena Lavinia Böker</w:t>
            </w:r>
          </w:p>
        </w:tc>
        <w:tc>
          <w:tcPr>
            <w:tcW w:w="1335" w:type="dxa"/>
          </w:tcPr>
          <w:p w14:paraId="39A48778" w14:textId="177C3949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24F48E4E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120102BA" w14:textId="43DB6E93" w:rsidR="00250F95" w:rsidRDefault="00250F95" w:rsidP="00250F95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4.</w:t>
            </w:r>
          </w:p>
        </w:tc>
        <w:tc>
          <w:tcPr>
            <w:tcW w:w="3576" w:type="dxa"/>
            <w:shd w:val="clear" w:color="auto" w:fill="E7E6E6" w:themeFill="background2"/>
          </w:tcPr>
          <w:p w14:paraId="5ED6CF1B" w14:textId="7E5DA94E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Hochladen von Lehrmaterial</w:t>
            </w:r>
          </w:p>
        </w:tc>
        <w:tc>
          <w:tcPr>
            <w:tcW w:w="2126" w:type="dxa"/>
            <w:shd w:val="clear" w:color="auto" w:fill="E7E6E6" w:themeFill="background2"/>
          </w:tcPr>
          <w:p w14:paraId="7C4344DC" w14:textId="08681AA7" w:rsidR="00250F95" w:rsidRDefault="00250F95" w:rsidP="00250F95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E7E6E6" w:themeFill="background2"/>
          </w:tcPr>
          <w:p w14:paraId="48547433" w14:textId="654252DF" w:rsidR="00250F95" w:rsidRDefault="00250F95" w:rsidP="00250F95"/>
        </w:tc>
        <w:tc>
          <w:tcPr>
            <w:tcW w:w="1335" w:type="dxa"/>
            <w:shd w:val="clear" w:color="auto" w:fill="E7E6E6" w:themeFill="background2"/>
          </w:tcPr>
          <w:p w14:paraId="7B0D2C3B" w14:textId="799353DE" w:rsidR="00250F95" w:rsidRDefault="00250F95" w:rsidP="00250F95"/>
        </w:tc>
      </w:tr>
      <w:tr w:rsidR="00250F95" w14:paraId="3338C866" w14:textId="77777777" w:rsidTr="007C2BA3">
        <w:trPr>
          <w:trHeight w:val="420"/>
        </w:trPr>
        <w:tc>
          <w:tcPr>
            <w:tcW w:w="643" w:type="dxa"/>
          </w:tcPr>
          <w:p w14:paraId="799ED466" w14:textId="53D26A1F" w:rsidR="00250F95" w:rsidRDefault="00250F95" w:rsidP="00250F95">
            <w:r>
              <w:t>4.1</w:t>
            </w:r>
          </w:p>
        </w:tc>
        <w:tc>
          <w:tcPr>
            <w:tcW w:w="3576" w:type="dxa"/>
          </w:tcPr>
          <w:p w14:paraId="427F22A8" w14:textId="134A2DE7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Hochladen von Lehrmaterial</w:t>
            </w:r>
          </w:p>
        </w:tc>
        <w:tc>
          <w:tcPr>
            <w:tcW w:w="2126" w:type="dxa"/>
          </w:tcPr>
          <w:p w14:paraId="59AE9AC8" w14:textId="69901B79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50515059" w14:textId="20506F97" w:rsidR="00250F95" w:rsidRDefault="00250F95" w:rsidP="00250F95">
            <w:r>
              <w:t>Serena Lavinia Böker</w:t>
            </w:r>
          </w:p>
        </w:tc>
        <w:tc>
          <w:tcPr>
            <w:tcW w:w="1335" w:type="dxa"/>
          </w:tcPr>
          <w:p w14:paraId="4DE68D8D" w14:textId="2AA391A6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06ACBC1C" w14:textId="77777777" w:rsidTr="007C2BA3">
        <w:trPr>
          <w:trHeight w:val="420"/>
        </w:trPr>
        <w:tc>
          <w:tcPr>
            <w:tcW w:w="643" w:type="dxa"/>
          </w:tcPr>
          <w:p w14:paraId="420EB0BD" w14:textId="1DF7EE38" w:rsidR="00250F95" w:rsidRDefault="00250F95" w:rsidP="00250F95">
            <w:r>
              <w:t>4.2</w:t>
            </w:r>
          </w:p>
        </w:tc>
        <w:tc>
          <w:tcPr>
            <w:tcW w:w="3576" w:type="dxa"/>
          </w:tcPr>
          <w:p w14:paraId="26EE276D" w14:textId="205A54AD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Hochladen von Lehrmaterial</w:t>
            </w:r>
          </w:p>
        </w:tc>
        <w:tc>
          <w:tcPr>
            <w:tcW w:w="2126" w:type="dxa"/>
          </w:tcPr>
          <w:p w14:paraId="68A2BDB9" w14:textId="05D946F2" w:rsidR="00250F95" w:rsidRDefault="00250F95" w:rsidP="00250F95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09AC7BAB" w14:textId="6A92E48E" w:rsidR="00250F95" w:rsidRDefault="00250F95" w:rsidP="00250F95">
            <w:r>
              <w:t>Serena Lavinia Böker</w:t>
            </w:r>
          </w:p>
        </w:tc>
        <w:tc>
          <w:tcPr>
            <w:tcW w:w="1335" w:type="dxa"/>
          </w:tcPr>
          <w:p w14:paraId="0DA3F117" w14:textId="191E67E7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2D8F60B2" w14:textId="77777777" w:rsidTr="007C2BA3">
        <w:trPr>
          <w:trHeight w:val="420"/>
        </w:trPr>
        <w:tc>
          <w:tcPr>
            <w:tcW w:w="643" w:type="dxa"/>
          </w:tcPr>
          <w:p w14:paraId="40EAF83F" w14:textId="4171C227" w:rsidR="00250F95" w:rsidRDefault="00250F95" w:rsidP="00250F95">
            <w:r>
              <w:lastRenderedPageBreak/>
              <w:t>4.3</w:t>
            </w:r>
          </w:p>
        </w:tc>
        <w:tc>
          <w:tcPr>
            <w:tcW w:w="3576" w:type="dxa"/>
          </w:tcPr>
          <w:p w14:paraId="52A9FE00" w14:textId="431B4CA1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Fenster zum Hochladen von Lehrmaterial</w:t>
            </w:r>
          </w:p>
        </w:tc>
        <w:tc>
          <w:tcPr>
            <w:tcW w:w="2126" w:type="dxa"/>
          </w:tcPr>
          <w:p w14:paraId="1C82D95A" w14:textId="267619BF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2846A5F5" w14:textId="696C8515" w:rsidR="00250F95" w:rsidRDefault="00250F95" w:rsidP="00250F95">
            <w:r>
              <w:t>Serena Lavinia Böker</w:t>
            </w:r>
          </w:p>
        </w:tc>
        <w:tc>
          <w:tcPr>
            <w:tcW w:w="1335" w:type="dxa"/>
          </w:tcPr>
          <w:p w14:paraId="42C3A5E9" w14:textId="6F9EEFBE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3A8BE8D7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759B2623" w14:textId="097062AC" w:rsidR="00250F95" w:rsidRDefault="00250F95" w:rsidP="00250F95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5.</w:t>
            </w:r>
          </w:p>
        </w:tc>
        <w:tc>
          <w:tcPr>
            <w:tcW w:w="3576" w:type="dxa"/>
            <w:shd w:val="clear" w:color="auto" w:fill="E7E6E6" w:themeFill="background2"/>
          </w:tcPr>
          <w:p w14:paraId="5268F709" w14:textId="0B6F28BB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iste aller Lehrveranstaltungen aufrufen</w:t>
            </w:r>
          </w:p>
        </w:tc>
        <w:tc>
          <w:tcPr>
            <w:tcW w:w="2126" w:type="dxa"/>
            <w:shd w:val="clear" w:color="auto" w:fill="E7E6E6" w:themeFill="background2"/>
          </w:tcPr>
          <w:p w14:paraId="2DE26CF1" w14:textId="321FB2C1" w:rsidR="00250F95" w:rsidRDefault="00250F95" w:rsidP="00250F95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E7E6E6" w:themeFill="background2"/>
          </w:tcPr>
          <w:p w14:paraId="1F9EBF1F" w14:textId="1FE0FD5F" w:rsidR="00250F95" w:rsidRDefault="00250F95" w:rsidP="00250F95"/>
        </w:tc>
        <w:tc>
          <w:tcPr>
            <w:tcW w:w="1335" w:type="dxa"/>
            <w:shd w:val="clear" w:color="auto" w:fill="E7E6E6" w:themeFill="background2"/>
          </w:tcPr>
          <w:p w14:paraId="4286E980" w14:textId="325F9C80" w:rsidR="00250F95" w:rsidRDefault="00250F95" w:rsidP="00250F95"/>
        </w:tc>
      </w:tr>
      <w:tr w:rsidR="00250F95" w14:paraId="22EC07C2" w14:textId="77777777" w:rsidTr="007C2BA3">
        <w:trPr>
          <w:trHeight w:val="420"/>
        </w:trPr>
        <w:tc>
          <w:tcPr>
            <w:tcW w:w="643" w:type="dxa"/>
          </w:tcPr>
          <w:p w14:paraId="196C8CEB" w14:textId="7C0C1362" w:rsidR="00250F95" w:rsidRDefault="00250F95" w:rsidP="00250F95">
            <w:r>
              <w:t>5.1</w:t>
            </w:r>
          </w:p>
        </w:tc>
        <w:tc>
          <w:tcPr>
            <w:tcW w:w="3576" w:type="dxa"/>
          </w:tcPr>
          <w:p w14:paraId="57F27447" w14:textId="28230F18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iste aller Lehrveranstaltungen aufrufen</w:t>
            </w:r>
          </w:p>
        </w:tc>
        <w:tc>
          <w:tcPr>
            <w:tcW w:w="2126" w:type="dxa"/>
          </w:tcPr>
          <w:p w14:paraId="7BB9E6AC" w14:textId="29749234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196D3351" w14:textId="3E69B3D8" w:rsidR="00250F95" w:rsidRDefault="00250F95" w:rsidP="00250F95">
            <w:proofErr w:type="spellStart"/>
            <w:r>
              <w:t>Radet</w:t>
            </w:r>
            <w:proofErr w:type="spellEnd"/>
            <w:r>
              <w:t xml:space="preserve"> </w:t>
            </w:r>
            <w:proofErr w:type="spellStart"/>
            <w:r>
              <w:t>Ahuja</w:t>
            </w:r>
            <w:proofErr w:type="spellEnd"/>
          </w:p>
        </w:tc>
        <w:tc>
          <w:tcPr>
            <w:tcW w:w="1335" w:type="dxa"/>
          </w:tcPr>
          <w:p w14:paraId="747656C4" w14:textId="2DBAFDCC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7D645B8F" w14:textId="77777777" w:rsidTr="007C2BA3">
        <w:trPr>
          <w:trHeight w:val="420"/>
        </w:trPr>
        <w:tc>
          <w:tcPr>
            <w:tcW w:w="643" w:type="dxa"/>
          </w:tcPr>
          <w:p w14:paraId="05BBBADD" w14:textId="3C156A91" w:rsidR="00250F95" w:rsidRDefault="00250F95" w:rsidP="00250F95">
            <w:r>
              <w:t>5.2</w:t>
            </w:r>
          </w:p>
        </w:tc>
        <w:tc>
          <w:tcPr>
            <w:tcW w:w="3576" w:type="dxa"/>
          </w:tcPr>
          <w:p w14:paraId="2BC90148" w14:textId="192FF31D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iste aller Lehrveranstaltungen aufrufen</w:t>
            </w:r>
          </w:p>
        </w:tc>
        <w:tc>
          <w:tcPr>
            <w:tcW w:w="2126" w:type="dxa"/>
          </w:tcPr>
          <w:p w14:paraId="1B2F5AF3" w14:textId="3FD25947" w:rsidR="00250F95" w:rsidRDefault="00250F95" w:rsidP="00250F95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30FA498C" w14:textId="782538DC" w:rsidR="00250F95" w:rsidRDefault="00250F95" w:rsidP="00250F95">
            <w:proofErr w:type="spellStart"/>
            <w:r>
              <w:t>Radet</w:t>
            </w:r>
            <w:proofErr w:type="spellEnd"/>
            <w:r>
              <w:t xml:space="preserve"> </w:t>
            </w:r>
            <w:proofErr w:type="spellStart"/>
            <w:r>
              <w:t>Ahuja</w:t>
            </w:r>
            <w:proofErr w:type="spellEnd"/>
          </w:p>
        </w:tc>
        <w:tc>
          <w:tcPr>
            <w:tcW w:w="1335" w:type="dxa"/>
          </w:tcPr>
          <w:p w14:paraId="5E553F08" w14:textId="33D73FD0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5DB04B66" w14:textId="77777777" w:rsidTr="007C2BA3">
        <w:trPr>
          <w:trHeight w:val="420"/>
        </w:trPr>
        <w:tc>
          <w:tcPr>
            <w:tcW w:w="643" w:type="dxa"/>
          </w:tcPr>
          <w:p w14:paraId="5AB87757" w14:textId="4936821F" w:rsidR="00250F95" w:rsidRDefault="00250F95" w:rsidP="00250F95">
            <w:r>
              <w:t>5.3</w:t>
            </w:r>
          </w:p>
        </w:tc>
        <w:tc>
          <w:tcPr>
            <w:tcW w:w="3576" w:type="dxa"/>
          </w:tcPr>
          <w:p w14:paraId="34147E0E" w14:textId="0D27DF0E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iste aller Lehrveranstaltungen</w:t>
            </w:r>
          </w:p>
        </w:tc>
        <w:tc>
          <w:tcPr>
            <w:tcW w:w="2126" w:type="dxa"/>
          </w:tcPr>
          <w:p w14:paraId="6CAE1239" w14:textId="602E245B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5C731CC1" w14:textId="4703567E" w:rsidR="00250F95" w:rsidRDefault="00250F95" w:rsidP="00250F95">
            <w:proofErr w:type="spellStart"/>
            <w:r>
              <w:t>Radet</w:t>
            </w:r>
            <w:proofErr w:type="spellEnd"/>
            <w:r>
              <w:t xml:space="preserve"> </w:t>
            </w:r>
            <w:proofErr w:type="spellStart"/>
            <w:r>
              <w:t>Ahuja</w:t>
            </w:r>
            <w:proofErr w:type="spellEnd"/>
          </w:p>
        </w:tc>
        <w:tc>
          <w:tcPr>
            <w:tcW w:w="1335" w:type="dxa"/>
          </w:tcPr>
          <w:p w14:paraId="70A08BA6" w14:textId="2E2AA7F3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23301E73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0F81B310" w14:textId="6FB24273" w:rsidR="00250F95" w:rsidRDefault="00250F95" w:rsidP="00250F95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6.</w:t>
            </w:r>
          </w:p>
        </w:tc>
        <w:tc>
          <w:tcPr>
            <w:tcW w:w="3576" w:type="dxa"/>
            <w:shd w:val="clear" w:color="auto" w:fill="E7E6E6" w:themeFill="background2"/>
          </w:tcPr>
          <w:p w14:paraId="6F4A0B50" w14:textId="037C9756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Beitritt zu Lehrveranstaltungen</w:t>
            </w:r>
          </w:p>
        </w:tc>
        <w:tc>
          <w:tcPr>
            <w:tcW w:w="2126" w:type="dxa"/>
            <w:shd w:val="clear" w:color="auto" w:fill="E7E6E6" w:themeFill="background2"/>
          </w:tcPr>
          <w:p w14:paraId="566B6465" w14:textId="56464A20" w:rsidR="00250F95" w:rsidRDefault="00250F95" w:rsidP="00250F95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E7E6E6" w:themeFill="background2"/>
          </w:tcPr>
          <w:p w14:paraId="45C47F06" w14:textId="706CDD38" w:rsidR="00250F95" w:rsidRDefault="00250F95" w:rsidP="00250F95"/>
        </w:tc>
        <w:tc>
          <w:tcPr>
            <w:tcW w:w="1335" w:type="dxa"/>
            <w:shd w:val="clear" w:color="auto" w:fill="E7E6E6" w:themeFill="background2"/>
          </w:tcPr>
          <w:p w14:paraId="4AFF1800" w14:textId="3FD08D8F" w:rsidR="00250F95" w:rsidRDefault="00250F95" w:rsidP="00250F95"/>
        </w:tc>
      </w:tr>
      <w:tr w:rsidR="00250F95" w14:paraId="2716578E" w14:textId="77777777" w:rsidTr="007C2BA3">
        <w:trPr>
          <w:trHeight w:val="420"/>
        </w:trPr>
        <w:tc>
          <w:tcPr>
            <w:tcW w:w="643" w:type="dxa"/>
          </w:tcPr>
          <w:p w14:paraId="69E9C24D" w14:textId="11D244A8" w:rsidR="00250F95" w:rsidRDefault="00250F95" w:rsidP="00250F95">
            <w:r>
              <w:t>6.1</w:t>
            </w:r>
          </w:p>
        </w:tc>
        <w:tc>
          <w:tcPr>
            <w:tcW w:w="3576" w:type="dxa"/>
          </w:tcPr>
          <w:p w14:paraId="4A179197" w14:textId="6C39D795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 beitreten</w:t>
            </w:r>
          </w:p>
        </w:tc>
        <w:tc>
          <w:tcPr>
            <w:tcW w:w="2126" w:type="dxa"/>
          </w:tcPr>
          <w:p w14:paraId="0B1DF532" w14:textId="3DD797EC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6AC7F50E" w14:textId="7F3F76B7" w:rsidR="00250F95" w:rsidRDefault="00250F95" w:rsidP="00250F95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28ADB256" w14:textId="0E935387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5C7CC2A4" w14:textId="77777777" w:rsidTr="007C2BA3">
        <w:trPr>
          <w:trHeight w:val="420"/>
        </w:trPr>
        <w:tc>
          <w:tcPr>
            <w:tcW w:w="643" w:type="dxa"/>
          </w:tcPr>
          <w:p w14:paraId="0F0BBAA6" w14:textId="180C53FB" w:rsidR="00250F95" w:rsidRDefault="00250F95" w:rsidP="00250F95">
            <w:r>
              <w:t>6.2</w:t>
            </w:r>
          </w:p>
        </w:tc>
        <w:tc>
          <w:tcPr>
            <w:tcW w:w="3576" w:type="dxa"/>
          </w:tcPr>
          <w:p w14:paraId="40C254A4" w14:textId="226994D1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 beitreten</w:t>
            </w:r>
          </w:p>
        </w:tc>
        <w:tc>
          <w:tcPr>
            <w:tcW w:w="2126" w:type="dxa"/>
          </w:tcPr>
          <w:p w14:paraId="19722ABF" w14:textId="66D8C465" w:rsidR="00250F95" w:rsidRDefault="00250F95" w:rsidP="00250F95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2C865369" w14:textId="2BA8FD47" w:rsidR="00250F95" w:rsidRDefault="00250F95" w:rsidP="00250F95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5646060B" w14:textId="357D720B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74C1BF75" w14:textId="77777777" w:rsidTr="007C2BA3">
        <w:trPr>
          <w:trHeight w:val="420"/>
        </w:trPr>
        <w:tc>
          <w:tcPr>
            <w:tcW w:w="643" w:type="dxa"/>
          </w:tcPr>
          <w:p w14:paraId="7170F25B" w14:textId="3239DD9F" w:rsidR="00250F95" w:rsidRDefault="00250F95" w:rsidP="00250F95">
            <w:r>
              <w:t>6.3</w:t>
            </w:r>
          </w:p>
        </w:tc>
        <w:tc>
          <w:tcPr>
            <w:tcW w:w="3576" w:type="dxa"/>
          </w:tcPr>
          <w:p w14:paraId="453A5590" w14:textId="582637FA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Fenster dazu</w:t>
            </w:r>
          </w:p>
        </w:tc>
        <w:tc>
          <w:tcPr>
            <w:tcW w:w="2126" w:type="dxa"/>
          </w:tcPr>
          <w:p w14:paraId="6E05EFC1" w14:textId="00FD63AC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27AFC800" w14:textId="0D095B52" w:rsidR="00250F95" w:rsidRDefault="00250F95" w:rsidP="00250F95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4572668D" w14:textId="19708B79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3B6D57C2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3201E033" w14:textId="4920BF0C" w:rsidR="00250F95" w:rsidRDefault="00250F95" w:rsidP="00250F95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7.</w:t>
            </w:r>
          </w:p>
        </w:tc>
        <w:tc>
          <w:tcPr>
            <w:tcW w:w="3576" w:type="dxa"/>
            <w:shd w:val="clear" w:color="auto" w:fill="E7E6E6" w:themeFill="background2"/>
          </w:tcPr>
          <w:p w14:paraId="48587483" w14:textId="293CF5CC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Zuordnung der Lehrenden</w:t>
            </w:r>
          </w:p>
        </w:tc>
        <w:tc>
          <w:tcPr>
            <w:tcW w:w="2126" w:type="dxa"/>
            <w:shd w:val="clear" w:color="auto" w:fill="E7E6E6" w:themeFill="background2"/>
          </w:tcPr>
          <w:p w14:paraId="39713642" w14:textId="180CB1ED" w:rsidR="00250F95" w:rsidRDefault="00250F95" w:rsidP="00250F95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E7E6E6" w:themeFill="background2"/>
          </w:tcPr>
          <w:p w14:paraId="5560B31F" w14:textId="259C7263" w:rsidR="00250F95" w:rsidRDefault="00250F95" w:rsidP="00250F95"/>
        </w:tc>
        <w:tc>
          <w:tcPr>
            <w:tcW w:w="1335" w:type="dxa"/>
            <w:shd w:val="clear" w:color="auto" w:fill="E7E6E6" w:themeFill="background2"/>
          </w:tcPr>
          <w:p w14:paraId="085DE174" w14:textId="733B75CF" w:rsidR="00250F95" w:rsidRDefault="00250F95" w:rsidP="00250F95"/>
        </w:tc>
      </w:tr>
      <w:tr w:rsidR="00250F95" w14:paraId="48862576" w14:textId="77777777" w:rsidTr="007C2BA3">
        <w:trPr>
          <w:trHeight w:val="420"/>
        </w:trPr>
        <w:tc>
          <w:tcPr>
            <w:tcW w:w="643" w:type="dxa"/>
          </w:tcPr>
          <w:p w14:paraId="102A4C53" w14:textId="51275FB3" w:rsidR="00250F95" w:rsidRDefault="00250F95" w:rsidP="00250F95">
            <w:r>
              <w:t>7.1</w:t>
            </w:r>
          </w:p>
        </w:tc>
        <w:tc>
          <w:tcPr>
            <w:tcW w:w="3576" w:type="dxa"/>
          </w:tcPr>
          <w:p w14:paraId="171F4DEC" w14:textId="2B98BB24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Automatische Zuordnung der Lehrenden</w:t>
            </w:r>
          </w:p>
        </w:tc>
        <w:tc>
          <w:tcPr>
            <w:tcW w:w="2126" w:type="dxa"/>
          </w:tcPr>
          <w:p w14:paraId="3C64FCFF" w14:textId="7D2BBC3A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7D908B52" w14:textId="3B011A0D" w:rsidR="00250F95" w:rsidRDefault="00250F95" w:rsidP="00250F95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564710D2" w14:textId="6E9058F5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1DA0F8C4" w14:textId="77777777" w:rsidTr="007C2BA3">
        <w:trPr>
          <w:trHeight w:val="420"/>
        </w:trPr>
        <w:tc>
          <w:tcPr>
            <w:tcW w:w="643" w:type="dxa"/>
          </w:tcPr>
          <w:p w14:paraId="0F9E7344" w14:textId="032BBB7B" w:rsidR="00250F95" w:rsidRDefault="00250F95" w:rsidP="00250F95">
            <w:r>
              <w:t>7.2</w:t>
            </w:r>
          </w:p>
        </w:tc>
        <w:tc>
          <w:tcPr>
            <w:tcW w:w="3576" w:type="dxa"/>
          </w:tcPr>
          <w:p w14:paraId="7418DC70" w14:textId="12648B35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Automatische Zuordnung der Lehrenden</w:t>
            </w:r>
          </w:p>
        </w:tc>
        <w:tc>
          <w:tcPr>
            <w:tcW w:w="2126" w:type="dxa"/>
          </w:tcPr>
          <w:p w14:paraId="132D3C1A" w14:textId="61881234" w:rsidR="00250F95" w:rsidRDefault="00250F95" w:rsidP="00250F95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04B73385" w14:textId="34514694" w:rsidR="00250F95" w:rsidRDefault="00250F95" w:rsidP="00250F95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5249A3B3" w14:textId="6AF8113C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21E36466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49DB5965" w14:textId="26CE7A22" w:rsidR="00250F95" w:rsidRDefault="00250F95" w:rsidP="00250F95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8.</w:t>
            </w:r>
          </w:p>
        </w:tc>
        <w:tc>
          <w:tcPr>
            <w:tcW w:w="3576" w:type="dxa"/>
            <w:shd w:val="clear" w:color="auto" w:fill="E7E6E6" w:themeFill="background2"/>
          </w:tcPr>
          <w:p w14:paraId="2701C453" w14:textId="7279012B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Hinzufügen von Teilnehmern zu einer Lehrveranstaltung</w:t>
            </w:r>
          </w:p>
        </w:tc>
        <w:tc>
          <w:tcPr>
            <w:tcW w:w="2126" w:type="dxa"/>
            <w:shd w:val="clear" w:color="auto" w:fill="E7E6E6" w:themeFill="background2"/>
          </w:tcPr>
          <w:p w14:paraId="56073051" w14:textId="7BD16B61" w:rsidR="00250F95" w:rsidRDefault="00250F95" w:rsidP="00250F95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E7E6E6" w:themeFill="background2"/>
          </w:tcPr>
          <w:p w14:paraId="4231DF70" w14:textId="68453B39" w:rsidR="00250F95" w:rsidRDefault="00250F95" w:rsidP="00250F95"/>
        </w:tc>
        <w:tc>
          <w:tcPr>
            <w:tcW w:w="1335" w:type="dxa"/>
            <w:shd w:val="clear" w:color="auto" w:fill="E7E6E6" w:themeFill="background2"/>
          </w:tcPr>
          <w:p w14:paraId="1482467B" w14:textId="6D420EC3" w:rsidR="00250F95" w:rsidRDefault="00250F95" w:rsidP="00250F95"/>
        </w:tc>
      </w:tr>
      <w:tr w:rsidR="00250F95" w14:paraId="230468B7" w14:textId="77777777" w:rsidTr="007C2BA3">
        <w:trPr>
          <w:trHeight w:val="420"/>
        </w:trPr>
        <w:tc>
          <w:tcPr>
            <w:tcW w:w="643" w:type="dxa"/>
          </w:tcPr>
          <w:p w14:paraId="350F889F" w14:textId="26B8BBA5" w:rsidR="00250F95" w:rsidRDefault="00250F95" w:rsidP="00250F95">
            <w:r>
              <w:t>8.1</w:t>
            </w:r>
          </w:p>
        </w:tc>
        <w:tc>
          <w:tcPr>
            <w:tcW w:w="3576" w:type="dxa"/>
          </w:tcPr>
          <w:p w14:paraId="6BE0286E" w14:textId="76E0B399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Suchen und Hinzufügen von Teilnehmern zu einer Lehrveranstaltung</w:t>
            </w:r>
          </w:p>
        </w:tc>
        <w:tc>
          <w:tcPr>
            <w:tcW w:w="2126" w:type="dxa"/>
          </w:tcPr>
          <w:p w14:paraId="00406A18" w14:textId="2725EF70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60E045DE" w14:textId="2D0D7E26" w:rsidR="00250F95" w:rsidRDefault="00250F95" w:rsidP="00250F95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7677B385" w14:textId="09654136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48200B5C" w14:textId="77777777" w:rsidTr="007C2BA3">
        <w:trPr>
          <w:trHeight w:val="420"/>
        </w:trPr>
        <w:tc>
          <w:tcPr>
            <w:tcW w:w="643" w:type="dxa"/>
          </w:tcPr>
          <w:p w14:paraId="1D8B4E86" w14:textId="2D35AABC" w:rsidR="00250F95" w:rsidRDefault="00250F95" w:rsidP="00250F95">
            <w:r>
              <w:t>8.2</w:t>
            </w:r>
          </w:p>
        </w:tc>
        <w:tc>
          <w:tcPr>
            <w:tcW w:w="3576" w:type="dxa"/>
          </w:tcPr>
          <w:p w14:paraId="6E252E6C" w14:textId="76468E3F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Suchen und Hinzufügen von Teilnehmern zu einer Lehrveranstaltung</w:t>
            </w:r>
          </w:p>
        </w:tc>
        <w:tc>
          <w:tcPr>
            <w:tcW w:w="2126" w:type="dxa"/>
          </w:tcPr>
          <w:p w14:paraId="7B98CBBB" w14:textId="524E661E" w:rsidR="00250F95" w:rsidRDefault="00250F95" w:rsidP="00250F95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631419FA" w14:textId="79AD3E3C" w:rsidR="00250F95" w:rsidRDefault="00250F95" w:rsidP="00250F95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10A6427F" w14:textId="2999CE60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6B95C652" w14:textId="77777777" w:rsidTr="007C2BA3">
        <w:trPr>
          <w:trHeight w:val="420"/>
        </w:trPr>
        <w:tc>
          <w:tcPr>
            <w:tcW w:w="643" w:type="dxa"/>
          </w:tcPr>
          <w:p w14:paraId="638CECE0" w14:textId="2AA93EC5" w:rsidR="00250F95" w:rsidRDefault="00250F95" w:rsidP="00250F95">
            <w:r>
              <w:t>8.3</w:t>
            </w:r>
          </w:p>
        </w:tc>
        <w:tc>
          <w:tcPr>
            <w:tcW w:w="3576" w:type="dxa"/>
          </w:tcPr>
          <w:p w14:paraId="63F106B2" w14:textId="17C4E2DF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Suchfenster in einer Lehrveranstaltung</w:t>
            </w:r>
          </w:p>
        </w:tc>
        <w:tc>
          <w:tcPr>
            <w:tcW w:w="2126" w:type="dxa"/>
          </w:tcPr>
          <w:p w14:paraId="7F9CDAF2" w14:textId="093BFA23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017F8A36" w14:textId="06397A1D" w:rsidR="00250F95" w:rsidRDefault="00250F95" w:rsidP="00250F95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65E87581" w14:textId="7E7242F1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0EAC3C0C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0B5CAB48" w14:textId="1E3D6B3E" w:rsidR="00250F95" w:rsidRDefault="00250F95" w:rsidP="00250F95">
            <w:pPr>
              <w:rPr>
                <w:b/>
                <w:bCs/>
              </w:rPr>
            </w:pPr>
            <w:r w:rsidRPr="2D94EEC7">
              <w:rPr>
                <w:b/>
                <w:bCs/>
              </w:rPr>
              <w:t>9.</w:t>
            </w:r>
          </w:p>
        </w:tc>
        <w:tc>
          <w:tcPr>
            <w:tcW w:w="3576" w:type="dxa"/>
            <w:shd w:val="clear" w:color="auto" w:fill="E7E6E6" w:themeFill="background2"/>
          </w:tcPr>
          <w:p w14:paraId="22178AE5" w14:textId="5A3107D7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Teilnehmerliste einer Veranstaltung</w:t>
            </w:r>
          </w:p>
        </w:tc>
        <w:tc>
          <w:tcPr>
            <w:tcW w:w="2126" w:type="dxa"/>
            <w:shd w:val="clear" w:color="auto" w:fill="E7E6E6" w:themeFill="background2"/>
          </w:tcPr>
          <w:p w14:paraId="164DC04F" w14:textId="01BD5A66" w:rsidR="00250F95" w:rsidRDefault="00250F95" w:rsidP="00250F95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E7E6E6" w:themeFill="background2"/>
          </w:tcPr>
          <w:p w14:paraId="16B47A59" w14:textId="13745772" w:rsidR="00250F95" w:rsidRDefault="00250F95" w:rsidP="00250F95"/>
        </w:tc>
        <w:tc>
          <w:tcPr>
            <w:tcW w:w="1335" w:type="dxa"/>
            <w:shd w:val="clear" w:color="auto" w:fill="E7E6E6" w:themeFill="background2"/>
          </w:tcPr>
          <w:p w14:paraId="451CD9B8" w14:textId="364B819D" w:rsidR="00250F95" w:rsidRDefault="00250F95" w:rsidP="00250F95"/>
        </w:tc>
      </w:tr>
      <w:tr w:rsidR="00250F95" w14:paraId="070A0242" w14:textId="77777777" w:rsidTr="007C2BA3">
        <w:trPr>
          <w:trHeight w:val="420"/>
        </w:trPr>
        <w:tc>
          <w:tcPr>
            <w:tcW w:w="643" w:type="dxa"/>
          </w:tcPr>
          <w:p w14:paraId="1A6C9EB9" w14:textId="4890B3D4" w:rsidR="00250F95" w:rsidRDefault="00250F95" w:rsidP="00250F95">
            <w:r>
              <w:t>9.1</w:t>
            </w:r>
          </w:p>
        </w:tc>
        <w:tc>
          <w:tcPr>
            <w:tcW w:w="3576" w:type="dxa"/>
          </w:tcPr>
          <w:p w14:paraId="3B1DF27F" w14:textId="1255500D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nsicht der Teilnehmerliste einer Veranstaltung</w:t>
            </w:r>
          </w:p>
        </w:tc>
        <w:tc>
          <w:tcPr>
            <w:tcW w:w="2126" w:type="dxa"/>
          </w:tcPr>
          <w:p w14:paraId="4D81B469" w14:textId="570A1C0E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50BACDAA" w14:textId="660E56D1" w:rsidR="00250F95" w:rsidRDefault="00250F95" w:rsidP="00250F95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5EDC08AC" w14:textId="08888595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72145ECC" w14:textId="77777777" w:rsidTr="007C2BA3">
        <w:trPr>
          <w:trHeight w:val="420"/>
        </w:trPr>
        <w:tc>
          <w:tcPr>
            <w:tcW w:w="643" w:type="dxa"/>
          </w:tcPr>
          <w:p w14:paraId="30F4CE70" w14:textId="23DF8FF8" w:rsidR="00250F95" w:rsidRDefault="00250F95" w:rsidP="00250F95">
            <w:r>
              <w:t>9.2</w:t>
            </w:r>
          </w:p>
        </w:tc>
        <w:tc>
          <w:tcPr>
            <w:tcW w:w="3576" w:type="dxa"/>
          </w:tcPr>
          <w:p w14:paraId="2D428581" w14:textId="768279FA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Teilnehmerliste einer Veranstaltung aufrufen</w:t>
            </w:r>
          </w:p>
        </w:tc>
        <w:tc>
          <w:tcPr>
            <w:tcW w:w="2126" w:type="dxa"/>
          </w:tcPr>
          <w:p w14:paraId="53548F2F" w14:textId="6A4E80B1" w:rsidR="00250F95" w:rsidRDefault="00250F95" w:rsidP="00250F95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784D2206" w14:textId="4F25772D" w:rsidR="00250F95" w:rsidRDefault="00250F95" w:rsidP="00250F95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54E7AAED" w14:textId="67BAFF9A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14D238E0" w14:textId="77777777" w:rsidTr="007C2BA3">
        <w:trPr>
          <w:trHeight w:val="420"/>
        </w:trPr>
        <w:tc>
          <w:tcPr>
            <w:tcW w:w="643" w:type="dxa"/>
          </w:tcPr>
          <w:p w14:paraId="6C235046" w14:textId="0A647FF9" w:rsidR="00250F95" w:rsidRDefault="00250F95" w:rsidP="00250F95">
            <w:r>
              <w:t>9.3</w:t>
            </w:r>
          </w:p>
        </w:tc>
        <w:tc>
          <w:tcPr>
            <w:tcW w:w="3576" w:type="dxa"/>
          </w:tcPr>
          <w:p w14:paraId="3E39BA9F" w14:textId="5B539D0E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Teilnehmerliste einer Veranstaltung</w:t>
            </w:r>
          </w:p>
        </w:tc>
        <w:tc>
          <w:tcPr>
            <w:tcW w:w="2126" w:type="dxa"/>
          </w:tcPr>
          <w:p w14:paraId="6AA1AAAA" w14:textId="35DD2EBD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53AF1F27" w14:textId="6B59DEB9" w:rsidR="00250F95" w:rsidRDefault="00250F95" w:rsidP="00250F95">
            <w:proofErr w:type="spellStart"/>
            <w:r>
              <w:t>Yafet</w:t>
            </w:r>
            <w:proofErr w:type="spellEnd"/>
            <w:r>
              <w:t xml:space="preserve"> </w:t>
            </w:r>
            <w:proofErr w:type="spellStart"/>
            <w:r>
              <w:t>Zehaie</w:t>
            </w:r>
            <w:proofErr w:type="spellEnd"/>
          </w:p>
        </w:tc>
        <w:tc>
          <w:tcPr>
            <w:tcW w:w="1335" w:type="dxa"/>
          </w:tcPr>
          <w:p w14:paraId="57ECF49C" w14:textId="6BE4B0FD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45E46FDF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1E05A143" w14:textId="7A23D3C2" w:rsidR="00250F95" w:rsidRPr="007C2BA3" w:rsidRDefault="00250F95" w:rsidP="00250F95">
            <w:pPr>
              <w:rPr>
                <w:b/>
                <w:bCs/>
              </w:rPr>
            </w:pPr>
            <w:r w:rsidRPr="007C2BA3">
              <w:rPr>
                <w:b/>
                <w:bCs/>
              </w:rPr>
              <w:t>10</w:t>
            </w:r>
          </w:p>
        </w:tc>
        <w:tc>
          <w:tcPr>
            <w:tcW w:w="3576" w:type="dxa"/>
            <w:shd w:val="clear" w:color="auto" w:fill="E7E6E6" w:themeFill="background2"/>
          </w:tcPr>
          <w:p w14:paraId="590855B7" w14:textId="258DF462" w:rsidR="00250F95" w:rsidRPr="2D94EEC7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Nutzerlogin</w:t>
            </w:r>
          </w:p>
        </w:tc>
        <w:tc>
          <w:tcPr>
            <w:tcW w:w="2126" w:type="dxa"/>
            <w:shd w:val="clear" w:color="auto" w:fill="E7E6E6" w:themeFill="background2"/>
          </w:tcPr>
          <w:p w14:paraId="2FCD272C" w14:textId="77777777" w:rsidR="00250F95" w:rsidRPr="2D94EEC7" w:rsidRDefault="00250F95" w:rsidP="00250F95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E7E6E6" w:themeFill="background2"/>
          </w:tcPr>
          <w:p w14:paraId="6C6486B8" w14:textId="77777777" w:rsidR="00250F95" w:rsidRDefault="00250F95" w:rsidP="00250F95"/>
        </w:tc>
        <w:tc>
          <w:tcPr>
            <w:tcW w:w="1335" w:type="dxa"/>
            <w:shd w:val="clear" w:color="auto" w:fill="E7E6E6" w:themeFill="background2"/>
          </w:tcPr>
          <w:p w14:paraId="67912279" w14:textId="77777777" w:rsidR="00250F95" w:rsidRPr="2D94EEC7" w:rsidRDefault="00250F95" w:rsidP="00250F95"/>
        </w:tc>
      </w:tr>
      <w:tr w:rsidR="00250F95" w14:paraId="2F2A2B6C" w14:textId="77777777" w:rsidTr="007C2BA3">
        <w:trPr>
          <w:trHeight w:val="420"/>
        </w:trPr>
        <w:tc>
          <w:tcPr>
            <w:tcW w:w="643" w:type="dxa"/>
          </w:tcPr>
          <w:p w14:paraId="64AA79C0" w14:textId="1203AC1F" w:rsidR="00250F95" w:rsidRPr="007C2BA3" w:rsidRDefault="00250F95" w:rsidP="00250F95">
            <w:r w:rsidRPr="007C2BA3">
              <w:t>10.1</w:t>
            </w:r>
          </w:p>
        </w:tc>
        <w:tc>
          <w:tcPr>
            <w:tcW w:w="3576" w:type="dxa"/>
          </w:tcPr>
          <w:p w14:paraId="7B0DA0E0" w14:textId="51E51623" w:rsidR="00250F95" w:rsidRPr="2D94EEC7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nloggen</w:t>
            </w:r>
          </w:p>
        </w:tc>
        <w:tc>
          <w:tcPr>
            <w:tcW w:w="2126" w:type="dxa"/>
          </w:tcPr>
          <w:p w14:paraId="54E1A151" w14:textId="5C8F21F1" w:rsidR="00250F95" w:rsidRPr="2D94EEC7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6EF688A6" w14:textId="4EF3C8F3" w:rsidR="00250F95" w:rsidRDefault="00250F95" w:rsidP="00250F95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</w:tcPr>
          <w:p w14:paraId="02E53B8C" w14:textId="3994F7BF" w:rsidR="00250F95" w:rsidRPr="2D94EEC7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6E6CF939" w14:textId="77777777" w:rsidTr="007C2BA3">
        <w:trPr>
          <w:trHeight w:val="420"/>
        </w:trPr>
        <w:tc>
          <w:tcPr>
            <w:tcW w:w="643" w:type="dxa"/>
          </w:tcPr>
          <w:p w14:paraId="239D6FED" w14:textId="3F2EB4AD" w:rsidR="00250F95" w:rsidRDefault="00250F95" w:rsidP="00250F95">
            <w:r>
              <w:t>10.2</w:t>
            </w:r>
          </w:p>
        </w:tc>
        <w:tc>
          <w:tcPr>
            <w:tcW w:w="3576" w:type="dxa"/>
          </w:tcPr>
          <w:p w14:paraId="69DBAF36" w14:textId="43F4F378" w:rsidR="00250F95" w:rsidRPr="2D94EEC7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nloggen</w:t>
            </w:r>
          </w:p>
        </w:tc>
        <w:tc>
          <w:tcPr>
            <w:tcW w:w="2126" w:type="dxa"/>
          </w:tcPr>
          <w:p w14:paraId="2BDD9BD6" w14:textId="7E7AB169" w:rsidR="00250F95" w:rsidRPr="00856F49" w:rsidRDefault="00250F95" w:rsidP="00250F95">
            <w:r w:rsidRPr="2D94EEC7">
              <w:t>User Story</w:t>
            </w:r>
          </w:p>
        </w:tc>
        <w:tc>
          <w:tcPr>
            <w:tcW w:w="2209" w:type="dxa"/>
          </w:tcPr>
          <w:p w14:paraId="6FB025D3" w14:textId="7970FBD9" w:rsidR="00250F95" w:rsidRDefault="00250F95" w:rsidP="00250F95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</w:tcPr>
          <w:p w14:paraId="53A7FBA0" w14:textId="6F8403CA" w:rsidR="00250F95" w:rsidRPr="2D94EEC7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2E218DCB" w14:textId="77777777" w:rsidTr="007C2BA3">
        <w:trPr>
          <w:trHeight w:val="420"/>
        </w:trPr>
        <w:tc>
          <w:tcPr>
            <w:tcW w:w="643" w:type="dxa"/>
            <w:shd w:val="clear" w:color="auto" w:fill="auto"/>
          </w:tcPr>
          <w:p w14:paraId="46B19D0D" w14:textId="4404FD05" w:rsidR="00250F95" w:rsidRPr="007C2BA3" w:rsidRDefault="00250F95" w:rsidP="00250F95">
            <w:r w:rsidRPr="007C2BA3">
              <w:t>10.3</w:t>
            </w:r>
          </w:p>
        </w:tc>
        <w:tc>
          <w:tcPr>
            <w:tcW w:w="3576" w:type="dxa"/>
            <w:shd w:val="clear" w:color="auto" w:fill="auto"/>
          </w:tcPr>
          <w:p w14:paraId="6984D167" w14:textId="24D9E106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ogin-Fenste</w:t>
            </w:r>
            <w:r>
              <w:rPr>
                <w:rFonts w:ascii="Calibri" w:eastAsia="Calibri" w:hAnsi="Calibri" w:cs="Calibri"/>
              </w:rPr>
              <w:t>r</w:t>
            </w:r>
          </w:p>
        </w:tc>
        <w:tc>
          <w:tcPr>
            <w:tcW w:w="2126" w:type="dxa"/>
            <w:shd w:val="clear" w:color="auto" w:fill="auto"/>
          </w:tcPr>
          <w:p w14:paraId="5575B695" w14:textId="559A67D0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  <w:shd w:val="clear" w:color="auto" w:fill="auto"/>
          </w:tcPr>
          <w:p w14:paraId="6BC81226" w14:textId="1F8D7F17" w:rsidR="00250F95" w:rsidRDefault="00250F95" w:rsidP="00250F95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  <w:shd w:val="clear" w:color="auto" w:fill="auto"/>
          </w:tcPr>
          <w:p w14:paraId="535AC8F7" w14:textId="1277E53C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0F271CDF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3465A431" w14:textId="21BE1806" w:rsidR="00250F95" w:rsidRDefault="00250F95" w:rsidP="00250F95">
            <w:r w:rsidRPr="2D94EEC7">
              <w:rPr>
                <w:b/>
                <w:bCs/>
              </w:rPr>
              <w:t>10.</w:t>
            </w:r>
          </w:p>
        </w:tc>
        <w:tc>
          <w:tcPr>
            <w:tcW w:w="3576" w:type="dxa"/>
            <w:shd w:val="clear" w:color="auto" w:fill="E7E6E6" w:themeFill="background2"/>
          </w:tcPr>
          <w:p w14:paraId="42A8FAB6" w14:textId="14AC5F38" w:rsidR="00250F95" w:rsidRDefault="00250F95" w:rsidP="00250F9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utzerprofil</w:t>
            </w:r>
          </w:p>
        </w:tc>
        <w:tc>
          <w:tcPr>
            <w:tcW w:w="2126" w:type="dxa"/>
            <w:shd w:val="clear" w:color="auto" w:fill="E7E6E6" w:themeFill="background2"/>
          </w:tcPr>
          <w:p w14:paraId="5C57A083" w14:textId="46DCED06" w:rsidR="00250F95" w:rsidRDefault="00250F95" w:rsidP="00250F95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E7E6E6" w:themeFill="background2"/>
          </w:tcPr>
          <w:p w14:paraId="63141710" w14:textId="59AC8107" w:rsidR="00250F95" w:rsidRDefault="00250F95" w:rsidP="00250F95"/>
        </w:tc>
        <w:tc>
          <w:tcPr>
            <w:tcW w:w="1335" w:type="dxa"/>
            <w:shd w:val="clear" w:color="auto" w:fill="E7E6E6" w:themeFill="background2"/>
          </w:tcPr>
          <w:p w14:paraId="4352C4E3" w14:textId="0D3F0CDB" w:rsidR="00250F95" w:rsidRDefault="00250F95" w:rsidP="00250F95"/>
        </w:tc>
      </w:tr>
      <w:tr w:rsidR="00250F95" w14:paraId="7187E059" w14:textId="77777777" w:rsidTr="007C2BA3">
        <w:trPr>
          <w:trHeight w:val="420"/>
        </w:trPr>
        <w:tc>
          <w:tcPr>
            <w:tcW w:w="643" w:type="dxa"/>
          </w:tcPr>
          <w:p w14:paraId="2B8B3798" w14:textId="32D23D95" w:rsidR="00250F95" w:rsidRDefault="00250F95" w:rsidP="00250F95">
            <w:r>
              <w:t>10.1</w:t>
            </w:r>
          </w:p>
        </w:tc>
        <w:tc>
          <w:tcPr>
            <w:tcW w:w="3576" w:type="dxa"/>
          </w:tcPr>
          <w:p w14:paraId="16E09A1D" w14:textId="46915685" w:rsidR="00250F95" w:rsidRPr="2D94EEC7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genes Nutzerprofil ansehen</w:t>
            </w:r>
          </w:p>
        </w:tc>
        <w:tc>
          <w:tcPr>
            <w:tcW w:w="2126" w:type="dxa"/>
          </w:tcPr>
          <w:p w14:paraId="4185007C" w14:textId="50B0FA8A" w:rsidR="00250F95" w:rsidRPr="2D94EEC7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30887240" w14:textId="01274967" w:rsidR="00250F95" w:rsidRDefault="00250F95" w:rsidP="00250F95">
            <w:r w:rsidRPr="2D94EEC7">
              <w:t>Nguyen-Le Lam</w:t>
            </w:r>
          </w:p>
          <w:p w14:paraId="2670667F" w14:textId="77777777" w:rsidR="00250F95" w:rsidRPr="2D94EEC7" w:rsidRDefault="00250F95" w:rsidP="00250F95"/>
        </w:tc>
        <w:tc>
          <w:tcPr>
            <w:tcW w:w="1335" w:type="dxa"/>
          </w:tcPr>
          <w:p w14:paraId="4118DA9F" w14:textId="7D93CD39" w:rsidR="00250F95" w:rsidRPr="2D94EEC7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4901B986" w14:textId="77777777" w:rsidTr="007C2BA3">
        <w:trPr>
          <w:trHeight w:val="420"/>
        </w:trPr>
        <w:tc>
          <w:tcPr>
            <w:tcW w:w="643" w:type="dxa"/>
          </w:tcPr>
          <w:p w14:paraId="08BFE1B0" w14:textId="7A4BC29F" w:rsidR="00250F95" w:rsidRDefault="00250F95" w:rsidP="00250F95">
            <w:r>
              <w:t>10.2</w:t>
            </w:r>
          </w:p>
        </w:tc>
        <w:tc>
          <w:tcPr>
            <w:tcW w:w="3576" w:type="dxa"/>
          </w:tcPr>
          <w:p w14:paraId="4441CCD1" w14:textId="525B3516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genes Nutzerprofil aufrufen</w:t>
            </w:r>
          </w:p>
        </w:tc>
        <w:tc>
          <w:tcPr>
            <w:tcW w:w="2126" w:type="dxa"/>
          </w:tcPr>
          <w:p w14:paraId="2B5B4A64" w14:textId="10107ED0" w:rsidR="00250F95" w:rsidRDefault="00250F95" w:rsidP="00250F95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68419759" w14:textId="63DDA1AA" w:rsidR="00250F95" w:rsidRDefault="00250F95" w:rsidP="00250F95">
            <w:r w:rsidRPr="2D94EEC7">
              <w:t>Nguyen-Le Lam</w:t>
            </w:r>
          </w:p>
        </w:tc>
        <w:tc>
          <w:tcPr>
            <w:tcW w:w="1335" w:type="dxa"/>
          </w:tcPr>
          <w:p w14:paraId="375813F0" w14:textId="488FE820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0521173D" w14:textId="77777777" w:rsidTr="007C2BA3">
        <w:trPr>
          <w:trHeight w:val="420"/>
        </w:trPr>
        <w:tc>
          <w:tcPr>
            <w:tcW w:w="643" w:type="dxa"/>
          </w:tcPr>
          <w:p w14:paraId="3B1D4DC7" w14:textId="70F195BB" w:rsidR="00250F95" w:rsidRDefault="00250F95" w:rsidP="00250F95">
            <w:r>
              <w:t>10.3</w:t>
            </w:r>
          </w:p>
        </w:tc>
        <w:tc>
          <w:tcPr>
            <w:tcW w:w="3576" w:type="dxa"/>
          </w:tcPr>
          <w:p w14:paraId="6E3DB145" w14:textId="53C8E6A5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Nutzerprofil</w:t>
            </w:r>
          </w:p>
        </w:tc>
        <w:tc>
          <w:tcPr>
            <w:tcW w:w="2126" w:type="dxa"/>
          </w:tcPr>
          <w:p w14:paraId="4FC68612" w14:textId="5D452BAB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0E1250DC" w14:textId="5B379875" w:rsidR="00250F95" w:rsidRDefault="00250F95" w:rsidP="00250F95">
            <w:r w:rsidRPr="2D94EEC7">
              <w:t>Nguyen-Le Lam</w:t>
            </w:r>
          </w:p>
        </w:tc>
        <w:tc>
          <w:tcPr>
            <w:tcW w:w="1335" w:type="dxa"/>
          </w:tcPr>
          <w:p w14:paraId="6FB4C61C" w14:textId="1393547A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03CCEF4C" w14:textId="77777777" w:rsidTr="007C2BA3">
        <w:trPr>
          <w:trHeight w:val="420"/>
        </w:trPr>
        <w:tc>
          <w:tcPr>
            <w:tcW w:w="643" w:type="dxa"/>
          </w:tcPr>
          <w:p w14:paraId="787E6DDD" w14:textId="3D6FE801" w:rsidR="00250F95" w:rsidRDefault="00250F95" w:rsidP="00250F95">
            <w:r>
              <w:lastRenderedPageBreak/>
              <w:t>10.4</w:t>
            </w:r>
          </w:p>
        </w:tc>
        <w:tc>
          <w:tcPr>
            <w:tcW w:w="3576" w:type="dxa"/>
          </w:tcPr>
          <w:p w14:paraId="2549AD00" w14:textId="533ED6D3" w:rsidR="00250F95" w:rsidRDefault="00250F95" w:rsidP="00250F9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ervorheben des Nutzerprofils in Teilnehmerliste</w:t>
            </w:r>
          </w:p>
        </w:tc>
        <w:tc>
          <w:tcPr>
            <w:tcW w:w="2126" w:type="dxa"/>
          </w:tcPr>
          <w:p w14:paraId="167E9A44" w14:textId="2CC44794" w:rsidR="00250F95" w:rsidRDefault="00250F95" w:rsidP="00250F9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11F0DE33" w14:textId="00FAB3F7" w:rsidR="00250F95" w:rsidRDefault="00250F95" w:rsidP="00250F95">
            <w:proofErr w:type="spellStart"/>
            <w:r>
              <w:t>Radet</w:t>
            </w:r>
            <w:proofErr w:type="spellEnd"/>
            <w:r>
              <w:t xml:space="preserve"> </w:t>
            </w:r>
            <w:proofErr w:type="spellStart"/>
            <w:r>
              <w:t>Ahuja</w:t>
            </w:r>
            <w:proofErr w:type="spellEnd"/>
          </w:p>
        </w:tc>
        <w:tc>
          <w:tcPr>
            <w:tcW w:w="1335" w:type="dxa"/>
          </w:tcPr>
          <w:p w14:paraId="6089068B" w14:textId="2CD6AAE0" w:rsidR="00250F95" w:rsidRDefault="00250F95" w:rsidP="00250F95">
            <w:proofErr w:type="spellStart"/>
            <w:r>
              <w:t>Tbd</w:t>
            </w:r>
            <w:proofErr w:type="spellEnd"/>
          </w:p>
        </w:tc>
      </w:tr>
      <w:tr w:rsidR="00250F95" w14:paraId="1B9DFD5C" w14:textId="77777777" w:rsidTr="007C2BA3">
        <w:trPr>
          <w:trHeight w:val="420"/>
        </w:trPr>
        <w:tc>
          <w:tcPr>
            <w:tcW w:w="643" w:type="dxa"/>
          </w:tcPr>
          <w:p w14:paraId="2C0A17B9" w14:textId="66DDADF1" w:rsidR="00250F95" w:rsidRDefault="00250F95" w:rsidP="00250F95">
            <w:r>
              <w:t>10.5</w:t>
            </w:r>
          </w:p>
        </w:tc>
        <w:tc>
          <w:tcPr>
            <w:tcW w:w="3576" w:type="dxa"/>
          </w:tcPr>
          <w:p w14:paraId="2B8FFC38" w14:textId="15E7E31D" w:rsidR="00250F95" w:rsidRDefault="00250F95" w:rsidP="00250F9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Nutzerprofil aufrufen durch Anklicken des Eintrags in Teilnehmerliste</w:t>
            </w:r>
          </w:p>
        </w:tc>
        <w:tc>
          <w:tcPr>
            <w:tcW w:w="2126" w:type="dxa"/>
          </w:tcPr>
          <w:p w14:paraId="0F5B44DD" w14:textId="148DE8DD" w:rsidR="00250F95" w:rsidRDefault="00250F95" w:rsidP="00250F95">
            <w:pPr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12E767DF" w14:textId="15E0EB2D" w:rsidR="00250F95" w:rsidRDefault="00250F95" w:rsidP="00250F95">
            <w:proofErr w:type="spellStart"/>
            <w:r>
              <w:t>Radet</w:t>
            </w:r>
            <w:proofErr w:type="spellEnd"/>
            <w:r>
              <w:t xml:space="preserve"> </w:t>
            </w:r>
            <w:proofErr w:type="spellStart"/>
            <w:r>
              <w:t>Ahuja</w:t>
            </w:r>
            <w:proofErr w:type="spellEnd"/>
          </w:p>
        </w:tc>
        <w:tc>
          <w:tcPr>
            <w:tcW w:w="1335" w:type="dxa"/>
          </w:tcPr>
          <w:p w14:paraId="1E2952E2" w14:textId="00167A73" w:rsidR="00250F95" w:rsidRDefault="00250F95" w:rsidP="00250F95">
            <w:proofErr w:type="spellStart"/>
            <w:r>
              <w:t>Tbd</w:t>
            </w:r>
            <w:proofErr w:type="spellEnd"/>
          </w:p>
        </w:tc>
      </w:tr>
      <w:tr w:rsidR="00250F95" w14:paraId="172C7299" w14:textId="77777777" w:rsidTr="007C2BA3">
        <w:trPr>
          <w:trHeight w:val="420"/>
        </w:trPr>
        <w:tc>
          <w:tcPr>
            <w:tcW w:w="643" w:type="dxa"/>
          </w:tcPr>
          <w:p w14:paraId="4EDA39DC" w14:textId="55E96E86" w:rsidR="00250F95" w:rsidRDefault="00250F95" w:rsidP="00250F95">
            <w:r>
              <w:t>10.6</w:t>
            </w:r>
          </w:p>
        </w:tc>
        <w:tc>
          <w:tcPr>
            <w:tcW w:w="3576" w:type="dxa"/>
          </w:tcPr>
          <w:p w14:paraId="787CF5E5" w14:textId="757F5E11" w:rsidR="00250F95" w:rsidRDefault="00250F95" w:rsidP="00250F9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ichtbarkeit der Daten für Studierende/Lehrende</w:t>
            </w:r>
          </w:p>
        </w:tc>
        <w:tc>
          <w:tcPr>
            <w:tcW w:w="2126" w:type="dxa"/>
          </w:tcPr>
          <w:p w14:paraId="061294F2" w14:textId="5D405FEC" w:rsidR="00250F95" w:rsidRDefault="00250F95" w:rsidP="00250F9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125A50BB" w14:textId="42F70412" w:rsidR="00250F95" w:rsidRDefault="00250F95" w:rsidP="00250F95">
            <w:proofErr w:type="spellStart"/>
            <w:r>
              <w:t>Radet</w:t>
            </w:r>
            <w:proofErr w:type="spellEnd"/>
            <w:r>
              <w:t xml:space="preserve"> </w:t>
            </w:r>
            <w:proofErr w:type="spellStart"/>
            <w:r>
              <w:t>Ahuja</w:t>
            </w:r>
            <w:proofErr w:type="spellEnd"/>
          </w:p>
        </w:tc>
        <w:tc>
          <w:tcPr>
            <w:tcW w:w="1335" w:type="dxa"/>
          </w:tcPr>
          <w:p w14:paraId="2C01E6B2" w14:textId="59358092" w:rsidR="00250F95" w:rsidRDefault="00250F95" w:rsidP="00250F95">
            <w:proofErr w:type="spellStart"/>
            <w:r>
              <w:t>Tbd</w:t>
            </w:r>
            <w:proofErr w:type="spellEnd"/>
          </w:p>
        </w:tc>
      </w:tr>
      <w:tr w:rsidR="00250F95" w14:paraId="4965CDBF" w14:textId="77777777" w:rsidTr="007C2BA3">
        <w:trPr>
          <w:trHeight w:val="420"/>
        </w:trPr>
        <w:tc>
          <w:tcPr>
            <w:tcW w:w="643" w:type="dxa"/>
          </w:tcPr>
          <w:p w14:paraId="1A5EDFFC" w14:textId="36A64B74" w:rsidR="00250F95" w:rsidRDefault="00250F95" w:rsidP="00250F95">
            <w:r>
              <w:t>10.7</w:t>
            </w:r>
          </w:p>
        </w:tc>
        <w:tc>
          <w:tcPr>
            <w:tcW w:w="3576" w:type="dxa"/>
          </w:tcPr>
          <w:p w14:paraId="44C37FF1" w14:textId="1BE3EA7C" w:rsidR="00250F95" w:rsidRDefault="00250F95" w:rsidP="00250F9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ichtbarkeit der Daten für Studierende/Lehrende</w:t>
            </w:r>
          </w:p>
        </w:tc>
        <w:tc>
          <w:tcPr>
            <w:tcW w:w="2126" w:type="dxa"/>
          </w:tcPr>
          <w:p w14:paraId="1B101FA3" w14:textId="5686766A" w:rsidR="00250F95" w:rsidRDefault="00250F95" w:rsidP="00250F95">
            <w:pPr>
              <w:rPr>
                <w:rFonts w:ascii="Calibri" w:eastAsia="Calibri" w:hAnsi="Calibri" w:cs="Calibri"/>
              </w:rPr>
            </w:pPr>
            <w:proofErr w:type="spellStart"/>
            <w:r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549A76F2" w14:textId="41F6F254" w:rsidR="00250F95" w:rsidRDefault="00250F95" w:rsidP="00250F95">
            <w:proofErr w:type="spellStart"/>
            <w:r>
              <w:t>Radet</w:t>
            </w:r>
            <w:proofErr w:type="spellEnd"/>
            <w:r>
              <w:t xml:space="preserve"> </w:t>
            </w:r>
            <w:proofErr w:type="spellStart"/>
            <w:r>
              <w:t>Ahuja</w:t>
            </w:r>
            <w:proofErr w:type="spellEnd"/>
          </w:p>
        </w:tc>
        <w:tc>
          <w:tcPr>
            <w:tcW w:w="1335" w:type="dxa"/>
          </w:tcPr>
          <w:p w14:paraId="44D20DBC" w14:textId="69893081" w:rsidR="00250F95" w:rsidRDefault="00250F95" w:rsidP="00250F95">
            <w:proofErr w:type="spellStart"/>
            <w:r>
              <w:t>Tbd</w:t>
            </w:r>
            <w:proofErr w:type="spellEnd"/>
          </w:p>
        </w:tc>
      </w:tr>
      <w:tr w:rsidR="00250F95" w14:paraId="05BC5C46" w14:textId="77777777" w:rsidTr="007C2BA3">
        <w:trPr>
          <w:trHeight w:val="420"/>
        </w:trPr>
        <w:tc>
          <w:tcPr>
            <w:tcW w:w="643" w:type="dxa"/>
          </w:tcPr>
          <w:p w14:paraId="1F463554" w14:textId="7C7D9298" w:rsidR="00250F95" w:rsidRDefault="00250F95" w:rsidP="00250F95">
            <w:r>
              <w:t>10.8</w:t>
            </w:r>
          </w:p>
        </w:tc>
        <w:tc>
          <w:tcPr>
            <w:tcW w:w="3576" w:type="dxa"/>
          </w:tcPr>
          <w:p w14:paraId="63789807" w14:textId="567FBBF5" w:rsidR="00250F95" w:rsidRDefault="00250F95" w:rsidP="00250F9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Sichtbarkeit der Daten für Studierende</w:t>
            </w:r>
            <w:r>
              <w:rPr>
                <w:rFonts w:ascii="Calibri" w:eastAsia="Calibri" w:hAnsi="Calibri" w:cs="Calibri"/>
              </w:rPr>
              <w:t>/Lehrende</w:t>
            </w:r>
          </w:p>
        </w:tc>
        <w:tc>
          <w:tcPr>
            <w:tcW w:w="2126" w:type="dxa"/>
          </w:tcPr>
          <w:p w14:paraId="246D2D72" w14:textId="780A11D6" w:rsidR="00250F95" w:rsidRDefault="00250F95" w:rsidP="00250F9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0B752D48" w14:textId="438E01AE" w:rsidR="00250F95" w:rsidRDefault="00250F95" w:rsidP="00250F95">
            <w:proofErr w:type="spellStart"/>
            <w:r>
              <w:t>Radet</w:t>
            </w:r>
            <w:proofErr w:type="spellEnd"/>
            <w:r>
              <w:t xml:space="preserve"> </w:t>
            </w:r>
            <w:proofErr w:type="spellStart"/>
            <w:r>
              <w:t>Ahuja</w:t>
            </w:r>
            <w:proofErr w:type="spellEnd"/>
          </w:p>
        </w:tc>
        <w:tc>
          <w:tcPr>
            <w:tcW w:w="1335" w:type="dxa"/>
          </w:tcPr>
          <w:p w14:paraId="2956E5D8" w14:textId="6417A888" w:rsidR="00250F95" w:rsidRDefault="00250F95" w:rsidP="00250F95">
            <w:proofErr w:type="spellStart"/>
            <w:r>
              <w:t>Tbd</w:t>
            </w:r>
            <w:proofErr w:type="spellEnd"/>
          </w:p>
        </w:tc>
      </w:tr>
      <w:tr w:rsidR="00250F95" w14:paraId="1AF31F9D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73BB90C4" w14:textId="6A5C38BC" w:rsidR="00250F95" w:rsidRDefault="00250F95" w:rsidP="00250F95">
            <w:r>
              <w:t>11.</w:t>
            </w:r>
          </w:p>
        </w:tc>
        <w:tc>
          <w:tcPr>
            <w:tcW w:w="3576" w:type="dxa"/>
            <w:shd w:val="clear" w:color="auto" w:fill="E7E6E6" w:themeFill="background2"/>
          </w:tcPr>
          <w:p w14:paraId="6830C017" w14:textId="5B4A9792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 xml:space="preserve">Verwaltung </w:t>
            </w:r>
            <w:r>
              <w:rPr>
                <w:rFonts w:ascii="Calibri" w:eastAsia="Calibri" w:hAnsi="Calibri" w:cs="Calibri"/>
              </w:rPr>
              <w:t>von</w:t>
            </w:r>
            <w:r w:rsidRPr="2D94EEC7">
              <w:rPr>
                <w:rFonts w:ascii="Calibri" w:eastAsia="Calibri" w:hAnsi="Calibri" w:cs="Calibri"/>
              </w:rPr>
              <w:t xml:space="preserve"> Lehrveranstaltungen</w:t>
            </w:r>
          </w:p>
        </w:tc>
        <w:tc>
          <w:tcPr>
            <w:tcW w:w="2126" w:type="dxa"/>
            <w:shd w:val="clear" w:color="auto" w:fill="E7E6E6" w:themeFill="background2"/>
          </w:tcPr>
          <w:p w14:paraId="4B4AAEC8" w14:textId="5536DCC2" w:rsidR="00250F95" w:rsidRDefault="00250F95" w:rsidP="00250F95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209" w:type="dxa"/>
            <w:shd w:val="clear" w:color="auto" w:fill="E7E6E6" w:themeFill="background2"/>
          </w:tcPr>
          <w:p w14:paraId="62C4CDA9" w14:textId="37E6786D" w:rsidR="00250F95" w:rsidRDefault="00250F95" w:rsidP="00250F95"/>
        </w:tc>
        <w:tc>
          <w:tcPr>
            <w:tcW w:w="1335" w:type="dxa"/>
            <w:shd w:val="clear" w:color="auto" w:fill="E7E6E6" w:themeFill="background2"/>
          </w:tcPr>
          <w:p w14:paraId="5BBD3837" w14:textId="571D18C3" w:rsidR="00250F95" w:rsidRDefault="00250F95" w:rsidP="00250F95"/>
        </w:tc>
      </w:tr>
      <w:tr w:rsidR="00250F95" w14:paraId="468BFF70" w14:textId="77777777" w:rsidTr="007C2BA3">
        <w:trPr>
          <w:trHeight w:val="420"/>
        </w:trPr>
        <w:tc>
          <w:tcPr>
            <w:tcW w:w="643" w:type="dxa"/>
          </w:tcPr>
          <w:p w14:paraId="477796ED" w14:textId="3C3FE4FA" w:rsidR="00250F95" w:rsidRDefault="00250F95" w:rsidP="00250F95">
            <w:r>
              <w:t>11.1</w:t>
            </w:r>
          </w:p>
        </w:tc>
        <w:tc>
          <w:tcPr>
            <w:tcW w:w="3576" w:type="dxa"/>
          </w:tcPr>
          <w:p w14:paraId="1722B36F" w14:textId="57E4C158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eigene Lehrveranstaltungen sehen</w:t>
            </w:r>
          </w:p>
        </w:tc>
        <w:tc>
          <w:tcPr>
            <w:tcW w:w="2126" w:type="dxa"/>
          </w:tcPr>
          <w:p w14:paraId="196666DA" w14:textId="0F144149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6A5D6542" w14:textId="7EE0A881" w:rsidR="00250F95" w:rsidRDefault="00250F95" w:rsidP="00250F95">
            <w:r w:rsidRPr="2D94EEC7">
              <w:t>Nguyen-Le Lam</w:t>
            </w:r>
          </w:p>
          <w:p w14:paraId="1E02B090" w14:textId="34462C5C" w:rsidR="00250F95" w:rsidRDefault="00250F95" w:rsidP="00250F95"/>
        </w:tc>
        <w:tc>
          <w:tcPr>
            <w:tcW w:w="1335" w:type="dxa"/>
          </w:tcPr>
          <w:p w14:paraId="5E7461ED" w14:textId="30AE4343" w:rsidR="00250F95" w:rsidRDefault="00250F95" w:rsidP="00250F95">
            <w:proofErr w:type="spellStart"/>
            <w:r>
              <w:t>Tbd</w:t>
            </w:r>
            <w:proofErr w:type="spellEnd"/>
          </w:p>
        </w:tc>
      </w:tr>
      <w:tr w:rsidR="00250F95" w14:paraId="41003250" w14:textId="77777777" w:rsidTr="007C2BA3">
        <w:trPr>
          <w:trHeight w:val="420"/>
        </w:trPr>
        <w:tc>
          <w:tcPr>
            <w:tcW w:w="643" w:type="dxa"/>
          </w:tcPr>
          <w:p w14:paraId="08341DAB" w14:textId="6E3A7A58" w:rsidR="00250F95" w:rsidRDefault="00250F95" w:rsidP="00250F95">
            <w:r>
              <w:t>11.2</w:t>
            </w:r>
          </w:p>
        </w:tc>
        <w:tc>
          <w:tcPr>
            <w:tcW w:w="3576" w:type="dxa"/>
          </w:tcPr>
          <w:p w14:paraId="0FD9BBFE" w14:textId="137A69CA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 xml:space="preserve">Lehrveranstaltungen suchen </w:t>
            </w:r>
          </w:p>
        </w:tc>
        <w:tc>
          <w:tcPr>
            <w:tcW w:w="2126" w:type="dxa"/>
          </w:tcPr>
          <w:p w14:paraId="5AB108FA" w14:textId="03E3A13F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6F0F4484" w14:textId="0BAD46AA" w:rsidR="00250F95" w:rsidRDefault="00250F95" w:rsidP="00250F95">
            <w:r w:rsidRPr="2D94EEC7">
              <w:t>Nguyen-Le Lam</w:t>
            </w:r>
          </w:p>
          <w:p w14:paraId="308EB0A2" w14:textId="0A5B1EB1" w:rsidR="00250F95" w:rsidRDefault="00250F95" w:rsidP="00250F95"/>
        </w:tc>
        <w:tc>
          <w:tcPr>
            <w:tcW w:w="1335" w:type="dxa"/>
          </w:tcPr>
          <w:p w14:paraId="4FEA69F2" w14:textId="3D222204" w:rsidR="00250F95" w:rsidRDefault="00250F95" w:rsidP="00250F95">
            <w:proofErr w:type="spellStart"/>
            <w:r>
              <w:t>Tbd</w:t>
            </w:r>
            <w:proofErr w:type="spellEnd"/>
          </w:p>
        </w:tc>
      </w:tr>
      <w:tr w:rsidR="00250F95" w14:paraId="19A4F556" w14:textId="77777777" w:rsidTr="007C2BA3">
        <w:trPr>
          <w:trHeight w:val="420"/>
        </w:trPr>
        <w:tc>
          <w:tcPr>
            <w:tcW w:w="643" w:type="dxa"/>
          </w:tcPr>
          <w:p w14:paraId="40BED778" w14:textId="08BA4C4C" w:rsidR="00250F95" w:rsidRDefault="00250F95" w:rsidP="00250F95">
            <w:r>
              <w:t>11.3</w:t>
            </w:r>
          </w:p>
        </w:tc>
        <w:tc>
          <w:tcPr>
            <w:tcW w:w="3576" w:type="dxa"/>
          </w:tcPr>
          <w:p w14:paraId="2CF3AEF9" w14:textId="45AECF41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en beitreten</w:t>
            </w:r>
          </w:p>
        </w:tc>
        <w:tc>
          <w:tcPr>
            <w:tcW w:w="2126" w:type="dxa"/>
          </w:tcPr>
          <w:p w14:paraId="35C1AFEC" w14:textId="565F952B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User Story</w:t>
            </w:r>
          </w:p>
        </w:tc>
        <w:tc>
          <w:tcPr>
            <w:tcW w:w="2209" w:type="dxa"/>
          </w:tcPr>
          <w:p w14:paraId="18EB0BCC" w14:textId="117CAD85" w:rsidR="00250F95" w:rsidRDefault="00250F95" w:rsidP="00250F95">
            <w:r w:rsidRPr="2D94EEC7">
              <w:t>Nguyen-Le Lam</w:t>
            </w:r>
          </w:p>
          <w:p w14:paraId="6210BAC2" w14:textId="1190E6EC" w:rsidR="00250F95" w:rsidRDefault="00250F95" w:rsidP="00250F95"/>
        </w:tc>
        <w:tc>
          <w:tcPr>
            <w:tcW w:w="1335" w:type="dxa"/>
          </w:tcPr>
          <w:p w14:paraId="5BA43734" w14:textId="76B72B1B" w:rsidR="00250F95" w:rsidRDefault="00250F95" w:rsidP="00250F95">
            <w:proofErr w:type="spellStart"/>
            <w:r>
              <w:t>Tbd</w:t>
            </w:r>
            <w:proofErr w:type="spellEnd"/>
          </w:p>
        </w:tc>
      </w:tr>
      <w:tr w:rsidR="00250F95" w14:paraId="75786F2B" w14:textId="77777777" w:rsidTr="007C2BA3">
        <w:trPr>
          <w:trHeight w:val="420"/>
        </w:trPr>
        <w:tc>
          <w:tcPr>
            <w:tcW w:w="643" w:type="dxa"/>
          </w:tcPr>
          <w:p w14:paraId="210F5E50" w14:textId="7B888C93" w:rsidR="00250F95" w:rsidRDefault="00250F95" w:rsidP="00250F95">
            <w:r>
              <w:t>11.4</w:t>
            </w:r>
          </w:p>
        </w:tc>
        <w:tc>
          <w:tcPr>
            <w:tcW w:w="3576" w:type="dxa"/>
          </w:tcPr>
          <w:p w14:paraId="5D1AA249" w14:textId="79327DCF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sliste öffnen</w:t>
            </w:r>
          </w:p>
          <w:p w14:paraId="179868D1" w14:textId="23398150" w:rsidR="00250F95" w:rsidRDefault="00250F95" w:rsidP="00250F95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126" w:type="dxa"/>
          </w:tcPr>
          <w:p w14:paraId="65A50F70" w14:textId="36F93973" w:rsidR="00250F95" w:rsidRDefault="00250F95" w:rsidP="00250F95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46BECF9B" w14:textId="77197EE9" w:rsidR="00250F95" w:rsidRDefault="00250F95" w:rsidP="00250F95">
            <w:r w:rsidRPr="2D94EEC7">
              <w:t>Nguyen-Le Lam</w:t>
            </w:r>
          </w:p>
          <w:p w14:paraId="6C623B46" w14:textId="29CCB0EB" w:rsidR="00250F95" w:rsidRDefault="00250F95" w:rsidP="00250F95"/>
        </w:tc>
        <w:tc>
          <w:tcPr>
            <w:tcW w:w="1335" w:type="dxa"/>
          </w:tcPr>
          <w:p w14:paraId="351E4E63" w14:textId="61B893BD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768D4F5D" w14:textId="77777777" w:rsidTr="007C2BA3">
        <w:trPr>
          <w:trHeight w:val="420"/>
        </w:trPr>
        <w:tc>
          <w:tcPr>
            <w:tcW w:w="643" w:type="dxa"/>
          </w:tcPr>
          <w:p w14:paraId="197FB2D4" w14:textId="3F9973B9" w:rsidR="00250F95" w:rsidRDefault="00250F95" w:rsidP="00250F95">
            <w:r>
              <w:t>11.5</w:t>
            </w:r>
          </w:p>
        </w:tc>
        <w:tc>
          <w:tcPr>
            <w:tcW w:w="3576" w:type="dxa"/>
          </w:tcPr>
          <w:p w14:paraId="10471A00" w14:textId="5AA558AB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en beitreten</w:t>
            </w:r>
          </w:p>
          <w:p w14:paraId="120EA644" w14:textId="53B6A0D1" w:rsidR="00250F95" w:rsidRDefault="00250F95" w:rsidP="00250F95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126" w:type="dxa"/>
          </w:tcPr>
          <w:p w14:paraId="419D9B33" w14:textId="41F1560A" w:rsidR="00250F95" w:rsidRDefault="00250F95" w:rsidP="00250F95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38625087" w14:textId="2826A84F" w:rsidR="00250F95" w:rsidRDefault="00250F95" w:rsidP="00250F95">
            <w:r w:rsidRPr="2D94EEC7">
              <w:t>Nguyen-Le Lam</w:t>
            </w:r>
          </w:p>
          <w:p w14:paraId="3D684209" w14:textId="4316F5A8" w:rsidR="00250F95" w:rsidRDefault="00250F95" w:rsidP="00250F95"/>
        </w:tc>
        <w:tc>
          <w:tcPr>
            <w:tcW w:w="1335" w:type="dxa"/>
          </w:tcPr>
          <w:p w14:paraId="726CA020" w14:textId="6F4859BD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1722D955" w14:textId="77777777" w:rsidTr="007C2BA3">
        <w:trPr>
          <w:trHeight w:val="420"/>
        </w:trPr>
        <w:tc>
          <w:tcPr>
            <w:tcW w:w="643" w:type="dxa"/>
          </w:tcPr>
          <w:p w14:paraId="1631170F" w14:textId="0C8A2F41" w:rsidR="00250F95" w:rsidRDefault="00250F95" w:rsidP="00250F95">
            <w:r>
              <w:t>11.6</w:t>
            </w:r>
          </w:p>
        </w:tc>
        <w:tc>
          <w:tcPr>
            <w:tcW w:w="3576" w:type="dxa"/>
          </w:tcPr>
          <w:p w14:paraId="4A00D016" w14:textId="5849F96C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en suchen</w:t>
            </w:r>
          </w:p>
          <w:p w14:paraId="0A80D95F" w14:textId="022382CF" w:rsidR="00250F95" w:rsidRDefault="00250F95" w:rsidP="00250F95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126" w:type="dxa"/>
          </w:tcPr>
          <w:p w14:paraId="593A1C25" w14:textId="5E398F5F" w:rsidR="00250F95" w:rsidRDefault="00250F95" w:rsidP="00250F95">
            <w:pPr>
              <w:rPr>
                <w:rFonts w:ascii="Calibri" w:eastAsia="Calibri" w:hAnsi="Calibri" w:cs="Calibri"/>
              </w:rPr>
            </w:pPr>
            <w:proofErr w:type="spellStart"/>
            <w:r w:rsidRPr="2D94EEC7">
              <w:rPr>
                <w:rFonts w:ascii="Calibri" w:eastAsia="Calibri" w:hAnsi="Calibri" w:cs="Calibri"/>
              </w:rPr>
              <w:t>bMSC</w:t>
            </w:r>
            <w:proofErr w:type="spellEnd"/>
          </w:p>
        </w:tc>
        <w:tc>
          <w:tcPr>
            <w:tcW w:w="2209" w:type="dxa"/>
          </w:tcPr>
          <w:p w14:paraId="628BC97E" w14:textId="6E139552" w:rsidR="00250F95" w:rsidRDefault="00250F95" w:rsidP="00250F95">
            <w:r w:rsidRPr="2D94EEC7">
              <w:t>Nguyen-Le Lam</w:t>
            </w:r>
          </w:p>
          <w:p w14:paraId="62588389" w14:textId="573F738B" w:rsidR="00250F95" w:rsidRDefault="00250F95" w:rsidP="00250F95"/>
        </w:tc>
        <w:tc>
          <w:tcPr>
            <w:tcW w:w="1335" w:type="dxa"/>
          </w:tcPr>
          <w:p w14:paraId="679CE55E" w14:textId="5F90810E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45790A7B" w14:textId="77777777" w:rsidTr="007C2BA3">
        <w:trPr>
          <w:trHeight w:val="420"/>
        </w:trPr>
        <w:tc>
          <w:tcPr>
            <w:tcW w:w="643" w:type="dxa"/>
          </w:tcPr>
          <w:p w14:paraId="2F8F22E4" w14:textId="563D6E30" w:rsidR="00250F95" w:rsidRDefault="00250F95" w:rsidP="00250F95">
            <w:r>
              <w:t>11.7</w:t>
            </w:r>
          </w:p>
        </w:tc>
        <w:tc>
          <w:tcPr>
            <w:tcW w:w="3576" w:type="dxa"/>
          </w:tcPr>
          <w:p w14:paraId="3AC53508" w14:textId="073699AC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sliste</w:t>
            </w:r>
          </w:p>
          <w:p w14:paraId="579E3F45" w14:textId="4C48E4B6" w:rsidR="00250F95" w:rsidRDefault="00250F95" w:rsidP="00250F95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126" w:type="dxa"/>
          </w:tcPr>
          <w:p w14:paraId="1057DC9D" w14:textId="3D660CB6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4E49A212" w14:textId="00545498" w:rsidR="00250F95" w:rsidRDefault="00250F95" w:rsidP="00250F95">
            <w:r w:rsidRPr="2D94EEC7">
              <w:t>Nguyen-Le Lam</w:t>
            </w:r>
          </w:p>
          <w:p w14:paraId="1805369F" w14:textId="5E2436D7" w:rsidR="00250F95" w:rsidRDefault="00250F95" w:rsidP="00250F95"/>
        </w:tc>
        <w:tc>
          <w:tcPr>
            <w:tcW w:w="1335" w:type="dxa"/>
          </w:tcPr>
          <w:p w14:paraId="3402047F" w14:textId="6896EE0A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2CF12448" w14:textId="77777777" w:rsidTr="007C2BA3">
        <w:trPr>
          <w:trHeight w:val="420"/>
        </w:trPr>
        <w:tc>
          <w:tcPr>
            <w:tcW w:w="643" w:type="dxa"/>
          </w:tcPr>
          <w:p w14:paraId="4B2F6E9E" w14:textId="5862C6F6" w:rsidR="00250F95" w:rsidRDefault="00250F95" w:rsidP="00250F95">
            <w:r>
              <w:t>11.8</w:t>
            </w:r>
          </w:p>
        </w:tc>
        <w:tc>
          <w:tcPr>
            <w:tcW w:w="3576" w:type="dxa"/>
          </w:tcPr>
          <w:p w14:paraId="122E2003" w14:textId="4468D1E7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Lehrveranstaltungssuche</w:t>
            </w:r>
          </w:p>
          <w:p w14:paraId="6C0DD17E" w14:textId="2BB9E32B" w:rsidR="00250F95" w:rsidRDefault="00250F95" w:rsidP="00250F95">
            <w:pPr>
              <w:rPr>
                <w:rFonts w:ascii="Calibri" w:eastAsia="Calibri" w:hAnsi="Calibri" w:cs="Calibri"/>
              </w:rPr>
            </w:pPr>
          </w:p>
        </w:tc>
        <w:tc>
          <w:tcPr>
            <w:tcW w:w="2126" w:type="dxa"/>
          </w:tcPr>
          <w:p w14:paraId="7A430B3A" w14:textId="1B245F88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</w:tcPr>
          <w:p w14:paraId="5FCF2991" w14:textId="3E3DEA9D" w:rsidR="00250F95" w:rsidRDefault="00250F95" w:rsidP="00250F95">
            <w:r w:rsidRPr="2D94EEC7">
              <w:t>Nguyen-Le Lam</w:t>
            </w:r>
          </w:p>
          <w:p w14:paraId="7E0EC58E" w14:textId="70E5DD51" w:rsidR="00250F95" w:rsidRDefault="00250F95" w:rsidP="00250F95"/>
        </w:tc>
        <w:tc>
          <w:tcPr>
            <w:tcW w:w="1335" w:type="dxa"/>
          </w:tcPr>
          <w:p w14:paraId="5770AE02" w14:textId="1D149F4C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1B09869E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20B20856" w14:textId="6D6501BF" w:rsidR="00250F95" w:rsidRDefault="00250F95" w:rsidP="00250F95">
            <w:r>
              <w:t>12</w:t>
            </w:r>
          </w:p>
        </w:tc>
        <w:tc>
          <w:tcPr>
            <w:tcW w:w="3576" w:type="dxa"/>
            <w:shd w:val="clear" w:color="auto" w:fill="E7E6E6" w:themeFill="background2"/>
          </w:tcPr>
          <w:p w14:paraId="2D1704D4" w14:textId="7EBCF66C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Klassendiagramm Client</w:t>
            </w:r>
          </w:p>
        </w:tc>
        <w:tc>
          <w:tcPr>
            <w:tcW w:w="2126" w:type="dxa"/>
            <w:shd w:val="clear" w:color="auto" w:fill="E7E6E6" w:themeFill="background2"/>
          </w:tcPr>
          <w:p w14:paraId="189EC5E0" w14:textId="2D3E1936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Klassendiagramm</w:t>
            </w:r>
          </w:p>
        </w:tc>
        <w:tc>
          <w:tcPr>
            <w:tcW w:w="2209" w:type="dxa"/>
            <w:shd w:val="clear" w:color="auto" w:fill="E7E6E6" w:themeFill="background2"/>
          </w:tcPr>
          <w:p w14:paraId="6437F3A4" w14:textId="305EE777" w:rsidR="00250F95" w:rsidRDefault="00250F95" w:rsidP="00250F95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  <w:shd w:val="clear" w:color="auto" w:fill="E7E6E6" w:themeFill="background2"/>
          </w:tcPr>
          <w:p w14:paraId="394E9C25" w14:textId="4958B61C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121F4AC0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4595ABE8" w14:textId="57ED6C62" w:rsidR="00250F95" w:rsidRDefault="00250F95" w:rsidP="00250F95">
            <w:r>
              <w:t>13</w:t>
            </w:r>
          </w:p>
        </w:tc>
        <w:tc>
          <w:tcPr>
            <w:tcW w:w="3576" w:type="dxa"/>
            <w:shd w:val="clear" w:color="auto" w:fill="E7E6E6" w:themeFill="background2"/>
          </w:tcPr>
          <w:p w14:paraId="130FB013" w14:textId="553D53FA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Klassendiagramm Server</w:t>
            </w:r>
          </w:p>
        </w:tc>
        <w:tc>
          <w:tcPr>
            <w:tcW w:w="2126" w:type="dxa"/>
            <w:shd w:val="clear" w:color="auto" w:fill="E7E6E6" w:themeFill="background2"/>
          </w:tcPr>
          <w:p w14:paraId="5DF5BFDE" w14:textId="48B0B129" w:rsidR="00250F95" w:rsidRDefault="00250F95" w:rsidP="00250F95">
            <w:pPr>
              <w:rPr>
                <w:rFonts w:ascii="Calibri" w:eastAsia="Calibri" w:hAnsi="Calibri" w:cs="Calibri"/>
              </w:rPr>
            </w:pPr>
            <w:r w:rsidRPr="2D94EEC7">
              <w:rPr>
                <w:rFonts w:ascii="Calibri" w:eastAsia="Calibri" w:hAnsi="Calibri" w:cs="Calibri"/>
              </w:rPr>
              <w:t>Klassendiagramm</w:t>
            </w:r>
          </w:p>
        </w:tc>
        <w:tc>
          <w:tcPr>
            <w:tcW w:w="2209" w:type="dxa"/>
            <w:shd w:val="clear" w:color="auto" w:fill="E7E6E6" w:themeFill="background2"/>
          </w:tcPr>
          <w:p w14:paraId="745700CF" w14:textId="07CC797B" w:rsidR="00250F95" w:rsidRDefault="00250F95" w:rsidP="00250F95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  <w:shd w:val="clear" w:color="auto" w:fill="E7E6E6" w:themeFill="background2"/>
          </w:tcPr>
          <w:p w14:paraId="6F465B30" w14:textId="37155A98" w:rsidR="00250F95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540A6EE1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0D02439F" w14:textId="71BCA4A8" w:rsidR="00250F95" w:rsidRDefault="00250F95" w:rsidP="00250F95">
            <w:r>
              <w:t>14</w:t>
            </w:r>
          </w:p>
        </w:tc>
        <w:tc>
          <w:tcPr>
            <w:tcW w:w="3576" w:type="dxa"/>
            <w:shd w:val="clear" w:color="auto" w:fill="E7E6E6" w:themeFill="background2"/>
          </w:tcPr>
          <w:p w14:paraId="2AE8EDC0" w14:textId="194DF990" w:rsidR="00250F95" w:rsidRPr="2D94EEC7" w:rsidRDefault="00250F95" w:rsidP="00250F9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Datenbankdiagramm</w:t>
            </w:r>
          </w:p>
        </w:tc>
        <w:tc>
          <w:tcPr>
            <w:tcW w:w="2126" w:type="dxa"/>
            <w:shd w:val="clear" w:color="auto" w:fill="E7E6E6" w:themeFill="background2"/>
          </w:tcPr>
          <w:p w14:paraId="44F5A110" w14:textId="1E87C0F5" w:rsidR="00250F95" w:rsidRPr="2D94EEC7" w:rsidRDefault="00250F95" w:rsidP="00250F9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(Klassen)Diagramm</w:t>
            </w:r>
          </w:p>
        </w:tc>
        <w:tc>
          <w:tcPr>
            <w:tcW w:w="2209" w:type="dxa"/>
            <w:shd w:val="clear" w:color="auto" w:fill="E7E6E6" w:themeFill="background2"/>
          </w:tcPr>
          <w:p w14:paraId="1E30B323" w14:textId="785DDF45" w:rsidR="00250F95" w:rsidRDefault="00250F95" w:rsidP="00250F95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  <w:shd w:val="clear" w:color="auto" w:fill="E7E6E6" w:themeFill="background2"/>
          </w:tcPr>
          <w:p w14:paraId="4D5514C4" w14:textId="50908DD6" w:rsidR="00250F95" w:rsidRPr="2D94EEC7" w:rsidRDefault="00250F95" w:rsidP="00250F95">
            <w:proofErr w:type="spellStart"/>
            <w:r w:rsidRPr="2D94EEC7">
              <w:t>Tbd</w:t>
            </w:r>
            <w:proofErr w:type="spellEnd"/>
          </w:p>
        </w:tc>
      </w:tr>
      <w:tr w:rsidR="00250F95" w14:paraId="0B1B3FE0" w14:textId="77777777" w:rsidTr="007C2BA3">
        <w:trPr>
          <w:trHeight w:val="420"/>
        </w:trPr>
        <w:tc>
          <w:tcPr>
            <w:tcW w:w="643" w:type="dxa"/>
            <w:shd w:val="clear" w:color="auto" w:fill="E7E6E6" w:themeFill="background2"/>
          </w:tcPr>
          <w:p w14:paraId="206DD9F6" w14:textId="30380527" w:rsidR="00250F95" w:rsidRDefault="00250F95" w:rsidP="00250F95">
            <w:r>
              <w:t>15</w:t>
            </w:r>
          </w:p>
        </w:tc>
        <w:tc>
          <w:tcPr>
            <w:tcW w:w="3576" w:type="dxa"/>
            <w:shd w:val="clear" w:color="auto" w:fill="E7E6E6" w:themeFill="background2"/>
          </w:tcPr>
          <w:p w14:paraId="314F6B17" w14:textId="6FD6BF43" w:rsidR="00250F95" w:rsidRDefault="00250F95" w:rsidP="00250F9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Homescreen</w:t>
            </w:r>
          </w:p>
        </w:tc>
        <w:tc>
          <w:tcPr>
            <w:tcW w:w="2126" w:type="dxa"/>
            <w:shd w:val="clear" w:color="auto" w:fill="E7E6E6" w:themeFill="background2"/>
          </w:tcPr>
          <w:p w14:paraId="4ECC1816" w14:textId="6740E449" w:rsidR="00250F95" w:rsidRDefault="00250F95" w:rsidP="00250F95">
            <w:pPr>
              <w:rPr>
                <w:rFonts w:ascii="Calibri" w:eastAsia="Calibri" w:hAnsi="Calibri" w:cs="Calibri"/>
              </w:rPr>
            </w:pPr>
            <w:r>
              <w:rPr>
                <w:rFonts w:ascii="Calibri" w:eastAsia="Calibri" w:hAnsi="Calibri" w:cs="Calibri"/>
              </w:rPr>
              <w:t>Papierprototyp</w:t>
            </w:r>
          </w:p>
        </w:tc>
        <w:tc>
          <w:tcPr>
            <w:tcW w:w="2209" w:type="dxa"/>
            <w:shd w:val="clear" w:color="auto" w:fill="E7E6E6" w:themeFill="background2"/>
          </w:tcPr>
          <w:p w14:paraId="06C4EFD1" w14:textId="74C73C98" w:rsidR="00250F95" w:rsidRDefault="00250F95" w:rsidP="00250F95">
            <w:r>
              <w:t xml:space="preserve">Georg </w:t>
            </w:r>
            <w:proofErr w:type="spellStart"/>
            <w:r>
              <w:t>Orfali</w:t>
            </w:r>
            <w:proofErr w:type="spellEnd"/>
          </w:p>
        </w:tc>
        <w:tc>
          <w:tcPr>
            <w:tcW w:w="1335" w:type="dxa"/>
            <w:shd w:val="clear" w:color="auto" w:fill="E7E6E6" w:themeFill="background2"/>
          </w:tcPr>
          <w:p w14:paraId="4C30E703" w14:textId="718EDDAD" w:rsidR="00250F95" w:rsidRPr="2D94EEC7" w:rsidRDefault="00250F95" w:rsidP="00250F95">
            <w:proofErr w:type="spellStart"/>
            <w:r>
              <w:t>Tbd</w:t>
            </w:r>
            <w:proofErr w:type="spellEnd"/>
          </w:p>
        </w:tc>
      </w:tr>
    </w:tbl>
    <w:p w14:paraId="06AC8D5A" w14:textId="77777777" w:rsidR="003D5A34" w:rsidRPr="003D5A34" w:rsidRDefault="003D5A34" w:rsidP="003D5A34"/>
    <w:p w14:paraId="5C6E3F7B" w14:textId="3BB24398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4" w:name="_Toc69504736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4"/>
    </w:p>
    <w:p w14:paraId="4A4002C6" w14:textId="2E84D00B" w:rsidR="00270238" w:rsidRPr="00272A78" w:rsidRDefault="000D30C5" w:rsidP="001A3E6E">
      <w:pPr>
        <w:rPr>
          <w:rFonts w:cstheme="minorHAnsi"/>
          <w:lang w:val="en-GB"/>
        </w:rPr>
      </w:pPr>
      <w:r w:rsidRPr="00272A78">
        <w:rPr>
          <w:rFonts w:cstheme="minorHAnsi"/>
          <w:lang w:val="en-GB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3D5A34" w:rsidRPr="00CF0841" w14:paraId="28F574B8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809678" w14:textId="1245DABE" w:rsidR="00270238" w:rsidRPr="00272A78" w:rsidRDefault="00270238" w:rsidP="001B507E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5" w:name="_Hlk4739655"/>
            <w:bookmarkStart w:id="6" w:name="_Hlk4742879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B19699C" w14:textId="1DA27AFD" w:rsidR="00270238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Eindeutiger </w:t>
            </w:r>
            <w:proofErr w:type="spellStart"/>
            <w:r w:rsidRPr="00272A78">
              <w:rPr>
                <w:rFonts w:cstheme="minorHAnsi"/>
              </w:rPr>
              <w:t>Identifizierer</w:t>
            </w:r>
            <w:proofErr w:type="spellEnd"/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57EC1A8A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B8B71A9" w14:textId="1019B0CE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C267395" w14:textId="61DCBA8D" w:rsidR="00803E26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</w:t>
            </w:r>
            <w:r w:rsidR="00803E26" w:rsidRPr="00272A78">
              <w:rPr>
                <w:rFonts w:cstheme="minorHAnsi"/>
              </w:rPr>
              <w:t xml:space="preserve">Text der User Story mittels Satzschablone: </w:t>
            </w:r>
          </w:p>
          <w:p w14:paraId="3467354D" w14:textId="6BED9C58" w:rsidR="00306B3A" w:rsidRPr="00272A78" w:rsidRDefault="00306B3A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ls &lt;Rolle&gt; möchte ich &lt;Ziel&gt; [, um/sodass &lt;Nutzen&gt;]</w:t>
            </w:r>
            <w:r w:rsidR="00260FF7" w:rsidRPr="00272A78">
              <w:rPr>
                <w:rFonts w:cstheme="minorHAnsi"/>
              </w:rPr>
              <w:t xml:space="preserve"> </w:t>
            </w:r>
          </w:p>
          <w:p w14:paraId="5F9450C9" w14:textId="27FFD0AF" w:rsidR="00270238" w:rsidRPr="00272A78" w:rsidRDefault="00DF55E3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</w:t>
            </w:r>
            <w:r w:rsidR="00260FF7" w:rsidRPr="00272A78">
              <w:rPr>
                <w:rFonts w:cstheme="minorHAnsi"/>
              </w:rPr>
              <w:t>(s. Foliensatz „Anforderungen“)&gt;</w:t>
            </w:r>
          </w:p>
        </w:tc>
      </w:tr>
      <w:tr w:rsidR="003D5A34" w:rsidRPr="00CF0841" w14:paraId="1C6337C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17C31313" w14:textId="7F262DAD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31BF8BCE" w14:textId="00B25CEA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3D5A34" w:rsidRPr="00CF0841" w14:paraId="0C3CDDA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ACF8823" w14:textId="08C4077C" w:rsidR="00260FF7" w:rsidRPr="00272A78" w:rsidRDefault="00260FF7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16A67E02" w14:textId="7DD1CE2E" w:rsidR="00260FF7" w:rsidRPr="00272A78" w:rsidRDefault="00260FF7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</w:t>
            </w:r>
            <w:r w:rsidR="00625F6C" w:rsidRPr="00272A78">
              <w:rPr>
                <w:rFonts w:cstheme="minorHAnsi"/>
              </w:rPr>
              <w:t xml:space="preserve"> z.B. hoch, mittel niedrig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6A7FCA2E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55E9964" w14:textId="44B75B4F" w:rsidR="00270238" w:rsidRPr="00272A78" w:rsidRDefault="00260FF7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392F6699" w14:textId="794F4D9B" w:rsidR="00270238" w:rsidRPr="00272A78" w:rsidRDefault="00625F6C" w:rsidP="00270238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Hier bitte nur einen Zuständigen eintragen z.B. </w:t>
            </w:r>
            <w:r w:rsidR="00260FF7" w:rsidRPr="00272A78">
              <w:rPr>
                <w:rFonts w:cstheme="minorHAnsi"/>
              </w:rPr>
              <w:t>Max Mustermann</w:t>
            </w:r>
            <w:r w:rsidRPr="00272A78">
              <w:rPr>
                <w:rFonts w:cstheme="minorHAnsi"/>
              </w:rPr>
              <w:t>&gt;</w:t>
            </w:r>
          </w:p>
        </w:tc>
      </w:tr>
      <w:tr w:rsidR="003D5A34" w:rsidRPr="00CF0841" w14:paraId="52B5C84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437C354E" w14:textId="683DFD58" w:rsidR="00270238" w:rsidRPr="00272A78" w:rsidRDefault="00270238" w:rsidP="00270238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0F15CF13" w14:textId="156B58CA" w:rsidR="00270238" w:rsidRPr="00272A78" w:rsidRDefault="00260FF7" w:rsidP="001B507E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bookmarkEnd w:id="5"/>
    </w:tbl>
    <w:p w14:paraId="285BDFB2" w14:textId="77777777" w:rsidR="0009291D" w:rsidRPr="00272A78" w:rsidRDefault="0009291D" w:rsidP="001A3E6E">
      <w:pPr>
        <w:rPr>
          <w:rFonts w:cstheme="minorHAnsi"/>
        </w:rPr>
      </w:pPr>
    </w:p>
    <w:bookmarkEnd w:id="6"/>
    <w:p w14:paraId="395AD7C6" w14:textId="25BA1BB1" w:rsidR="00DF55E3" w:rsidRPr="00272A78" w:rsidRDefault="00DF55E3" w:rsidP="00DF55E3">
      <w:pPr>
        <w:rPr>
          <w:rFonts w:cstheme="minorHAnsi"/>
          <w:b/>
          <w:color w:val="FF0000"/>
        </w:rPr>
      </w:pPr>
      <w:r w:rsidRPr="00272A78">
        <w:rPr>
          <w:rFonts w:cstheme="minorHAnsi"/>
          <w:b/>
          <w:color w:val="FF0000"/>
        </w:rPr>
        <w:lastRenderedPageBreak/>
        <w:t>Schlechtes Beispiel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993841" w:rsidRPr="00CF0841" w14:paraId="5A66B12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4665A84" w14:textId="77777777" w:rsidR="00993841" w:rsidRPr="00272A78" w:rsidRDefault="00993841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45AB5EF5" w14:textId="36165A83" w:rsidR="00993841" w:rsidRPr="00272A78" w:rsidRDefault="00993841" w:rsidP="00F96170">
            <w:pPr>
              <w:rPr>
                <w:rFonts w:cstheme="minorHAnsi"/>
              </w:rPr>
            </w:pPr>
          </w:p>
        </w:tc>
      </w:tr>
      <w:tr w:rsidR="00993841" w:rsidRPr="00CF0841" w14:paraId="3267BE6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0A6D7F8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0BB824C8" w14:textId="6BCCA1E5" w:rsidR="00993841" w:rsidRPr="00272A78" w:rsidRDefault="00993841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ch möchte ich rechtzeitig informiert werden, wenn ein Patient einen Termin nicht wahrnimmt.</w:t>
            </w:r>
          </w:p>
        </w:tc>
      </w:tr>
      <w:tr w:rsidR="00993841" w:rsidRPr="00CF0841" w14:paraId="0879579B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1008CFF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1D2DFE16" w14:textId="634C00BC" w:rsidR="00993841" w:rsidRPr="00272A78" w:rsidRDefault="0009291D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337</w:t>
            </w:r>
          </w:p>
        </w:tc>
      </w:tr>
      <w:tr w:rsidR="00993841" w:rsidRPr="00CF0841" w14:paraId="3EDD280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2227EF8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06DC9A1" w14:textId="288E258E" w:rsidR="00993841" w:rsidRPr="00272A78" w:rsidRDefault="00993841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-</w:t>
            </w:r>
          </w:p>
        </w:tc>
      </w:tr>
      <w:tr w:rsidR="00993841" w:rsidRPr="007C2BA3" w14:paraId="759ECA1F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4554E51D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64E66432" w14:textId="66384D9D" w:rsidR="00993841" w:rsidRPr="00272A78" w:rsidRDefault="00993841" w:rsidP="00F96170">
            <w:pPr>
              <w:rPr>
                <w:rFonts w:cstheme="minorHAnsi"/>
                <w:lang w:val="en-GB"/>
              </w:rPr>
            </w:pPr>
            <w:r w:rsidRPr="00272A78">
              <w:rPr>
                <w:rFonts w:cstheme="minorHAnsi"/>
                <w:lang w:val="en-GB"/>
              </w:rPr>
              <w:t>Emmett Brown, Rick Sanchez, Amelia Pond</w:t>
            </w:r>
          </w:p>
        </w:tc>
      </w:tr>
      <w:tr w:rsidR="00993841" w:rsidRPr="00CF0841" w14:paraId="17505122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67BD000B" w14:textId="77777777" w:rsidR="00993841" w:rsidRPr="00272A78" w:rsidRDefault="00993841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58B79EB4" w14:textId="6D1827D3" w:rsidR="00993841" w:rsidRPr="00272A78" w:rsidRDefault="00993841" w:rsidP="00F96170">
            <w:pPr>
              <w:rPr>
                <w:rFonts w:cstheme="minorHAnsi"/>
              </w:rPr>
            </w:pPr>
          </w:p>
        </w:tc>
      </w:tr>
    </w:tbl>
    <w:p w14:paraId="0E7AC965" w14:textId="77777777" w:rsidR="006F7E6F" w:rsidRPr="00272A78" w:rsidRDefault="006F7E6F" w:rsidP="001A3E6E">
      <w:pPr>
        <w:rPr>
          <w:rFonts w:cstheme="minorHAnsi"/>
        </w:rPr>
      </w:pPr>
    </w:p>
    <w:p w14:paraId="2FA704C0" w14:textId="532AB9E2" w:rsidR="00DF55E3" w:rsidRPr="00272A78" w:rsidRDefault="00DF55E3" w:rsidP="001A3E6E">
      <w:pPr>
        <w:rPr>
          <w:rFonts w:cstheme="minorHAnsi"/>
          <w:b/>
          <w:color w:val="70AD47" w:themeColor="accent6"/>
        </w:rPr>
      </w:pPr>
      <w:r w:rsidRPr="00272A78">
        <w:rPr>
          <w:rFonts w:cstheme="minorHAnsi"/>
          <w:b/>
          <w:color w:val="70AD47" w:themeColor="accent6"/>
        </w:rPr>
        <w:t>Gutes</w:t>
      </w:r>
      <w:r w:rsidR="006F7E6F" w:rsidRPr="00272A78">
        <w:rPr>
          <w:rFonts w:cstheme="minorHAnsi"/>
          <w:b/>
          <w:color w:val="70AD47" w:themeColor="accent6"/>
        </w:rPr>
        <w:t xml:space="preserve"> </w:t>
      </w:r>
      <w:r w:rsidRPr="00272A78">
        <w:rPr>
          <w:rFonts w:cstheme="minorHAnsi"/>
          <w:b/>
          <w:color w:val="70AD47" w:themeColor="accent6"/>
        </w:rPr>
        <w:t>Beispiel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DF55E3" w:rsidRPr="00CF0841" w14:paraId="2FAD5420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4248FDC" w14:textId="77777777" w:rsidR="00DF55E3" w:rsidRPr="00272A78" w:rsidRDefault="00DF55E3" w:rsidP="00F96170">
            <w:pPr>
              <w:tabs>
                <w:tab w:val="right" w:pos="1896"/>
              </w:tabs>
              <w:rPr>
                <w:rFonts w:cstheme="minorHAnsi"/>
                <w:b/>
              </w:rPr>
            </w:pPr>
            <w:bookmarkStart w:id="7" w:name="_Hlk4740053"/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09AF9329" w14:textId="5D9EDAC9" w:rsidR="00DF55E3" w:rsidRPr="00272A78" w:rsidRDefault="0009291D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6</w:t>
            </w:r>
          </w:p>
        </w:tc>
      </w:tr>
      <w:tr w:rsidR="00DF55E3" w:rsidRPr="00CF0841" w14:paraId="5EF1789F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7812D5D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21B6052E" w14:textId="0588260E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Arzt möchte ich </w:t>
            </w:r>
            <w:r w:rsidR="008971E9" w:rsidRPr="00272A78">
              <w:rPr>
                <w:rFonts w:cstheme="minorHAnsi"/>
              </w:rPr>
              <w:t xml:space="preserve">mindesten fünf Minuten vor </w:t>
            </w:r>
            <w:r w:rsidR="007B49B5" w:rsidRPr="00272A78">
              <w:rPr>
                <w:rFonts w:cstheme="minorHAnsi"/>
              </w:rPr>
              <w:t>dem Termin</w:t>
            </w:r>
            <w:r w:rsidRPr="00272A78">
              <w:rPr>
                <w:rFonts w:cstheme="minorHAnsi"/>
              </w:rPr>
              <w:t xml:space="preserve"> informiert werden, wenn ein Patient einen Termin nicht wahrnimmt, sodass ich andere Patienten vorziehen kann.</w:t>
            </w:r>
          </w:p>
        </w:tc>
      </w:tr>
      <w:tr w:rsidR="00DF55E3" w:rsidRPr="00CF0841" w14:paraId="650A5361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0AD4D7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4381C90A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</w:tr>
      <w:tr w:rsidR="00DF55E3" w:rsidRPr="00CF0841" w14:paraId="0ACC3DF5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82DACC5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6B49D70F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Hoch</w:t>
            </w:r>
          </w:p>
        </w:tc>
      </w:tr>
      <w:tr w:rsidR="00DF55E3" w:rsidRPr="00CF0841" w14:paraId="4F767B34" w14:textId="77777777" w:rsidTr="00F664D2">
        <w:trPr>
          <w:trHeight w:val="428"/>
        </w:trPr>
        <w:tc>
          <w:tcPr>
            <w:tcW w:w="2232" w:type="dxa"/>
            <w:shd w:val="clear" w:color="auto" w:fill="BFBFBF" w:themeFill="background1" w:themeFillShade="BF"/>
          </w:tcPr>
          <w:p w14:paraId="58719BDF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197598E0" w14:textId="2CDD1FDA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mmett Brown</w:t>
            </w:r>
          </w:p>
        </w:tc>
      </w:tr>
      <w:tr w:rsidR="00DF55E3" w:rsidRPr="00CF0841" w14:paraId="4C271766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0F614BB7" w14:textId="77777777" w:rsidR="00DF55E3" w:rsidRPr="00272A78" w:rsidRDefault="00DF55E3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22A26C72" w14:textId="77777777" w:rsidR="00DF55E3" w:rsidRPr="00272A78" w:rsidRDefault="00DF55E3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5</w:t>
            </w:r>
          </w:p>
        </w:tc>
      </w:tr>
    </w:tbl>
    <w:p w14:paraId="6B3DEF9F" w14:textId="77777777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8" w:name="_Hlk19187894"/>
      <w:bookmarkEnd w:id="7"/>
    </w:p>
    <w:p w14:paraId="4C5BC010" w14:textId="125A22A2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26EF4ABD" w14:textId="77777777" w:rsidR="00BC24D6" w:rsidRPr="00272A78" w:rsidRDefault="00BC24D6" w:rsidP="00F664D2">
      <w:pPr>
        <w:rPr>
          <w:rFonts w:cstheme="minorHAnsi"/>
        </w:rPr>
      </w:pPr>
    </w:p>
    <w:p w14:paraId="12F3FBF8" w14:textId="77777777" w:rsidR="006F7E6F" w:rsidRPr="00272A78" w:rsidRDefault="006F7E6F" w:rsidP="00F664D2">
      <w:pPr>
        <w:rPr>
          <w:rFonts w:cstheme="minorHAnsi"/>
        </w:rPr>
      </w:pPr>
    </w:p>
    <w:p w14:paraId="269F3B24" w14:textId="77777777" w:rsidR="006F7E6F" w:rsidRPr="00272A78" w:rsidRDefault="006F7E6F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4F006B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9" w:name="_Toc69504737"/>
      <w:r>
        <w:rPr>
          <w:rFonts w:eastAsiaTheme="majorEastAsia" w:cstheme="minorHAnsi"/>
          <w:sz w:val="32"/>
          <w:szCs w:val="32"/>
        </w:rPr>
        <w:t>Papierprototypen</w:t>
      </w:r>
      <w:bookmarkEnd w:id="9"/>
    </w:p>
    <w:p w14:paraId="79E647B7" w14:textId="297B4A43" w:rsidR="00BC24D6" w:rsidRPr="00272A78" w:rsidRDefault="00F664D2" w:rsidP="00BC24D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Das</w:t>
      </w:r>
      <w:r w:rsidR="00BC24D6" w:rsidRPr="00272A78">
        <w:rPr>
          <w:rFonts w:cstheme="minorHAnsi"/>
        </w:rPr>
        <w:t xml:space="preserve"> Erstellen eines Papierprototypen </w:t>
      </w:r>
      <w:r w:rsidRPr="00272A78">
        <w:rPr>
          <w:rFonts w:cstheme="minorHAnsi"/>
        </w:rPr>
        <w:t xml:space="preserve">dient </w:t>
      </w:r>
      <w:r w:rsidR="00BC24D6" w:rsidRPr="00272A78">
        <w:rPr>
          <w:rFonts w:cstheme="minorHAnsi"/>
        </w:rPr>
        <w:t>als Methode des Brainstormings, Designs, Herstellens, Testens und des Kommunizierens von Benutzer Interfaces</w:t>
      </w:r>
      <w:r w:rsidRPr="00272A78">
        <w:rPr>
          <w:rFonts w:cstheme="minorHAnsi"/>
        </w:rPr>
        <w:t>.</w:t>
      </w:r>
    </w:p>
    <w:p w14:paraId="4121CF26" w14:textId="77777777" w:rsidR="00AD71AB" w:rsidRDefault="00AD71AB" w:rsidP="00AD71AB">
      <w:pPr>
        <w:rPr>
          <w:rFonts w:cstheme="minorHAnsi"/>
        </w:rPr>
      </w:pPr>
      <w:r w:rsidRPr="00241E12">
        <w:rPr>
          <w:rFonts w:cstheme="minorHAnsi"/>
        </w:rPr>
        <w:t>Erläuterung des Papierprototypen:</w:t>
      </w:r>
    </w:p>
    <w:p w14:paraId="7F3CEE07" w14:textId="7F40A0B4" w:rsidR="00BC24D6" w:rsidRDefault="00BC24D6" w:rsidP="00B31610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0C96A02A" w14:textId="2C1A794C" w:rsidR="008F11FA" w:rsidRPr="00BC3A19" w:rsidRDefault="008F11FA" w:rsidP="00BC3A1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0" w:name="_Toc508709269"/>
      <w:bookmarkStart w:id="11" w:name="_Toc69504738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</w:t>
      </w:r>
      <w:bookmarkEnd w:id="10"/>
      <w:r w:rsidRPr="00BC3A19">
        <w:rPr>
          <w:rFonts w:asciiTheme="minorHAnsi" w:hAnsiTheme="minorHAnsi" w:cstheme="minorHAnsi"/>
          <w:color w:val="auto"/>
          <w:sz w:val="32"/>
          <w:szCs w:val="32"/>
        </w:rPr>
        <w:t>)</w:t>
      </w:r>
      <w:bookmarkEnd w:id="11"/>
    </w:p>
    <w:p w14:paraId="05EFD6C8" w14:textId="77777777" w:rsidR="008F11FA" w:rsidRDefault="008F11FA" w:rsidP="008F11FA">
      <w:r>
        <w:t xml:space="preserve">MSC-Diagramme inkl. Bezeichner </w:t>
      </w:r>
    </w:p>
    <w:p w14:paraId="242E6569" w14:textId="77777777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Hauptszenario:</w:t>
      </w:r>
      <w:r w:rsidRPr="008F11FA">
        <w:rPr>
          <w:rFonts w:cstheme="minorHAnsi"/>
        </w:rPr>
        <w:t xml:space="preserve"> Typische Folge von Interaktionsschritten zur Erreichung des Ziels bzw. der Ziele einer oder mehrerer User Stories</w:t>
      </w:r>
      <w:r>
        <w:rPr>
          <w:rFonts w:cstheme="minorHAnsi"/>
        </w:rPr>
        <w:t xml:space="preserve"> </w:t>
      </w:r>
    </w:p>
    <w:p w14:paraId="293A0268" w14:textId="26BBC11A" w:rsid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t>Alternativszenario:</w:t>
      </w:r>
      <w:r w:rsidRPr="008F11FA">
        <w:rPr>
          <w:rFonts w:cstheme="minorHAnsi"/>
        </w:rPr>
        <w:t xml:space="preserve"> Alternative Interaktionsschritte, die das Hauptszenario (oder Teile davon) ersetzen und e</w:t>
      </w:r>
      <w:r w:rsidR="00504E1F">
        <w:rPr>
          <w:rFonts w:cstheme="minorHAnsi"/>
        </w:rPr>
        <w:t>benfalls zur Erfüllung der Ziele</w:t>
      </w:r>
      <w:r w:rsidRPr="008F11FA">
        <w:rPr>
          <w:rFonts w:cstheme="minorHAnsi"/>
        </w:rPr>
        <w:t xml:space="preserve"> hinter den User Stories führen</w:t>
      </w:r>
    </w:p>
    <w:p w14:paraId="45925098" w14:textId="61F5B6BB" w:rsidR="00504E1F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504E1F">
        <w:rPr>
          <w:rFonts w:cstheme="minorHAnsi"/>
          <w:b/>
        </w:rPr>
        <w:lastRenderedPageBreak/>
        <w:t>Ausnahmeszenario:</w:t>
      </w:r>
      <w:r w:rsidRPr="008F11FA">
        <w:rPr>
          <w:rFonts w:cstheme="minorHAnsi"/>
        </w:rPr>
        <w:t xml:space="preserve"> Interaktionen in Ausnahmefällen, die dazu führen, dass nicht alle Ziele hinter den abgebildeten User Stories erreicht w</w:t>
      </w:r>
      <w:r w:rsidR="00504E1F">
        <w:rPr>
          <w:rFonts w:cstheme="minorHAnsi"/>
        </w:rPr>
        <w:t>e</w:t>
      </w:r>
      <w:r w:rsidRPr="008F11FA">
        <w:rPr>
          <w:rFonts w:cstheme="minorHAnsi"/>
        </w:rPr>
        <w:t>rd</w:t>
      </w:r>
      <w:r w:rsidR="00504E1F">
        <w:rPr>
          <w:rFonts w:cstheme="minorHAnsi"/>
        </w:rPr>
        <w:t>en</w:t>
      </w:r>
    </w:p>
    <w:p w14:paraId="0DEFD436" w14:textId="6B26AB9B" w:rsidR="008F11FA" w:rsidRPr="008F11FA" w:rsidRDefault="008F11FA" w:rsidP="008F11FA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>
        <w:rPr>
          <w:rFonts w:cstheme="minorHAnsi"/>
        </w:rPr>
        <w:t>Szenarien dienen als Grundlage zur Definition von Testfällen</w:t>
      </w:r>
    </w:p>
    <w:p w14:paraId="098B210F" w14:textId="6DF93139" w:rsidR="008F11FA" w:rsidRPr="001A3E6E" w:rsidRDefault="008F11FA" w:rsidP="008F11FA">
      <w:r>
        <w:t>Erläuterung der MSCs (beispielsweise getroffene Annahmen)</w:t>
      </w:r>
    </w:p>
    <w:p w14:paraId="57EAB4DE" w14:textId="6AA99A5F" w:rsidR="000807D9" w:rsidRPr="00272A78" w:rsidRDefault="000807D9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6FAD6DFD" w14:textId="7EEF1A8E" w:rsidR="000807D9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12" w:name="_Toc69504739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12"/>
    </w:p>
    <w:p w14:paraId="0C86392A" w14:textId="1BE5808C" w:rsidR="00D85B54" w:rsidRPr="00272A78" w:rsidRDefault="000807D9" w:rsidP="000807D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Ein </w:t>
      </w:r>
      <w:r w:rsidR="00272A78">
        <w:rPr>
          <w:rFonts w:cstheme="minorHAnsi"/>
        </w:rPr>
        <w:t xml:space="preserve">Strukturdiagramm </w:t>
      </w:r>
      <w:r w:rsidRPr="00272A78">
        <w:rPr>
          <w:rFonts w:cstheme="minorHAnsi"/>
        </w:rPr>
        <w:t xml:space="preserve">dient der grafischen Darstellung von Klassen, Schnittstellen und deren Beziehungen. Es hilft dabei, Quellcode und Implementierungsarbeiten zu </w:t>
      </w:r>
      <w:proofErr w:type="gramStart"/>
      <w:r w:rsidRPr="00272A78">
        <w:rPr>
          <w:rFonts w:cstheme="minorHAnsi"/>
        </w:rPr>
        <w:t>strukturieren</w:t>
      </w:r>
      <w:proofErr w:type="gramEnd"/>
      <w:r w:rsidRPr="00272A78">
        <w:rPr>
          <w:rFonts w:cstheme="minorHAnsi"/>
        </w:rPr>
        <w:t xml:space="preserve"> bevor diese starten und ermöglicht eine Aufteilung der Programmieraufgaben.</w:t>
      </w:r>
    </w:p>
    <w:p w14:paraId="3BA64E6B" w14:textId="225F192E" w:rsidR="00D617B0" w:rsidRDefault="00D617B0" w:rsidP="00D617B0">
      <w:pPr>
        <w:rPr>
          <w:rFonts w:cstheme="minorHAnsi"/>
        </w:rPr>
      </w:pPr>
      <w:r w:rsidRPr="00272A78">
        <w:rPr>
          <w:rFonts w:cstheme="minorHAnsi"/>
        </w:rPr>
        <w:t xml:space="preserve">Erläuterung des </w:t>
      </w:r>
      <w:r w:rsidR="00272A78">
        <w:rPr>
          <w:rFonts w:cstheme="minorHAnsi"/>
        </w:rPr>
        <w:t>Strukturdiagramms</w:t>
      </w:r>
      <w:r w:rsidRPr="00272A78">
        <w:rPr>
          <w:rFonts w:cstheme="minorHAnsi"/>
        </w:rPr>
        <w:t>:</w:t>
      </w:r>
    </w:p>
    <w:p w14:paraId="02FEB435" w14:textId="77777777" w:rsidR="00CF0841" w:rsidRDefault="00CF0841" w:rsidP="00D617B0">
      <w:pPr>
        <w:rPr>
          <w:rFonts w:cstheme="minorHAnsi"/>
        </w:rPr>
      </w:pPr>
    </w:p>
    <w:p w14:paraId="3E8286C0" w14:textId="41243384" w:rsidR="00CF0841" w:rsidRPr="00241E12" w:rsidRDefault="00CF0841" w:rsidP="00272A78">
      <w:pPr>
        <w:pStyle w:val="berschrift2"/>
        <w:spacing w:before="0"/>
        <w:rPr>
          <w:rFonts w:asciiTheme="minorHAnsi" w:hAnsiTheme="minorHAnsi" w:cstheme="minorHAnsi"/>
        </w:rPr>
      </w:pPr>
      <w:bookmarkStart w:id="13" w:name="_Toc69504740"/>
      <w:r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13"/>
    </w:p>
    <w:p w14:paraId="4D08BF5B" w14:textId="7556F69E" w:rsidR="00644179" w:rsidRPr="00272A78" w:rsidRDefault="00CF0841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spacing w:before="240"/>
        <w:rPr>
          <w:rFonts w:cstheme="minorHAnsi"/>
          <w:color w:val="000000" w:themeColor="text1"/>
        </w:rPr>
      </w:pPr>
      <w:r w:rsidRPr="00241E12">
        <w:rPr>
          <w:rFonts w:cstheme="minorHAnsi"/>
          <w:color w:val="000000" w:themeColor="text1"/>
        </w:rPr>
        <w:t xml:space="preserve">Anhand der Funktionalitätsplanung werdet ihr geprüft. Diese sollte dementsprechend </w:t>
      </w:r>
      <w:r w:rsidRPr="00241E12">
        <w:rPr>
          <w:rFonts w:cstheme="minorHAnsi"/>
          <w:b/>
          <w:color w:val="000000" w:themeColor="text1"/>
        </w:rPr>
        <w:t>immer</w:t>
      </w:r>
      <w:r w:rsidRPr="00241E12">
        <w:rPr>
          <w:rFonts w:cstheme="minorHAnsi"/>
          <w:color w:val="000000" w:themeColor="text1"/>
        </w:rPr>
        <w:t xml:space="preserve"> aktuell gehalten werden und pro Funktionalität </w:t>
      </w:r>
      <w:r w:rsidRPr="00241E12">
        <w:rPr>
          <w:rFonts w:cstheme="minorHAnsi"/>
          <w:b/>
          <w:color w:val="000000" w:themeColor="text1"/>
        </w:rPr>
        <w:t>nur einen</w:t>
      </w:r>
      <w:r w:rsidRPr="00241E12">
        <w:rPr>
          <w:rFonts w:cstheme="minorHAnsi"/>
          <w:color w:val="000000" w:themeColor="text1"/>
        </w:rPr>
        <w:t xml:space="preserve"> Verantwortlichen enthalten. Als Quellcodereferenz solltet ihr immer euer Package, eure Klasse und die dazugehörige Methode angeben. Ggf. könnt ihr auch Zeilenangaben machen. Folgend erhalten sie ein Template.</w:t>
      </w: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08009F" w:rsidRPr="00CF0841" w14:paraId="0D0AB9EB" w14:textId="77777777" w:rsidTr="004015B5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bookmarkEnd w:id="8"/>
          <w:p w14:paraId="2884D475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D74BD2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847D6D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CC72AB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F58138B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D658353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2A6BDB13" w14:textId="061A6564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 w:rsidR="0008009F"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100531" w14:textId="77777777" w:rsidR="00BC3A19" w:rsidRDefault="00BC3A19" w:rsidP="007818E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2063668E" w14:textId="517A243C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6C02C2A" w14:textId="29AB0173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156B0CF2" w14:textId="77777777" w:rsidR="00BC3A19" w:rsidRPr="00272A78" w:rsidRDefault="00BC3A19" w:rsidP="007818EC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DC508B" w14:textId="77777777" w:rsidR="00BC3A19" w:rsidRPr="00272A78" w:rsidDel="00047C7E" w:rsidRDefault="00BC3A19" w:rsidP="0008009F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08009F" w:rsidRPr="00CF0841" w14:paraId="3413B514" w14:textId="77777777" w:rsidTr="004015B5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8B228B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7B914D9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out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261A778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76269E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003D5F0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21988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E3328BC" w14:textId="20621DE5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BAE9840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3D5BECE9" w14:textId="77777777" w:rsidTr="004015B5">
        <w:trPr>
          <w:trHeight w:val="541"/>
        </w:trPr>
        <w:tc>
          <w:tcPr>
            <w:tcW w:w="502" w:type="dxa"/>
          </w:tcPr>
          <w:p w14:paraId="73169455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44457970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Suche nach POI/ Straßen</w:t>
            </w:r>
          </w:p>
        </w:tc>
        <w:tc>
          <w:tcPr>
            <w:tcW w:w="1417" w:type="dxa"/>
          </w:tcPr>
          <w:p w14:paraId="3850A191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 Tag</w:t>
            </w:r>
          </w:p>
        </w:tc>
        <w:tc>
          <w:tcPr>
            <w:tcW w:w="1843" w:type="dxa"/>
          </w:tcPr>
          <w:p w14:paraId="08531664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5858A468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418" w:type="dxa"/>
          </w:tcPr>
          <w:p w14:paraId="5C3B015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A81082" w14:textId="76E5780A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98E2630" w14:textId="77777777" w:rsidR="00BC3A19" w:rsidRPr="00272A78" w:rsidRDefault="00BC3A19" w:rsidP="0008009F">
            <w:pPr>
              <w:jc w:val="center"/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08009F" w:rsidRPr="00CF0841" w14:paraId="688042CA" w14:textId="77777777" w:rsidTr="004015B5">
        <w:trPr>
          <w:trHeight w:val="550"/>
        </w:trPr>
        <w:tc>
          <w:tcPr>
            <w:tcW w:w="502" w:type="dxa"/>
          </w:tcPr>
          <w:p w14:paraId="0A9C689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2D64EFFA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rstellen von Routen</w:t>
            </w:r>
          </w:p>
        </w:tc>
        <w:tc>
          <w:tcPr>
            <w:tcW w:w="1417" w:type="dxa"/>
          </w:tcPr>
          <w:p w14:paraId="1457071D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843" w:type="dxa"/>
          </w:tcPr>
          <w:p w14:paraId="69B8AD5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377498A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418" w:type="dxa"/>
          </w:tcPr>
          <w:p w14:paraId="1CFC0A9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F10E329" w14:textId="5EAFE549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5E760F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08009F" w:rsidRPr="00CF0841" w14:paraId="6E64BA3E" w14:textId="77777777" w:rsidTr="004015B5">
        <w:trPr>
          <w:trHeight w:val="279"/>
        </w:trPr>
        <w:tc>
          <w:tcPr>
            <w:tcW w:w="502" w:type="dxa"/>
          </w:tcPr>
          <w:p w14:paraId="1B8F35C6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00EA01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2C2107F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0A3B9EF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54BBE21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67B9CBE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5C9C9A9" w14:textId="0C2E4FD8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94A31C9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00765E7D" w14:textId="77777777" w:rsidTr="004015B5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2949CEA4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0F8935A2" w14:textId="77777777" w:rsidR="00BC3A19" w:rsidRPr="00272A78" w:rsidRDefault="00BC3A19" w:rsidP="007818E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nzeige</w:t>
            </w:r>
          </w:p>
        </w:tc>
        <w:tc>
          <w:tcPr>
            <w:tcW w:w="1417" w:type="dxa"/>
            <w:shd w:val="clear" w:color="auto" w:fill="E7E6E6" w:themeFill="background2"/>
          </w:tcPr>
          <w:p w14:paraId="1DDB495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00995F02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0C99A28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273950B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012BE7C9" w14:textId="5DD09D8F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C67AD7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  <w:tr w:rsidR="0008009F" w:rsidRPr="00CF0841" w14:paraId="5C302B5D" w14:textId="77777777" w:rsidTr="004015B5">
        <w:trPr>
          <w:trHeight w:val="822"/>
        </w:trPr>
        <w:tc>
          <w:tcPr>
            <w:tcW w:w="502" w:type="dxa"/>
          </w:tcPr>
          <w:p w14:paraId="58139F7D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03DA57D8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Lokales Speichern der Routen</w:t>
            </w:r>
          </w:p>
        </w:tc>
        <w:tc>
          <w:tcPr>
            <w:tcW w:w="1417" w:type="dxa"/>
          </w:tcPr>
          <w:p w14:paraId="6A689D22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4 Tage</w:t>
            </w:r>
          </w:p>
        </w:tc>
        <w:tc>
          <w:tcPr>
            <w:tcW w:w="1843" w:type="dxa"/>
          </w:tcPr>
          <w:p w14:paraId="4A610CE0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559" w:type="dxa"/>
          </w:tcPr>
          <w:p w14:paraId="5CE5918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418" w:type="dxa"/>
          </w:tcPr>
          <w:p w14:paraId="3CE9B396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E0D5B68" w14:textId="5CDA472F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178A3CA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08009F" w:rsidRPr="00CF0841" w14:paraId="56006692" w14:textId="77777777" w:rsidTr="004015B5">
        <w:trPr>
          <w:trHeight w:val="279"/>
        </w:trPr>
        <w:tc>
          <w:tcPr>
            <w:tcW w:w="502" w:type="dxa"/>
          </w:tcPr>
          <w:p w14:paraId="3EFC645B" w14:textId="77777777" w:rsidR="00BC3A19" w:rsidRPr="00272A78" w:rsidRDefault="00BC3A19" w:rsidP="007818E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3A2BB2A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44F33EB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2BA6B2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27D96B77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FB23F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AFC7711" w14:textId="6C9B4F57" w:rsidR="00BC3A19" w:rsidRPr="00272A78" w:rsidRDefault="00BC3A19" w:rsidP="007818EC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270A1EB" w14:textId="77777777" w:rsidR="00BC3A19" w:rsidRPr="00272A78" w:rsidRDefault="00BC3A19" w:rsidP="007818EC">
            <w:pPr>
              <w:rPr>
                <w:rFonts w:cstheme="minorHAnsi"/>
              </w:rPr>
            </w:pPr>
          </w:p>
        </w:tc>
      </w:tr>
    </w:tbl>
    <w:p w14:paraId="4213055E" w14:textId="74C38E8B" w:rsidR="005831AE" w:rsidRDefault="005831AE" w:rsidP="00C86937">
      <w:pPr>
        <w:pStyle w:val="berschrift2"/>
        <w:rPr>
          <w:rFonts w:asciiTheme="minorHAnsi" w:hAnsiTheme="minorHAnsi" w:cstheme="minorHAnsi"/>
          <w:sz w:val="40"/>
          <w:szCs w:val="40"/>
        </w:rPr>
      </w:pPr>
    </w:p>
    <w:p w14:paraId="5D94A62A" w14:textId="77777777" w:rsidR="00BC3A19" w:rsidRPr="00272A78" w:rsidRDefault="00BC3A19" w:rsidP="00BC3A19">
      <w:pPr>
        <w:pStyle w:val="berschrift2"/>
        <w:rPr>
          <w:rFonts w:cstheme="minorHAnsi"/>
          <w:color w:val="000000" w:themeColor="text1"/>
        </w:rPr>
      </w:pPr>
      <w:bookmarkStart w:id="14" w:name="_Toc69504741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14"/>
    </w:p>
    <w:p w14:paraId="2AB77E7D" w14:textId="77777777" w:rsidR="00BC3A19" w:rsidRPr="00272A78" w:rsidRDefault="00BC3A19" w:rsidP="00BC3A1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Systemtests sind Tests des Gesamtsystems gegen die Anforderungen nach erfolgreicher Integration. Eingaben und Sollverhalten werden dabei aus der Anforderungs-spezifikation abgeleitet.</w:t>
      </w:r>
    </w:p>
    <w:p w14:paraId="5C7C4418" w14:textId="77777777" w:rsidR="00BC3A19" w:rsidRPr="00272A78" w:rsidRDefault="00BC3A19" w:rsidP="00BC3A19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06883533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4D3FE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8A1E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04966BAA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D990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1938D09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48DD56EE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AD009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FD9F8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6E69D60D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E5CC957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A5097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0AF6F0F6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45A23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36DDF3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9183D5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1F5BA4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6A4575F0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E86BA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A6DB6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3B71F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907E2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C0040CA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5CA60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D60FE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22CE2D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0633D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144CEF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C22BE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1AD7F8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DC0E8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9261053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232E89F7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6917014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59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4402D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BC3A19" w:rsidRPr="00CF0841" w14:paraId="69D7C9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F8C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172529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</w:tbl>
    <w:p w14:paraId="165BAD0B" w14:textId="77777777" w:rsidR="00BC3A19" w:rsidRPr="00272A78" w:rsidRDefault="00BC3A19" w:rsidP="00BC3A19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BC3A19" w:rsidRPr="00CF0841" w14:paraId="2CEA9B40" w14:textId="77777777" w:rsidTr="00BC3A19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60A46C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4A1A9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BC3A19" w:rsidRPr="00CF0841" w14:paraId="2D5C5EAC" w14:textId="77777777" w:rsidTr="00BC3A19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F52A6E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DA2F7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BC3A19" w:rsidRPr="00CF0841" w14:paraId="2272DDBC" w14:textId="77777777" w:rsidTr="00BC3A19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A8AFE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71B67F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BC3A19" w:rsidRPr="00CF0841" w14:paraId="2A3A5ED2" w14:textId="77777777" w:rsidTr="00BC3A19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B14698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EE1221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BC3A19" w:rsidRPr="00CF0841" w14:paraId="666C771E" w14:textId="77777777" w:rsidTr="00BC3A19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54682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D2D173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E021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61A10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BC3A19" w:rsidRPr="00CF0841" w14:paraId="3860B66F" w14:textId="77777777" w:rsidTr="00BC3A19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A229C5A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D51C7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B1A6B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54CD9D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60548AA2" w14:textId="77777777" w:rsidTr="00BC3A19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143953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C05777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5E84D12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E1610B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7A52939F" w14:textId="77777777" w:rsidTr="00BC3A19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574610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27AC2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60433EC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48EA56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0608A39C" w14:textId="77777777" w:rsidTr="00BC3A19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F6254F" w14:textId="77777777" w:rsidR="00BC3A19" w:rsidRPr="00272A78" w:rsidRDefault="00BC3A19" w:rsidP="00BC3A19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A022CE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0826925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BC3A19" w:rsidRPr="00CF0841" w14:paraId="547A138A" w14:textId="77777777" w:rsidTr="00BC3A19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79521E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D501674" w14:textId="77777777" w:rsidR="00BC3A19" w:rsidRPr="00272A78" w:rsidRDefault="00BC3A19" w:rsidP="00BC3A19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</w:tbl>
    <w:p w14:paraId="0D406AC7" w14:textId="77777777" w:rsidR="00BC3A19" w:rsidRPr="00BC3A19" w:rsidRDefault="00BC3A19" w:rsidP="00BC3A19"/>
    <w:p w14:paraId="6EC1C0AF" w14:textId="4A203C95" w:rsidR="00D85B54" w:rsidRPr="00272A78" w:rsidRDefault="008F11FA" w:rsidP="00272A78">
      <w:pPr>
        <w:pStyle w:val="berschrift1"/>
        <w:pageBreakBefore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15" w:name="_Toc69504742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</w:t>
      </w:r>
      <w:bookmarkEnd w:id="15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67D4AFF9" w14:textId="77777777" w:rsidTr="007241E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E91ECC5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F35297E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859E24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2109CFA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262EAC0" w14:textId="77777777" w:rsidR="002B2F5A" w:rsidRPr="00272A78" w:rsidDel="00047C7E" w:rsidRDefault="002B2F5A" w:rsidP="007241E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9E49DA6" w14:textId="77777777" w:rsidTr="007241E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6FD6B2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E8C5271" w14:textId="50102402" w:rsidR="002B2F5A" w:rsidRPr="003D5A34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843827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0F182D3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C349FD6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581881E3" w14:textId="77777777" w:rsidTr="007241E4">
        <w:trPr>
          <w:trHeight w:val="541"/>
        </w:trPr>
        <w:tc>
          <w:tcPr>
            <w:tcW w:w="502" w:type="dxa"/>
          </w:tcPr>
          <w:p w14:paraId="4280B907" w14:textId="01547AC6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5F472592" w14:textId="3D7E7698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7793EAF" w14:textId="5450DEC1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1166A7F4" w14:textId="301FF042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A45F018" w14:textId="67973D84" w:rsidR="002B2F5A" w:rsidRPr="00272A78" w:rsidRDefault="002B2F5A" w:rsidP="007241E4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1342D4DF" w14:textId="77777777" w:rsidTr="007241E4">
        <w:trPr>
          <w:trHeight w:val="550"/>
        </w:trPr>
        <w:tc>
          <w:tcPr>
            <w:tcW w:w="502" w:type="dxa"/>
          </w:tcPr>
          <w:p w14:paraId="3F3BD202" w14:textId="20F69C4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4F469D2" w14:textId="6E0A2FFC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F8C87FC" w14:textId="42398B5C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D49C190" w14:textId="582FF0E6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1938430" w14:textId="3D332473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415E3262" w14:textId="77777777" w:rsidTr="007241E4">
        <w:trPr>
          <w:trHeight w:val="279"/>
        </w:trPr>
        <w:tc>
          <w:tcPr>
            <w:tcW w:w="502" w:type="dxa"/>
          </w:tcPr>
          <w:p w14:paraId="05ED21AB" w14:textId="2FD618ED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5315401" w14:textId="7CCC08B5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00709960" w14:textId="34A4202A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AB89C10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74807C1" w14:textId="17DFB915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0580F10F" w14:textId="77777777" w:rsidTr="007241E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55BFA714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34797D10" w14:textId="27FECB45" w:rsidR="002B2F5A" w:rsidRPr="003D5A34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33BF9DA3" w14:textId="01CCC719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590F535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3BFD7511" w14:textId="3A76FCCB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6F9D1FFC" w14:textId="77777777" w:rsidTr="007241E4">
        <w:trPr>
          <w:trHeight w:val="822"/>
        </w:trPr>
        <w:tc>
          <w:tcPr>
            <w:tcW w:w="502" w:type="dxa"/>
          </w:tcPr>
          <w:p w14:paraId="3EAC84CC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7B6F505C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86AD9D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634408F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D9D88FE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0EAB9D52" w14:textId="77777777" w:rsidTr="007241E4">
        <w:trPr>
          <w:trHeight w:val="279"/>
        </w:trPr>
        <w:tc>
          <w:tcPr>
            <w:tcW w:w="502" w:type="dxa"/>
          </w:tcPr>
          <w:p w14:paraId="79E0EAB9" w14:textId="77777777" w:rsidR="002B2F5A" w:rsidRPr="00272A78" w:rsidRDefault="002B2F5A" w:rsidP="007241E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4499B5DD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57E2C676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31E47B47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255A278A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</w:tbl>
    <w:p w14:paraId="6309E31A" w14:textId="529A3FF4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6" w:name="_Toc69504743"/>
      <w:r w:rsidRPr="003D5A34">
        <w:rPr>
          <w:rFonts w:ascii="Calibri" w:hAnsi="Calibri" w:cs="Calibri"/>
          <w:color w:val="auto"/>
          <w:sz w:val="32"/>
        </w:rPr>
        <w:t>Definition der Verantwortlichen für die Artefakte der Spezifikation</w:t>
      </w:r>
      <w:bookmarkEnd w:id="16"/>
    </w:p>
    <w:p w14:paraId="20A2F6E1" w14:textId="77777777" w:rsidR="002B2F5A" w:rsidRDefault="002B2F5A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1A09FC1A" w14:textId="34F7C73B" w:rsidR="00D85B54" w:rsidRPr="00272A78" w:rsidRDefault="00D85B54" w:rsidP="00D85B5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17" w:name="_Toc69504744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17"/>
    </w:p>
    <w:p w14:paraId="33A81828" w14:textId="77777777" w:rsidR="00D02080" w:rsidRPr="00272A78" w:rsidRDefault="00D02080" w:rsidP="00D02080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7C7649" w:rsidRPr="00CF0841" w14:paraId="0A637164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55D52E04" w14:textId="77777777" w:rsidR="007C7649" w:rsidRPr="00272A78" w:rsidRDefault="007C7649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056" w:type="dxa"/>
          </w:tcPr>
          <w:p w14:paraId="6E533D4C" w14:textId="2B58EB0C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Eindeutiger </w:t>
            </w:r>
            <w:proofErr w:type="spellStart"/>
            <w:r w:rsidRPr="00272A78">
              <w:rPr>
                <w:rFonts w:cstheme="minorHAnsi"/>
              </w:rPr>
              <w:t>Identifizierer</w:t>
            </w:r>
            <w:proofErr w:type="spellEnd"/>
            <w:r w:rsidRPr="00272A78">
              <w:rPr>
                <w:rFonts w:cstheme="minorHAnsi"/>
              </w:rPr>
              <w:t>&gt;</w:t>
            </w:r>
          </w:p>
        </w:tc>
      </w:tr>
      <w:tr w:rsidR="007C7649" w:rsidRPr="00CF0841" w14:paraId="20BE210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401C8A5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056" w:type="dxa"/>
          </w:tcPr>
          <w:p w14:paraId="737B2812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Text der User Story mittels Satzschablone: </w:t>
            </w:r>
          </w:p>
          <w:p w14:paraId="56BD3B57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&lt;Rolle&gt; möchte ich &lt;Ziel&gt; [, um/sodass &lt;Nutzen&gt;] </w:t>
            </w:r>
          </w:p>
          <w:p w14:paraId="349A5BBD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(s. Foliensatz „Anforderungen“)&gt;</w:t>
            </w:r>
          </w:p>
        </w:tc>
      </w:tr>
      <w:tr w:rsidR="007C7649" w:rsidRPr="00CF0841" w14:paraId="16A5CD87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3906BCD3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056" w:type="dxa"/>
          </w:tcPr>
          <w:p w14:paraId="5286C0F8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7C7649" w:rsidRPr="00CF0841" w14:paraId="20A1E14D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1CA68F1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056" w:type="dxa"/>
          </w:tcPr>
          <w:p w14:paraId="7D28C887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 z.B. hoch, mittel niedrig&gt;</w:t>
            </w:r>
          </w:p>
        </w:tc>
      </w:tr>
      <w:tr w:rsidR="007C7649" w:rsidRPr="00CF0841" w14:paraId="4C532873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7D4CFCF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056" w:type="dxa"/>
          </w:tcPr>
          <w:p w14:paraId="0D929B0E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Hier bitte nur einen Zuständigen eintragen z.B. Max Mustermann&gt;</w:t>
            </w:r>
          </w:p>
        </w:tc>
      </w:tr>
      <w:tr w:rsidR="007C7649" w:rsidRPr="00CF0841" w14:paraId="704B2849" w14:textId="77777777" w:rsidTr="00F664D2">
        <w:tc>
          <w:tcPr>
            <w:tcW w:w="2232" w:type="dxa"/>
            <w:shd w:val="clear" w:color="auto" w:fill="BFBFBF" w:themeFill="background1" w:themeFillShade="BF"/>
          </w:tcPr>
          <w:p w14:paraId="2D439EBE" w14:textId="77777777" w:rsidR="007C7649" w:rsidRPr="00272A78" w:rsidRDefault="007C7649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056" w:type="dxa"/>
          </w:tcPr>
          <w:p w14:paraId="162DA622" w14:textId="77777777" w:rsidR="007C7649" w:rsidRPr="00272A78" w:rsidRDefault="007C7649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</w:tbl>
    <w:p w14:paraId="00E7B916" w14:textId="253CDCF7" w:rsidR="007C7649" w:rsidRPr="00272A78" w:rsidRDefault="007C7649" w:rsidP="007C7649">
      <w:pPr>
        <w:rPr>
          <w:rFonts w:cstheme="minorHAnsi"/>
        </w:rPr>
      </w:pPr>
    </w:p>
    <w:p w14:paraId="627C45D3" w14:textId="22D17503" w:rsidR="00CF0841" w:rsidRPr="00241E12" w:rsidRDefault="00CF0841" w:rsidP="00CF0841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18" w:name="_Toc69504745"/>
      <w:r>
        <w:rPr>
          <w:rFonts w:eastAsiaTheme="majorEastAsia" w:cstheme="minorHAnsi"/>
          <w:sz w:val="32"/>
          <w:szCs w:val="32"/>
        </w:rPr>
        <w:t>Papierprototypen</w:t>
      </w:r>
      <w:bookmarkEnd w:id="18"/>
    </w:p>
    <w:p w14:paraId="548FAAE9" w14:textId="6EE4E261" w:rsidR="00CF0841" w:rsidRDefault="00CF0841" w:rsidP="00CF0841">
      <w:pPr>
        <w:rPr>
          <w:rFonts w:cstheme="minorHAnsi"/>
        </w:rPr>
      </w:pPr>
      <w:r w:rsidRPr="00241E12">
        <w:rPr>
          <w:rFonts w:cstheme="minorHAnsi"/>
        </w:rPr>
        <w:t>Erläuterung des Papierprototypen:</w:t>
      </w:r>
    </w:p>
    <w:p w14:paraId="5DCD87DE" w14:textId="77777777" w:rsidR="00CF0841" w:rsidRPr="00241E12" w:rsidRDefault="00CF0841" w:rsidP="00CF0841">
      <w:pPr>
        <w:rPr>
          <w:rFonts w:cstheme="minorHAnsi"/>
        </w:rPr>
      </w:pPr>
    </w:p>
    <w:p w14:paraId="38134156" w14:textId="13B5F325" w:rsidR="007946BE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19" w:name="_Toc69504746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19"/>
    </w:p>
    <w:p w14:paraId="02B0B466" w14:textId="5C1592C8" w:rsidR="00D617B0" w:rsidRPr="00272A78" w:rsidRDefault="00504E1F" w:rsidP="00D617B0">
      <w:pPr>
        <w:rPr>
          <w:rFonts w:cstheme="minorHAnsi"/>
        </w:rPr>
      </w:pPr>
      <w:r>
        <w:rPr>
          <w:rFonts w:cstheme="minorHAnsi"/>
        </w:rPr>
        <w:t>Erläuterung der Szenarien</w:t>
      </w:r>
      <w:r w:rsidR="00D617B0" w:rsidRPr="00272A78">
        <w:rPr>
          <w:rFonts w:cstheme="minorHAnsi"/>
        </w:rPr>
        <w:t>:</w:t>
      </w:r>
    </w:p>
    <w:p w14:paraId="441C15AA" w14:textId="3A92F634" w:rsidR="007946BE" w:rsidRPr="00272A78" w:rsidRDefault="007946BE" w:rsidP="007946BE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48C14D89" w14:textId="2160087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20" w:name="_Toc69504747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20"/>
    </w:p>
    <w:p w14:paraId="07BEF554" w14:textId="1F547D05" w:rsidR="00D02080" w:rsidRPr="00272A78" w:rsidRDefault="00D617B0" w:rsidP="00F26713">
      <w:pPr>
        <w:rPr>
          <w:rFonts w:cstheme="minorHAnsi"/>
        </w:rPr>
      </w:pPr>
      <w:r w:rsidRPr="00272A78">
        <w:rPr>
          <w:rFonts w:cstheme="minorHAnsi"/>
        </w:rPr>
        <w:t xml:space="preserve">Erläuterung des </w:t>
      </w:r>
      <w:r w:rsidR="00272A78">
        <w:rPr>
          <w:rFonts w:cstheme="minorHAnsi"/>
        </w:rPr>
        <w:t>Strukturdiagramms</w:t>
      </w:r>
      <w:r w:rsidRPr="00272A78">
        <w:rPr>
          <w:rFonts w:cstheme="minorHAnsi"/>
        </w:rPr>
        <w:t>:</w:t>
      </w:r>
    </w:p>
    <w:p w14:paraId="45DBCC86" w14:textId="77777777" w:rsidR="007946BE" w:rsidRPr="00272A78" w:rsidRDefault="007946BE" w:rsidP="00F26713">
      <w:pPr>
        <w:rPr>
          <w:rFonts w:cstheme="minorHAnsi"/>
        </w:rPr>
      </w:pPr>
    </w:p>
    <w:p w14:paraId="2AADA4D2" w14:textId="70B58F1C" w:rsidR="000D30C5" w:rsidRPr="00272A78" w:rsidRDefault="007818EC" w:rsidP="003726F1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1" w:name="_Toc69504748"/>
      <w:r w:rsidRPr="00272A78">
        <w:rPr>
          <w:rFonts w:asciiTheme="minorHAnsi" w:hAnsiTheme="minorHAnsi" w:cstheme="minorHAnsi"/>
          <w:color w:val="auto"/>
          <w:sz w:val="32"/>
          <w:szCs w:val="32"/>
        </w:rPr>
        <w:lastRenderedPageBreak/>
        <w:t>Funktionalitätsplanung</w:t>
      </w:r>
      <w:bookmarkEnd w:id="21"/>
    </w:p>
    <w:p w14:paraId="750D68C4" w14:textId="7B1CCDF5" w:rsidR="0088792B" w:rsidRDefault="0088792B" w:rsidP="00E602EC">
      <w:pPr>
        <w:rPr>
          <w:rFonts w:cstheme="minorHAnsi"/>
        </w:rPr>
      </w:pPr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6445E6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EAFCB85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1F78B2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766142A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62205E61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ED1A84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C3060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06E5041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ADADD58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596A3D8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BC74599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06C5EB7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1E6980E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67744720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FDA694A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9060277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out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996D1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6FBE23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7822AC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3143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E06C27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45F4F5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46EAA383" w14:textId="77777777" w:rsidTr="003D5A34">
        <w:trPr>
          <w:trHeight w:val="541"/>
        </w:trPr>
        <w:tc>
          <w:tcPr>
            <w:tcW w:w="502" w:type="dxa"/>
          </w:tcPr>
          <w:p w14:paraId="72D9742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1B49309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Suche nach POI/ Straßen</w:t>
            </w:r>
          </w:p>
        </w:tc>
        <w:tc>
          <w:tcPr>
            <w:tcW w:w="1417" w:type="dxa"/>
          </w:tcPr>
          <w:p w14:paraId="61D8FA06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 Tag</w:t>
            </w:r>
          </w:p>
        </w:tc>
        <w:tc>
          <w:tcPr>
            <w:tcW w:w="1843" w:type="dxa"/>
          </w:tcPr>
          <w:p w14:paraId="5BFC9FB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0588A3D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418" w:type="dxa"/>
          </w:tcPr>
          <w:p w14:paraId="660195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5DC52C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0617C4E" w14:textId="77777777" w:rsidR="004015B5" w:rsidRPr="00272A78" w:rsidRDefault="004015B5" w:rsidP="003D5A34">
            <w:pPr>
              <w:jc w:val="center"/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21578D46" w14:textId="77777777" w:rsidTr="003D5A34">
        <w:trPr>
          <w:trHeight w:val="550"/>
        </w:trPr>
        <w:tc>
          <w:tcPr>
            <w:tcW w:w="502" w:type="dxa"/>
          </w:tcPr>
          <w:p w14:paraId="328FB70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4E6C4FB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rstellen von Routen</w:t>
            </w:r>
          </w:p>
        </w:tc>
        <w:tc>
          <w:tcPr>
            <w:tcW w:w="1417" w:type="dxa"/>
          </w:tcPr>
          <w:p w14:paraId="2C3C169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843" w:type="dxa"/>
          </w:tcPr>
          <w:p w14:paraId="183AC41F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21828E0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418" w:type="dxa"/>
          </w:tcPr>
          <w:p w14:paraId="288EDE23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BEC9E6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F85F6B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4015B5" w:rsidRPr="00CF0841" w14:paraId="66E1B103" w14:textId="77777777" w:rsidTr="003D5A34">
        <w:trPr>
          <w:trHeight w:val="279"/>
        </w:trPr>
        <w:tc>
          <w:tcPr>
            <w:tcW w:w="502" w:type="dxa"/>
          </w:tcPr>
          <w:p w14:paraId="36D37D6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A7E195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029E879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6C501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EE4D90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C676B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3692805C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D5311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2C74B0E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7B50BCD8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636994DD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nzeige</w:t>
            </w:r>
          </w:p>
        </w:tc>
        <w:tc>
          <w:tcPr>
            <w:tcW w:w="1417" w:type="dxa"/>
            <w:shd w:val="clear" w:color="auto" w:fill="E7E6E6" w:themeFill="background2"/>
          </w:tcPr>
          <w:p w14:paraId="6480DFC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3F162BB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5098C5F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FEF08B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602F387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E9606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53FC81E1" w14:textId="77777777" w:rsidTr="003D5A34">
        <w:trPr>
          <w:trHeight w:val="822"/>
        </w:trPr>
        <w:tc>
          <w:tcPr>
            <w:tcW w:w="502" w:type="dxa"/>
          </w:tcPr>
          <w:p w14:paraId="13B3036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55975C5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Lokales Speichern der Routen</w:t>
            </w:r>
          </w:p>
        </w:tc>
        <w:tc>
          <w:tcPr>
            <w:tcW w:w="1417" w:type="dxa"/>
          </w:tcPr>
          <w:p w14:paraId="2ABD6299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4 Tage</w:t>
            </w:r>
          </w:p>
        </w:tc>
        <w:tc>
          <w:tcPr>
            <w:tcW w:w="1843" w:type="dxa"/>
          </w:tcPr>
          <w:p w14:paraId="3E7C52E3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559" w:type="dxa"/>
          </w:tcPr>
          <w:p w14:paraId="428496FF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418" w:type="dxa"/>
          </w:tcPr>
          <w:p w14:paraId="73A187E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16E6BB6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2CAF167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3294362D" w14:textId="77777777" w:rsidTr="003D5A34">
        <w:trPr>
          <w:trHeight w:val="279"/>
        </w:trPr>
        <w:tc>
          <w:tcPr>
            <w:tcW w:w="502" w:type="dxa"/>
          </w:tcPr>
          <w:p w14:paraId="190F819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02EC149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35DEB34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3B9197F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B80E84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B5ADE8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818B8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1765AC6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1B1625B8" w14:textId="77777777" w:rsidR="004015B5" w:rsidRPr="00272A78" w:rsidRDefault="004015B5" w:rsidP="00E602EC">
      <w:pPr>
        <w:rPr>
          <w:rFonts w:cstheme="minorHAnsi"/>
        </w:rPr>
      </w:pPr>
    </w:p>
    <w:p w14:paraId="29652D0B" w14:textId="2F93652C" w:rsidR="0088792B" w:rsidRPr="00272A78" w:rsidRDefault="0088792B" w:rsidP="00E602EC">
      <w:pPr>
        <w:rPr>
          <w:rFonts w:cstheme="minorHAnsi"/>
        </w:rPr>
      </w:pPr>
    </w:p>
    <w:p w14:paraId="449D10FE" w14:textId="4746E437" w:rsidR="0026093B" w:rsidRPr="00272A78" w:rsidRDefault="0026093B" w:rsidP="00E602EC">
      <w:pPr>
        <w:rPr>
          <w:rFonts w:cstheme="minorHAnsi"/>
        </w:rPr>
      </w:pPr>
    </w:p>
    <w:p w14:paraId="05ADEEE5" w14:textId="77777777" w:rsidR="00F02352" w:rsidRPr="00272A78" w:rsidRDefault="00F02352" w:rsidP="00E602EC">
      <w:pPr>
        <w:rPr>
          <w:rFonts w:cstheme="minorHAnsi"/>
        </w:rPr>
      </w:pPr>
    </w:p>
    <w:p w14:paraId="7394BBFF" w14:textId="4A63FFB9" w:rsidR="0088792B" w:rsidRPr="00272A78" w:rsidRDefault="0088792B" w:rsidP="00E602EC">
      <w:pPr>
        <w:rPr>
          <w:rFonts w:cstheme="minorHAnsi"/>
        </w:rPr>
      </w:pPr>
    </w:p>
    <w:p w14:paraId="79564A46" w14:textId="257640A9" w:rsidR="0088792B" w:rsidRPr="00272A78" w:rsidRDefault="0088792B" w:rsidP="00E602EC">
      <w:pPr>
        <w:rPr>
          <w:rFonts w:cstheme="minorHAnsi"/>
        </w:rPr>
      </w:pPr>
    </w:p>
    <w:p w14:paraId="449B47FF" w14:textId="05E78C34" w:rsidR="0088792B" w:rsidRPr="00A31A53" w:rsidRDefault="00CF0841" w:rsidP="00A31A53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2" w:name="_Toc69504749"/>
      <w:r w:rsidRPr="00A31A53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22"/>
    </w:p>
    <w:p w14:paraId="4CE13990" w14:textId="6F14A414" w:rsidR="0026093B" w:rsidRPr="00272A78" w:rsidRDefault="00455F95" w:rsidP="00272A7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Unittest oder auch Modultests sind Komponententests. Diese werden in der Softwareentwicklung angewendet, um die funktionalen Einzelteile (Units) von Computerprogrammen zu testen.</w:t>
      </w:r>
    </w:p>
    <w:p w14:paraId="2E090023" w14:textId="0019794C" w:rsidR="0088792B" w:rsidRPr="00272A78" w:rsidRDefault="0088792B" w:rsidP="00F664D2">
      <w:pPr>
        <w:pStyle w:val="berschrift2"/>
        <w:rPr>
          <w:rFonts w:asciiTheme="minorHAnsi" w:hAnsiTheme="minorHAnsi" w:cstheme="minorHAnsi"/>
        </w:rPr>
      </w:pPr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C86937" w:rsidRPr="00CF0841" w14:paraId="6EE6DE91" w14:textId="77777777" w:rsidTr="00F96170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5AFB329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078FA3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C2322E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2AFE2653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73110482" w14:textId="77777777" w:rsidR="00C86937" w:rsidRPr="00272A78" w:rsidRDefault="00C86937" w:rsidP="00F96170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C86937" w:rsidRPr="00CF0841" w14:paraId="3A6D96D5" w14:textId="77777777" w:rsidTr="00F96170">
        <w:tc>
          <w:tcPr>
            <w:tcW w:w="534" w:type="dxa"/>
          </w:tcPr>
          <w:p w14:paraId="29F55DE2" w14:textId="77777777" w:rsidR="00C86937" w:rsidRPr="00272A78" w:rsidRDefault="00C86937" w:rsidP="00F96170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451F6EA8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1E50E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2B74C9C7" w14:textId="77777777" w:rsidR="00C86937" w:rsidRPr="00272A78" w:rsidRDefault="00C86937" w:rsidP="00F96170">
            <w:pPr>
              <w:rPr>
                <w:rFonts w:cstheme="minorHAnsi"/>
              </w:rPr>
            </w:pPr>
          </w:p>
        </w:tc>
      </w:tr>
    </w:tbl>
    <w:p w14:paraId="4C286B78" w14:textId="45E42D52" w:rsidR="00C86937" w:rsidRPr="00272A78" w:rsidRDefault="00C86937" w:rsidP="00C86937">
      <w:pPr>
        <w:rPr>
          <w:rFonts w:cstheme="minorHAnsi"/>
        </w:rPr>
      </w:pPr>
    </w:p>
    <w:p w14:paraId="5DAB7E5A" w14:textId="171B1B30" w:rsidR="00C86937" w:rsidRPr="00272A78" w:rsidRDefault="00C86937" w:rsidP="00C86937">
      <w:pPr>
        <w:rPr>
          <w:rFonts w:cstheme="minorHAnsi"/>
        </w:rPr>
      </w:pPr>
    </w:p>
    <w:p w14:paraId="18D8E478" w14:textId="37DAB412" w:rsidR="007946BE" w:rsidRPr="00272A78" w:rsidRDefault="007946BE" w:rsidP="00C86937">
      <w:pPr>
        <w:rPr>
          <w:rFonts w:cstheme="minorHAnsi"/>
        </w:rPr>
      </w:pPr>
    </w:p>
    <w:p w14:paraId="2B523CEA" w14:textId="30C00A5A" w:rsidR="00F33917" w:rsidRPr="00272A78" w:rsidRDefault="00C86937" w:rsidP="00272A78">
      <w:pPr>
        <w:pStyle w:val="berschrift2"/>
        <w:rPr>
          <w:rFonts w:cstheme="minorHAnsi"/>
          <w:color w:val="000000" w:themeColor="text1"/>
        </w:rPr>
      </w:pPr>
      <w:bookmarkStart w:id="23" w:name="_Toc69504750"/>
      <w:r w:rsidRPr="00272A78">
        <w:rPr>
          <w:rFonts w:asciiTheme="minorHAnsi" w:hAnsiTheme="minorHAnsi" w:cstheme="minorHAnsi"/>
          <w:color w:val="000000" w:themeColor="text1"/>
          <w:sz w:val="32"/>
          <w:szCs w:val="32"/>
        </w:rPr>
        <w:t>Systemtests</w:t>
      </w:r>
      <w:bookmarkEnd w:id="23"/>
    </w:p>
    <w:p w14:paraId="0CB62229" w14:textId="77777777" w:rsidR="00F33917" w:rsidRPr="00272A78" w:rsidRDefault="00F33917" w:rsidP="00F33917">
      <w:pPr>
        <w:rPr>
          <w:rFonts w:cstheme="minorHAnsi"/>
        </w:rPr>
      </w:pP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C86937" w:rsidRPr="00CF0841" w14:paraId="59250755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0501BC9" w14:textId="77777777" w:rsidR="00C86937" w:rsidRPr="00272A78" w:rsidRDefault="00C86937" w:rsidP="00F96170">
            <w:pPr>
              <w:rPr>
                <w:rFonts w:cstheme="minorHAnsi"/>
              </w:rPr>
            </w:pPr>
            <w:bookmarkStart w:id="24" w:name="_Hlk4742415"/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46F4AA" w14:textId="3559CE38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</w:t>
            </w:r>
            <w:r w:rsidR="00F96170" w:rsidRPr="00272A78"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0</w:t>
            </w:r>
            <w:r w:rsidR="00F96170" w:rsidRPr="00272A78">
              <w:rPr>
                <w:rFonts w:cstheme="minorHAnsi"/>
              </w:rPr>
              <w:t>3</w:t>
            </w:r>
            <w:r w:rsidRPr="00272A78">
              <w:rPr>
                <w:rFonts w:cstheme="minorHAnsi"/>
              </w:rPr>
              <w:t>.201</w:t>
            </w:r>
            <w:r w:rsidR="00F96170" w:rsidRPr="00272A78">
              <w:rPr>
                <w:rFonts w:cstheme="minorHAnsi"/>
              </w:rPr>
              <w:t>9</w:t>
            </w:r>
          </w:p>
        </w:tc>
      </w:tr>
      <w:tr w:rsidR="00C86937" w:rsidRPr="00CF0841" w14:paraId="690A643E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C971F1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90C60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C86937" w:rsidRPr="00CF0841" w14:paraId="726A76D3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B48CF8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F90D5E4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C86937" w:rsidRPr="00CF0841" w14:paraId="74E66E51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95D652D" w14:textId="77777777" w:rsidR="00C86937" w:rsidRPr="00272A78" w:rsidRDefault="00C86937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lastRenderedPageBreak/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FF582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C86937" w:rsidRPr="00CF0841" w14:paraId="4B5D3023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7230D91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CC3C2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42BB0A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23E6E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C86937" w:rsidRPr="00CF0841" w14:paraId="10A2A359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0C85D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87805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F87B64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698F1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C86937" w:rsidRPr="00CF0841" w14:paraId="14A36845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A613FE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FDD986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32D4BB7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BE7536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C86937" w:rsidRPr="00CF0841" w14:paraId="0AED4C0D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E3D5C3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8C8A9B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0AE4450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87F6909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C86937" w:rsidRPr="00CF0841" w14:paraId="0980FE2D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C8B3C21" w14:textId="77777777" w:rsidR="00C86937" w:rsidRPr="00272A78" w:rsidRDefault="00C86937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48E9AA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DD0ACC6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X</w:t>
            </w:r>
          </w:p>
        </w:tc>
      </w:tr>
      <w:tr w:rsidR="00C86937" w:rsidRPr="00CF0841" w14:paraId="622422B7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4A3BA72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83486CD" w14:textId="77777777" w:rsidR="00C86937" w:rsidRPr="00272A78" w:rsidRDefault="00C86937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nicht bestanden.</w:t>
            </w:r>
          </w:p>
        </w:tc>
      </w:tr>
      <w:bookmarkEnd w:id="24"/>
    </w:tbl>
    <w:p w14:paraId="0E18463D" w14:textId="77777777" w:rsidR="00F96170" w:rsidRPr="00272A78" w:rsidRDefault="005F6B38" w:rsidP="00C86937">
      <w:pPr>
        <w:pStyle w:val="berschrift2"/>
        <w:rPr>
          <w:rFonts w:asciiTheme="minorHAnsi" w:hAnsiTheme="minorHAnsi" w:cstheme="minorHAnsi"/>
        </w:rPr>
      </w:pPr>
      <w:r w:rsidRPr="00272A78">
        <w:rPr>
          <w:rFonts w:asciiTheme="minorHAnsi" w:hAnsiTheme="minorHAnsi" w:cstheme="minorHAnsi"/>
        </w:rPr>
        <w:br w:type="page"/>
      </w:r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96170" w:rsidRPr="00CF0841" w14:paraId="3152FF6E" w14:textId="77777777" w:rsidTr="00F96170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44B3D05" w14:textId="77777777" w:rsidR="00F96170" w:rsidRPr="00272A78" w:rsidRDefault="00F96170" w:rsidP="00F96170">
            <w:pPr>
              <w:rPr>
                <w:rFonts w:cstheme="minorHAnsi"/>
              </w:rPr>
            </w:pPr>
            <w:bookmarkStart w:id="25" w:name="_Hlk4742702"/>
            <w:bookmarkStart w:id="26" w:name="_Hlk4742993"/>
            <w:r w:rsidRPr="00272A78">
              <w:rPr>
                <w:rFonts w:cstheme="minorHAnsi"/>
                <w:b/>
                <w:bCs/>
              </w:rPr>
              <w:lastRenderedPageBreak/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570BEC2" w14:textId="7B2D650F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03.03.2019</w:t>
            </w:r>
          </w:p>
        </w:tc>
      </w:tr>
      <w:tr w:rsidR="00F96170" w:rsidRPr="00CF0841" w14:paraId="600912AA" w14:textId="77777777" w:rsidTr="00F96170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1DE87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E6BFE5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rtina Musterfrau</w:t>
            </w:r>
          </w:p>
        </w:tc>
      </w:tr>
      <w:tr w:rsidR="00F96170" w:rsidRPr="00CF0841" w14:paraId="7512DD2F" w14:textId="77777777" w:rsidTr="00F96170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71DF366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30F829F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V 0.1.2</w:t>
            </w:r>
          </w:p>
        </w:tc>
      </w:tr>
      <w:tr w:rsidR="00F96170" w:rsidRPr="00CF0841" w14:paraId="35FD655F" w14:textId="77777777" w:rsidTr="00F96170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BC4297" w14:textId="77777777" w:rsidR="00F96170" w:rsidRPr="00272A78" w:rsidRDefault="00F96170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4539810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„Max Mustermann“ ist am System mit Passwort „geheim“ registriert</w:t>
            </w:r>
          </w:p>
        </w:tc>
      </w:tr>
      <w:tr w:rsidR="00F96170" w:rsidRPr="00CF0841" w14:paraId="35EC9971" w14:textId="77777777" w:rsidTr="00F96170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526B2E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8A9DCA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783986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E79E901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96170" w:rsidRPr="00CF0841" w14:paraId="29640DD6" w14:textId="77777777" w:rsidTr="00F96170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0C741D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736B5DF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en Benutzername  „Max Mustermann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EBE5C8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„Max Mustermann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CDB0537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5A86AA91" w14:textId="77777777" w:rsidTr="00F96170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E73922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2BA999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gibt das Passwort „geheim“ auf der Tastatur ein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3BA405C2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as Passwort durch „*“-Symbole zensiert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E7DC8A2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3E87F651" w14:textId="77777777" w:rsidTr="00F96170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B4A73F5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24F84CC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er Benutzer klickt auf „Anmelden“.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A67D9E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Das System zeigt die Meldung „Anmeldung erfolgreich“ auf dem Display an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12E0BCF" w14:textId="71A065E1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716739EA" w14:textId="77777777" w:rsidTr="00F96170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1014D68" w14:textId="77777777" w:rsidR="00F96170" w:rsidRPr="00272A78" w:rsidRDefault="00F96170" w:rsidP="00F96170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03494D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Nutzer ist am System angemeldet, Anmeldezeitpunkt ist im System gespeichert.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1FE37E" w14:textId="3171693E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</w:t>
            </w:r>
          </w:p>
        </w:tc>
      </w:tr>
      <w:tr w:rsidR="00F96170" w:rsidRPr="00CF0841" w14:paraId="78DC611F" w14:textId="77777777" w:rsidTr="00F96170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025C623" w14:textId="77777777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2EF791" w14:textId="410284F9" w:rsidR="00F96170" w:rsidRPr="00272A78" w:rsidRDefault="00F96170" w:rsidP="00F96170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Test bestanden.</w:t>
            </w:r>
          </w:p>
        </w:tc>
      </w:tr>
      <w:bookmarkEnd w:id="25"/>
    </w:tbl>
    <w:p w14:paraId="04B2F47D" w14:textId="107E8FB8" w:rsidR="00F96170" w:rsidRPr="00272A78" w:rsidRDefault="00F96170" w:rsidP="00EC7B4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25C4648" w14:textId="09011A17" w:rsidR="00F96170" w:rsidRPr="00272A78" w:rsidRDefault="00F96170" w:rsidP="00F96170">
      <w:pPr>
        <w:rPr>
          <w:rFonts w:cstheme="minorHAnsi"/>
        </w:rPr>
      </w:pPr>
    </w:p>
    <w:bookmarkEnd w:id="26"/>
    <w:p w14:paraId="0A52A758" w14:textId="1FEA9D48" w:rsidR="00F96170" w:rsidRPr="00272A78" w:rsidRDefault="00F96170" w:rsidP="00F96170">
      <w:pPr>
        <w:rPr>
          <w:rFonts w:cstheme="minorHAnsi"/>
        </w:rPr>
      </w:pPr>
    </w:p>
    <w:p w14:paraId="6BB0BA80" w14:textId="75EFAB7F" w:rsidR="00F96170" w:rsidRPr="00272A78" w:rsidRDefault="00F96170" w:rsidP="00F96170">
      <w:pPr>
        <w:rPr>
          <w:rFonts w:cstheme="minorHAnsi"/>
        </w:rPr>
      </w:pPr>
    </w:p>
    <w:p w14:paraId="06930FAA" w14:textId="52CCAF38" w:rsidR="00F96170" w:rsidRPr="00272A78" w:rsidRDefault="00F96170" w:rsidP="00F96170">
      <w:pPr>
        <w:rPr>
          <w:rFonts w:cstheme="minorHAnsi"/>
        </w:rPr>
      </w:pPr>
    </w:p>
    <w:p w14:paraId="116AD59B" w14:textId="4A91621E" w:rsidR="00F96170" w:rsidRPr="00272A78" w:rsidRDefault="00F96170" w:rsidP="00F96170">
      <w:pPr>
        <w:rPr>
          <w:rFonts w:cstheme="minorHAnsi"/>
        </w:rPr>
      </w:pPr>
    </w:p>
    <w:p w14:paraId="466DE553" w14:textId="0103857C" w:rsidR="00F96170" w:rsidRPr="00272A78" w:rsidRDefault="00F96170" w:rsidP="00F96170">
      <w:pPr>
        <w:rPr>
          <w:rFonts w:cstheme="minorHAnsi"/>
        </w:rPr>
      </w:pPr>
    </w:p>
    <w:p w14:paraId="7F24A1D6" w14:textId="3B618D00" w:rsidR="00F96170" w:rsidRPr="00272A78" w:rsidRDefault="00F96170" w:rsidP="00F96170">
      <w:pPr>
        <w:rPr>
          <w:rFonts w:cstheme="minorHAnsi"/>
        </w:rPr>
      </w:pPr>
    </w:p>
    <w:p w14:paraId="286AFA90" w14:textId="2B1B3DAE" w:rsidR="00F96170" w:rsidRPr="00272A78" w:rsidRDefault="00F96170" w:rsidP="00F96170">
      <w:pPr>
        <w:rPr>
          <w:rFonts w:cstheme="minorHAnsi"/>
        </w:rPr>
      </w:pPr>
    </w:p>
    <w:p w14:paraId="764B5FAF" w14:textId="0CF7B726" w:rsidR="007C7649" w:rsidRPr="00272A78" w:rsidRDefault="007C7649" w:rsidP="007C7649">
      <w:pPr>
        <w:pStyle w:val="berschrift1"/>
        <w:rPr>
          <w:rFonts w:asciiTheme="minorHAnsi" w:hAnsiTheme="minorHAnsi" w:cstheme="minorHAnsi"/>
          <w:color w:val="auto"/>
          <w:sz w:val="40"/>
          <w:szCs w:val="40"/>
        </w:rPr>
      </w:pPr>
    </w:p>
    <w:p w14:paraId="1639F3FD" w14:textId="3BE2ECB9" w:rsidR="00F33917" w:rsidRPr="00272A78" w:rsidRDefault="00F33917" w:rsidP="00F33917">
      <w:pPr>
        <w:rPr>
          <w:rFonts w:cstheme="minorHAnsi"/>
        </w:rPr>
      </w:pPr>
    </w:p>
    <w:p w14:paraId="0BA05365" w14:textId="77777777" w:rsidR="00F33917" w:rsidRPr="00272A78" w:rsidRDefault="00F33917" w:rsidP="00F33917">
      <w:pPr>
        <w:rPr>
          <w:rFonts w:cstheme="minorHAnsi"/>
        </w:rPr>
      </w:pPr>
    </w:p>
    <w:p w14:paraId="25F376E7" w14:textId="7296248E" w:rsidR="00F33917" w:rsidRPr="002B2F5A" w:rsidRDefault="00504E1F" w:rsidP="002B2F5A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27" w:name="_Toc69504751"/>
      <w:r>
        <w:rPr>
          <w:rFonts w:asciiTheme="minorHAnsi" w:hAnsiTheme="minorHAnsi" w:cstheme="minorHAnsi"/>
          <w:color w:val="auto"/>
          <w:sz w:val="40"/>
          <w:szCs w:val="40"/>
        </w:rPr>
        <w:lastRenderedPageBreak/>
        <w:t>Zyklus</w:t>
      </w:r>
      <w:r w:rsidR="00D85B54" w:rsidRPr="00272A78">
        <w:rPr>
          <w:rFonts w:asciiTheme="minorHAnsi" w:hAnsiTheme="minorHAnsi" w:cstheme="minorHAnsi"/>
          <w:color w:val="auto"/>
          <w:sz w:val="40"/>
          <w:szCs w:val="40"/>
        </w:rPr>
        <w:t xml:space="preserve"> III</w:t>
      </w:r>
      <w:bookmarkEnd w:id="27"/>
    </w:p>
    <w:tbl>
      <w:tblPr>
        <w:tblStyle w:val="Tabellenraster"/>
        <w:tblpPr w:leftFromText="141" w:rightFromText="141" w:vertAnchor="text" w:horzAnchor="page" w:tblpX="827" w:tblpY="756"/>
        <w:tblW w:w="10031" w:type="dxa"/>
        <w:tblLayout w:type="fixed"/>
        <w:tblLook w:val="04A0" w:firstRow="1" w:lastRow="0" w:firstColumn="1" w:lastColumn="0" w:noHBand="0" w:noVBand="1"/>
      </w:tblPr>
      <w:tblGrid>
        <w:gridCol w:w="502"/>
        <w:gridCol w:w="3575"/>
        <w:gridCol w:w="1701"/>
        <w:gridCol w:w="2835"/>
        <w:gridCol w:w="1418"/>
      </w:tblGrid>
      <w:tr w:rsidR="002B2F5A" w:rsidRPr="00CF0841" w14:paraId="14C5FDEF" w14:textId="77777777" w:rsidTr="007241E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084EDFA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357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6AA5F8C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efakt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1203B87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rt des Artefakts</w:t>
            </w:r>
          </w:p>
        </w:tc>
        <w:tc>
          <w:tcPr>
            <w:tcW w:w="2835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C987053" w14:textId="77777777" w:rsidR="002B2F5A" w:rsidRPr="00272A78" w:rsidRDefault="002B2F5A" w:rsidP="007241E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F1A0887" w14:textId="77777777" w:rsidR="002B2F5A" w:rsidRPr="00272A78" w:rsidDel="00047C7E" w:rsidRDefault="002B2F5A" w:rsidP="007241E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2B2F5A" w:rsidRPr="00CF0841" w14:paraId="21B9B043" w14:textId="77777777" w:rsidTr="007241E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AAB79F7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357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72BEC9" w14:textId="77777777" w:rsidR="002B2F5A" w:rsidRPr="003D5A34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200E1ED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8C27885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379672AA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3C5E90E6" w14:textId="77777777" w:rsidTr="007241E4">
        <w:trPr>
          <w:trHeight w:val="541"/>
        </w:trPr>
        <w:tc>
          <w:tcPr>
            <w:tcW w:w="502" w:type="dxa"/>
          </w:tcPr>
          <w:p w14:paraId="6BABBF46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36D5BE77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40F8B392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00DC7CD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4BB6BC31" w14:textId="77777777" w:rsidR="002B2F5A" w:rsidRPr="00272A78" w:rsidRDefault="002B2F5A" w:rsidP="007241E4">
            <w:pPr>
              <w:jc w:val="center"/>
              <w:rPr>
                <w:rFonts w:cstheme="minorHAnsi"/>
              </w:rPr>
            </w:pPr>
          </w:p>
        </w:tc>
      </w:tr>
      <w:tr w:rsidR="002B2F5A" w:rsidRPr="00CF0841" w14:paraId="5D2B7508" w14:textId="77777777" w:rsidTr="007241E4">
        <w:trPr>
          <w:trHeight w:val="550"/>
        </w:trPr>
        <w:tc>
          <w:tcPr>
            <w:tcW w:w="502" w:type="dxa"/>
          </w:tcPr>
          <w:p w14:paraId="12E98D04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4D3948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3F653EA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BFE136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5D3BE0C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3E0A8FAD" w14:textId="77777777" w:rsidTr="007241E4">
        <w:trPr>
          <w:trHeight w:val="279"/>
        </w:trPr>
        <w:tc>
          <w:tcPr>
            <w:tcW w:w="502" w:type="dxa"/>
          </w:tcPr>
          <w:p w14:paraId="673590F7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0D074480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DBA423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0734B10E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0B790D94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063D0C6B" w14:textId="77777777" w:rsidTr="007241E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3636C06E" w14:textId="77777777" w:rsidR="002B2F5A" w:rsidRPr="00272A78" w:rsidRDefault="002B2F5A" w:rsidP="007241E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3575" w:type="dxa"/>
            <w:shd w:val="clear" w:color="auto" w:fill="E7E6E6" w:themeFill="background2"/>
          </w:tcPr>
          <w:p w14:paraId="6D811AF8" w14:textId="77777777" w:rsidR="002B2F5A" w:rsidRPr="003D5A34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  <w:shd w:val="clear" w:color="auto" w:fill="E7E6E6" w:themeFill="background2"/>
          </w:tcPr>
          <w:p w14:paraId="0CF4823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  <w:shd w:val="clear" w:color="auto" w:fill="E7E6E6" w:themeFill="background2"/>
          </w:tcPr>
          <w:p w14:paraId="1B348E5D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4A464E77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777F0657" w14:textId="77777777" w:rsidTr="007241E4">
        <w:trPr>
          <w:trHeight w:val="822"/>
        </w:trPr>
        <w:tc>
          <w:tcPr>
            <w:tcW w:w="502" w:type="dxa"/>
          </w:tcPr>
          <w:p w14:paraId="6F12088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3575" w:type="dxa"/>
          </w:tcPr>
          <w:p w14:paraId="21DE5B4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6A6118E5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2A05026D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1D3AE565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  <w:tr w:rsidR="002B2F5A" w:rsidRPr="00CF0841" w14:paraId="4721411D" w14:textId="77777777" w:rsidTr="007241E4">
        <w:trPr>
          <w:trHeight w:val="279"/>
        </w:trPr>
        <w:tc>
          <w:tcPr>
            <w:tcW w:w="502" w:type="dxa"/>
          </w:tcPr>
          <w:p w14:paraId="5F232FB7" w14:textId="77777777" w:rsidR="002B2F5A" w:rsidRPr="00272A78" w:rsidRDefault="002B2F5A" w:rsidP="007241E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3575" w:type="dxa"/>
          </w:tcPr>
          <w:p w14:paraId="63EA5FE9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316E6515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2835" w:type="dxa"/>
          </w:tcPr>
          <w:p w14:paraId="73289EA2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85A9C0B" w14:textId="77777777" w:rsidR="002B2F5A" w:rsidRPr="00272A78" w:rsidRDefault="002B2F5A" w:rsidP="007241E4">
            <w:pPr>
              <w:rPr>
                <w:rFonts w:cstheme="minorHAnsi"/>
              </w:rPr>
            </w:pPr>
          </w:p>
        </w:tc>
      </w:tr>
    </w:tbl>
    <w:p w14:paraId="61CBDDC2" w14:textId="77777777" w:rsidR="002B2F5A" w:rsidRDefault="002B2F5A" w:rsidP="002B2F5A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8" w:name="_Toc69504752"/>
      <w:r w:rsidRPr="003D5A34">
        <w:rPr>
          <w:rFonts w:ascii="Calibri" w:hAnsi="Calibri" w:cs="Calibri"/>
          <w:color w:val="auto"/>
          <w:sz w:val="32"/>
        </w:rPr>
        <w:t>Definition der Verantwortlichen für die Artefakte der Spezifikation</w:t>
      </w:r>
      <w:bookmarkEnd w:id="28"/>
    </w:p>
    <w:p w14:paraId="49A6DF73" w14:textId="0AEEDC49" w:rsidR="002B2F5A" w:rsidRDefault="002B2F5A" w:rsidP="00F33917">
      <w:pPr>
        <w:rPr>
          <w:rFonts w:cstheme="minorHAnsi"/>
        </w:rPr>
      </w:pPr>
    </w:p>
    <w:p w14:paraId="088587E8" w14:textId="77777777" w:rsidR="002B2F5A" w:rsidRPr="00272A78" w:rsidRDefault="002B2F5A" w:rsidP="00F33917">
      <w:pPr>
        <w:rPr>
          <w:rFonts w:cstheme="minorHAnsi"/>
        </w:rPr>
      </w:pPr>
    </w:p>
    <w:p w14:paraId="33060CF1" w14:textId="3EFFB0E6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29" w:name="_Toc69504753"/>
      <w:r w:rsidRPr="00272A78">
        <w:rPr>
          <w:rFonts w:asciiTheme="minorHAnsi" w:hAnsiTheme="minorHAnsi" w:cstheme="minorHAnsi"/>
          <w:color w:val="auto"/>
          <w:sz w:val="32"/>
          <w:szCs w:val="32"/>
        </w:rPr>
        <w:t>User-Stories</w:t>
      </w:r>
      <w:bookmarkEnd w:id="29"/>
    </w:p>
    <w:p w14:paraId="7FEEEFB4" w14:textId="2DCD2B62" w:rsidR="00F33917" w:rsidRPr="00272A78" w:rsidRDefault="00F33917" w:rsidP="00F33917">
      <w:pPr>
        <w:rPr>
          <w:rFonts w:cstheme="minorHAnsi"/>
        </w:rPr>
      </w:pPr>
      <w:r w:rsidRPr="00272A78">
        <w:rPr>
          <w:rFonts w:cstheme="minorHAnsi"/>
        </w:rPr>
        <w:t>Template:</w:t>
      </w:r>
    </w:p>
    <w:tbl>
      <w:tblPr>
        <w:tblStyle w:val="Tabellenraster"/>
        <w:tblW w:w="0" w:type="auto"/>
        <w:tblLook w:val="04A0" w:firstRow="1" w:lastRow="0" w:firstColumn="1" w:lastColumn="0" w:noHBand="0" w:noVBand="1"/>
      </w:tblPr>
      <w:tblGrid>
        <w:gridCol w:w="2232"/>
        <w:gridCol w:w="7056"/>
      </w:tblGrid>
      <w:tr w:rsidR="00F33917" w:rsidRPr="00CF0841" w14:paraId="4BD94A60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C6ED8BC" w14:textId="77777777" w:rsidR="00F33917" w:rsidRPr="00272A78" w:rsidRDefault="00F33917" w:rsidP="00353E3C">
            <w:pPr>
              <w:tabs>
                <w:tab w:val="right" w:pos="1896"/>
              </w:tabs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ID</w:t>
            </w:r>
          </w:p>
        </w:tc>
        <w:tc>
          <w:tcPr>
            <w:tcW w:w="7195" w:type="dxa"/>
          </w:tcPr>
          <w:p w14:paraId="137D6005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Eindeutiger </w:t>
            </w:r>
            <w:proofErr w:type="spellStart"/>
            <w:r w:rsidRPr="00272A78">
              <w:rPr>
                <w:rFonts w:cstheme="minorHAnsi"/>
              </w:rPr>
              <w:t>Identifizierer</w:t>
            </w:r>
            <w:proofErr w:type="spellEnd"/>
            <w:r w:rsidRPr="00272A78">
              <w:rPr>
                <w:rFonts w:cstheme="minorHAnsi"/>
              </w:rPr>
              <w:t>&gt;</w:t>
            </w:r>
          </w:p>
        </w:tc>
      </w:tr>
      <w:tr w:rsidR="00F33917" w:rsidRPr="00CF0841" w14:paraId="2F2A0B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6A07254E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User Story-Beschreibung</w:t>
            </w:r>
          </w:p>
        </w:tc>
        <w:tc>
          <w:tcPr>
            <w:tcW w:w="7195" w:type="dxa"/>
          </w:tcPr>
          <w:p w14:paraId="2F2F18C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&lt;Text der User Story mittels Satzschablone: </w:t>
            </w:r>
          </w:p>
          <w:p w14:paraId="3CD62BF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Als &lt;Rolle&gt; möchte ich &lt;Ziel&gt; [, um/sodass &lt;Nutzen&gt;] </w:t>
            </w:r>
          </w:p>
          <w:p w14:paraId="7F605F0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 xml:space="preserve"> (s. Foliensatz „Anforderungen“)&gt;</w:t>
            </w:r>
          </w:p>
        </w:tc>
      </w:tr>
      <w:tr w:rsidR="00F33917" w:rsidRPr="00CF0841" w14:paraId="252A06B1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7B0AC843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 Realisierungsaufwand</w:t>
            </w:r>
          </w:p>
        </w:tc>
        <w:tc>
          <w:tcPr>
            <w:tcW w:w="7195" w:type="dxa"/>
          </w:tcPr>
          <w:p w14:paraId="67B1A59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Einschätzung der Zeit, die benötigt wird, um die Userstory zu implementieren&gt;</w:t>
            </w:r>
          </w:p>
        </w:tc>
      </w:tr>
      <w:tr w:rsidR="00F33917" w:rsidRPr="00CF0841" w14:paraId="720414BF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84F8BAA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Priorität</w:t>
            </w:r>
          </w:p>
        </w:tc>
        <w:tc>
          <w:tcPr>
            <w:tcW w:w="7195" w:type="dxa"/>
          </w:tcPr>
          <w:p w14:paraId="7EADF10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Wichtigkeit der User Story hinsichtlich der Aufgabenstellung z.B. hoch, mittel niedrig&gt;</w:t>
            </w:r>
          </w:p>
        </w:tc>
      </w:tr>
      <w:tr w:rsidR="00F33917" w:rsidRPr="00CF0841" w14:paraId="76B13C4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219CCB9D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tor(en)</w:t>
            </w:r>
          </w:p>
        </w:tc>
        <w:tc>
          <w:tcPr>
            <w:tcW w:w="7195" w:type="dxa"/>
          </w:tcPr>
          <w:p w14:paraId="173C12FD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Hier bitte nur einen Zuständigen eintragen z.B. Max Mustermann&gt;</w:t>
            </w:r>
          </w:p>
        </w:tc>
      </w:tr>
      <w:tr w:rsidR="00F33917" w:rsidRPr="00CF0841" w14:paraId="412FA0FA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0862CE8F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keiten zu anderen User Stories</w:t>
            </w:r>
          </w:p>
        </w:tc>
        <w:tc>
          <w:tcPr>
            <w:tcW w:w="7195" w:type="dxa"/>
          </w:tcPr>
          <w:p w14:paraId="519AF82C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Auflistung verwandter User Stories&gt;</w:t>
            </w:r>
          </w:p>
        </w:tc>
      </w:tr>
      <w:tr w:rsidR="00F33917" w:rsidRPr="00CF0841" w14:paraId="781DDD93" w14:textId="77777777" w:rsidTr="00353E3C">
        <w:tc>
          <w:tcPr>
            <w:tcW w:w="2093" w:type="dxa"/>
            <w:shd w:val="clear" w:color="auto" w:fill="BFBFBF" w:themeFill="background1" w:themeFillShade="BF"/>
          </w:tcPr>
          <w:p w14:paraId="5B3F6D5C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Zugehörige Szenarien</w:t>
            </w:r>
          </w:p>
        </w:tc>
        <w:tc>
          <w:tcPr>
            <w:tcW w:w="7195" w:type="dxa"/>
          </w:tcPr>
          <w:p w14:paraId="2B535AC2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&lt;Zuordnung zu Szenarien&gt;</w:t>
            </w:r>
          </w:p>
          <w:p w14:paraId="37CD9360" w14:textId="77777777" w:rsidR="00F33917" w:rsidRPr="00272A78" w:rsidRDefault="00F33917" w:rsidP="00353E3C">
            <w:pPr>
              <w:pStyle w:val="Listenabsatz"/>
              <w:numPr>
                <w:ilvl w:val="0"/>
                <w:numId w:val="1"/>
              </w:numPr>
              <w:ind w:left="401"/>
              <w:rPr>
                <w:rFonts w:cstheme="minorHAnsi"/>
              </w:rPr>
            </w:pPr>
            <w:r w:rsidRPr="00272A78">
              <w:rPr>
                <w:rFonts w:cstheme="minorHAnsi"/>
              </w:rPr>
              <w:t>Hauptszenario:</w:t>
            </w:r>
          </w:p>
          <w:p w14:paraId="649BADFA" w14:textId="77777777" w:rsidR="00F33917" w:rsidRPr="00272A78" w:rsidRDefault="00F33917" w:rsidP="00353E3C">
            <w:pPr>
              <w:pStyle w:val="Listenabsatz"/>
              <w:numPr>
                <w:ilvl w:val="0"/>
                <w:numId w:val="1"/>
              </w:numPr>
              <w:ind w:left="401"/>
              <w:rPr>
                <w:rFonts w:cstheme="minorHAnsi"/>
              </w:rPr>
            </w:pPr>
            <w:r w:rsidRPr="00272A78">
              <w:rPr>
                <w:rFonts w:cstheme="minorHAnsi"/>
              </w:rPr>
              <w:t>Alternativszenarien:</w:t>
            </w:r>
          </w:p>
          <w:p w14:paraId="436E436F" w14:textId="77777777" w:rsidR="00F33917" w:rsidRPr="00272A78" w:rsidRDefault="00F33917" w:rsidP="00353E3C">
            <w:pPr>
              <w:pStyle w:val="Listenabsatz"/>
              <w:numPr>
                <w:ilvl w:val="0"/>
                <w:numId w:val="1"/>
              </w:numPr>
              <w:ind w:left="401"/>
              <w:rPr>
                <w:rFonts w:cstheme="minorHAnsi"/>
              </w:rPr>
            </w:pPr>
            <w:r w:rsidRPr="00272A78">
              <w:rPr>
                <w:rFonts w:cstheme="minorHAnsi"/>
              </w:rPr>
              <w:t>Ausnahmeszenarien:</w:t>
            </w:r>
          </w:p>
        </w:tc>
      </w:tr>
    </w:tbl>
    <w:p w14:paraId="2CCA51F4" w14:textId="77777777" w:rsidR="00F33917" w:rsidRPr="00272A78" w:rsidRDefault="00F33917" w:rsidP="00F33917">
      <w:pPr>
        <w:rPr>
          <w:rFonts w:cstheme="minorHAnsi"/>
        </w:rPr>
      </w:pPr>
    </w:p>
    <w:p w14:paraId="23E2F822" w14:textId="77777777" w:rsidR="00AD71AB" w:rsidRPr="00241E12" w:rsidRDefault="00AD71AB" w:rsidP="00AD71AB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  <w:bookmarkStart w:id="30" w:name="_Toc69504754"/>
      <w:r>
        <w:rPr>
          <w:rFonts w:eastAsiaTheme="majorEastAsia" w:cstheme="minorHAnsi"/>
          <w:sz w:val="32"/>
          <w:szCs w:val="32"/>
        </w:rPr>
        <w:t>Papierprototypen</w:t>
      </w:r>
      <w:bookmarkEnd w:id="30"/>
    </w:p>
    <w:p w14:paraId="5555F1D7" w14:textId="77777777" w:rsidR="00AD71AB" w:rsidRDefault="00AD71AB" w:rsidP="00AD71AB">
      <w:pPr>
        <w:rPr>
          <w:rFonts w:cstheme="minorHAnsi"/>
        </w:rPr>
      </w:pPr>
      <w:r w:rsidRPr="00241E12">
        <w:rPr>
          <w:rFonts w:cstheme="minorHAnsi"/>
        </w:rPr>
        <w:t>Erläuterung des Papierprototypen:</w:t>
      </w:r>
    </w:p>
    <w:p w14:paraId="68B6D9BA" w14:textId="77777777" w:rsidR="00F33917" w:rsidRPr="00272A78" w:rsidRDefault="00F33917" w:rsidP="00F33917">
      <w:pPr>
        <w:rPr>
          <w:rFonts w:cstheme="minorHAnsi"/>
        </w:rPr>
      </w:pPr>
    </w:p>
    <w:p w14:paraId="49CB977A" w14:textId="26B3D633" w:rsidR="00F33917" w:rsidRPr="00BC3A19" w:rsidRDefault="00504E1F" w:rsidP="00BC3A19">
      <w:pPr>
        <w:pStyle w:val="berschrift2"/>
        <w:rPr>
          <w:rFonts w:asciiTheme="minorHAnsi" w:eastAsiaTheme="minorHAnsi" w:hAnsiTheme="minorHAnsi" w:cstheme="minorHAnsi"/>
          <w:color w:val="auto"/>
          <w:sz w:val="32"/>
          <w:szCs w:val="32"/>
        </w:rPr>
      </w:pPr>
      <w:bookmarkStart w:id="31" w:name="_Toc69504755"/>
      <w:r w:rsidRPr="00BC3A19">
        <w:rPr>
          <w:rFonts w:asciiTheme="minorHAnsi" w:hAnsiTheme="minorHAnsi" w:cstheme="minorHAnsi"/>
          <w:color w:val="auto"/>
          <w:sz w:val="32"/>
          <w:szCs w:val="32"/>
        </w:rPr>
        <w:t>Szenarien (MSCs)</w:t>
      </w:r>
      <w:bookmarkEnd w:id="31"/>
    </w:p>
    <w:p w14:paraId="227EF42C" w14:textId="168DDBB8" w:rsidR="00F33917" w:rsidRPr="00272A78" w:rsidRDefault="00F33917" w:rsidP="00F02352">
      <w:pPr>
        <w:rPr>
          <w:rFonts w:cstheme="minorHAnsi"/>
        </w:rPr>
      </w:pPr>
      <w:r w:rsidRPr="00272A78">
        <w:rPr>
          <w:rFonts w:cstheme="minorHAnsi"/>
        </w:rPr>
        <w:t>Erläuterung de</w:t>
      </w:r>
      <w:r w:rsidR="00504E1F">
        <w:rPr>
          <w:rFonts w:cstheme="minorHAnsi"/>
        </w:rPr>
        <w:t>r</w:t>
      </w:r>
      <w:r w:rsidRPr="00272A78">
        <w:rPr>
          <w:rFonts w:cstheme="minorHAnsi"/>
        </w:rPr>
        <w:t xml:space="preserve"> </w:t>
      </w:r>
      <w:r w:rsidR="00504E1F">
        <w:rPr>
          <w:rFonts w:cstheme="minorHAnsi"/>
        </w:rPr>
        <w:t>Szenarien</w:t>
      </w:r>
      <w:r w:rsidRPr="00272A78">
        <w:rPr>
          <w:rFonts w:cstheme="minorHAnsi"/>
        </w:rPr>
        <w:t>:</w:t>
      </w:r>
    </w:p>
    <w:p w14:paraId="7B69EF15" w14:textId="77777777" w:rsidR="00F33917" w:rsidRPr="00272A78" w:rsidRDefault="00F33917" w:rsidP="00F33917">
      <w:pPr>
        <w:keepNext/>
        <w:keepLines/>
        <w:spacing w:before="40" w:after="0"/>
        <w:outlineLvl w:val="1"/>
        <w:rPr>
          <w:rFonts w:eastAsiaTheme="majorEastAsia" w:cstheme="minorHAnsi"/>
          <w:sz w:val="32"/>
          <w:szCs w:val="32"/>
        </w:rPr>
      </w:pPr>
    </w:p>
    <w:p w14:paraId="1806A988" w14:textId="3469AB4D" w:rsidR="00272A78" w:rsidRPr="00272A78" w:rsidRDefault="00272A78" w:rsidP="00272A78">
      <w:pPr>
        <w:pStyle w:val="berschrift2"/>
        <w:rPr>
          <w:rFonts w:cstheme="minorHAnsi"/>
          <w:color w:val="000000" w:themeColor="text1"/>
        </w:rPr>
      </w:pPr>
      <w:bookmarkStart w:id="32" w:name="_Toc69504756"/>
      <w:r>
        <w:rPr>
          <w:rFonts w:asciiTheme="minorHAnsi" w:hAnsiTheme="minorHAnsi" w:cstheme="minorHAnsi"/>
          <w:color w:val="000000" w:themeColor="text1"/>
          <w:sz w:val="32"/>
          <w:szCs w:val="32"/>
        </w:rPr>
        <w:t>Strukturdiagramm (Klassendiagramm)</w:t>
      </w:r>
      <w:bookmarkEnd w:id="32"/>
    </w:p>
    <w:p w14:paraId="52A2972E" w14:textId="77777777" w:rsidR="00272A78" w:rsidRPr="00272A78" w:rsidRDefault="00272A78" w:rsidP="00272A78">
      <w:pPr>
        <w:rPr>
          <w:rFonts w:cstheme="minorHAnsi"/>
        </w:rPr>
      </w:pPr>
      <w:r w:rsidRPr="00272A78">
        <w:rPr>
          <w:rFonts w:cstheme="minorHAnsi"/>
        </w:rPr>
        <w:t xml:space="preserve">Erläuterung des </w:t>
      </w:r>
      <w:r>
        <w:rPr>
          <w:rFonts w:cstheme="minorHAnsi"/>
        </w:rPr>
        <w:t>Strukturdiagramms</w:t>
      </w:r>
      <w:r w:rsidRPr="00272A78">
        <w:rPr>
          <w:rFonts w:cstheme="minorHAnsi"/>
        </w:rPr>
        <w:t>:</w:t>
      </w:r>
    </w:p>
    <w:p w14:paraId="581A67C3" w14:textId="77777777" w:rsidR="00F33917" w:rsidRPr="00272A78" w:rsidRDefault="00F33917" w:rsidP="00F33917">
      <w:pPr>
        <w:rPr>
          <w:rFonts w:cstheme="minorHAnsi"/>
        </w:rPr>
      </w:pPr>
    </w:p>
    <w:p w14:paraId="080B7D15" w14:textId="7592A4C4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3" w:name="_Toc69504757"/>
      <w:r w:rsidRPr="00272A78">
        <w:rPr>
          <w:rFonts w:asciiTheme="minorHAnsi" w:hAnsiTheme="minorHAnsi" w:cstheme="minorHAnsi"/>
          <w:color w:val="auto"/>
          <w:sz w:val="32"/>
          <w:szCs w:val="32"/>
        </w:rPr>
        <w:t>Funktionalitätsplanung</w:t>
      </w:r>
      <w:bookmarkEnd w:id="33"/>
    </w:p>
    <w:tbl>
      <w:tblPr>
        <w:tblStyle w:val="Tabellenraster"/>
        <w:tblpPr w:leftFromText="141" w:rightFromText="141" w:vertAnchor="text" w:horzAnchor="page" w:tblpX="827" w:tblpY="756"/>
        <w:tblW w:w="11057" w:type="dxa"/>
        <w:tblLayout w:type="fixed"/>
        <w:tblLook w:val="04A0" w:firstRow="1" w:lastRow="0" w:firstColumn="1" w:lastColumn="0" w:noHBand="0" w:noVBand="1"/>
      </w:tblPr>
      <w:tblGrid>
        <w:gridCol w:w="502"/>
        <w:gridCol w:w="1733"/>
        <w:gridCol w:w="1417"/>
        <w:gridCol w:w="1843"/>
        <w:gridCol w:w="1559"/>
        <w:gridCol w:w="1418"/>
        <w:gridCol w:w="1559"/>
        <w:gridCol w:w="1026"/>
      </w:tblGrid>
      <w:tr w:rsidR="004015B5" w:rsidRPr="00CF0841" w14:paraId="36EDA875" w14:textId="77777777" w:rsidTr="003D5A34">
        <w:trPr>
          <w:trHeight w:val="841"/>
        </w:trPr>
        <w:tc>
          <w:tcPr>
            <w:tcW w:w="502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599769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73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3B6841D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3E3E0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schätzter</w:t>
            </w:r>
          </w:p>
          <w:p w14:paraId="7539D65F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ufwand</w:t>
            </w:r>
          </w:p>
        </w:tc>
        <w:tc>
          <w:tcPr>
            <w:tcW w:w="1843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6E1FE16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Verantwortlicher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66DD6A55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bhängige</w:t>
            </w:r>
          </w:p>
          <w:p w14:paraId="57451EA3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Funktiona</w:t>
            </w:r>
            <w:r>
              <w:rPr>
                <w:rFonts w:cstheme="minorHAnsi"/>
                <w:b/>
              </w:rPr>
              <w:t>-</w:t>
            </w:r>
            <w:r w:rsidRPr="00272A78">
              <w:rPr>
                <w:rFonts w:cstheme="minorHAnsi"/>
                <w:b/>
              </w:rPr>
              <w:t>litäten</w:t>
            </w:r>
            <w:proofErr w:type="spellEnd"/>
          </w:p>
        </w:tc>
        <w:tc>
          <w:tcPr>
            <w:tcW w:w="1418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1B5324D" w14:textId="77777777" w:rsidR="004015B5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Verknüpfte</w:t>
            </w:r>
          </w:p>
          <w:p w14:paraId="6F577AB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User-Stories</w:t>
            </w:r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0A0B3737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-</w:t>
            </w:r>
          </w:p>
          <w:p w14:paraId="6B51FB24" w14:textId="77777777" w:rsidR="004015B5" w:rsidRPr="00272A78" w:rsidRDefault="004015B5" w:rsidP="003D5A34">
            <w:pPr>
              <w:jc w:val="center"/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referenz</w:t>
            </w:r>
            <w:proofErr w:type="spellEnd"/>
          </w:p>
        </w:tc>
        <w:tc>
          <w:tcPr>
            <w:tcW w:w="1026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431C7CD4" w14:textId="77777777" w:rsidR="004015B5" w:rsidRPr="00272A78" w:rsidDel="00047C7E" w:rsidRDefault="004015B5" w:rsidP="003D5A34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4015B5" w:rsidRPr="00CF0841" w14:paraId="4F12A449" w14:textId="77777777" w:rsidTr="003D5A34">
        <w:trPr>
          <w:trHeight w:val="279"/>
        </w:trPr>
        <w:tc>
          <w:tcPr>
            <w:tcW w:w="502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664695E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1.</w:t>
            </w:r>
          </w:p>
        </w:tc>
        <w:tc>
          <w:tcPr>
            <w:tcW w:w="173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52B2552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oute</w:t>
            </w:r>
          </w:p>
        </w:tc>
        <w:tc>
          <w:tcPr>
            <w:tcW w:w="1417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4343A3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14DFFCB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FED98B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0909A2B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51B328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tcBorders>
              <w:top w:val="single" w:sz="4" w:space="0" w:color="auto"/>
            </w:tcBorders>
            <w:shd w:val="clear" w:color="auto" w:fill="E7E6E6" w:themeFill="background2"/>
          </w:tcPr>
          <w:p w14:paraId="6135267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E081795" w14:textId="77777777" w:rsidTr="003D5A34">
        <w:trPr>
          <w:trHeight w:val="541"/>
        </w:trPr>
        <w:tc>
          <w:tcPr>
            <w:tcW w:w="502" w:type="dxa"/>
          </w:tcPr>
          <w:p w14:paraId="19356FA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1</w:t>
            </w:r>
          </w:p>
        </w:tc>
        <w:tc>
          <w:tcPr>
            <w:tcW w:w="1733" w:type="dxa"/>
          </w:tcPr>
          <w:p w14:paraId="3209C338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Suche nach POI/ Straßen</w:t>
            </w:r>
          </w:p>
        </w:tc>
        <w:tc>
          <w:tcPr>
            <w:tcW w:w="1417" w:type="dxa"/>
          </w:tcPr>
          <w:p w14:paraId="3B931BDA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 Tag</w:t>
            </w:r>
          </w:p>
        </w:tc>
        <w:tc>
          <w:tcPr>
            <w:tcW w:w="1843" w:type="dxa"/>
          </w:tcPr>
          <w:p w14:paraId="15A0523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427FB20C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418" w:type="dxa"/>
          </w:tcPr>
          <w:p w14:paraId="37DE3F9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43962E8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08945831" w14:textId="77777777" w:rsidR="004015B5" w:rsidRPr="00272A78" w:rsidRDefault="004015B5" w:rsidP="003D5A34">
            <w:pPr>
              <w:jc w:val="center"/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17F48B2F" w14:textId="77777777" w:rsidTr="003D5A34">
        <w:trPr>
          <w:trHeight w:val="550"/>
        </w:trPr>
        <w:tc>
          <w:tcPr>
            <w:tcW w:w="502" w:type="dxa"/>
          </w:tcPr>
          <w:p w14:paraId="577D896B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</w:t>
            </w:r>
          </w:p>
        </w:tc>
        <w:tc>
          <w:tcPr>
            <w:tcW w:w="1733" w:type="dxa"/>
          </w:tcPr>
          <w:p w14:paraId="060DA2FE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Erstellen von Routen</w:t>
            </w:r>
          </w:p>
        </w:tc>
        <w:tc>
          <w:tcPr>
            <w:tcW w:w="1417" w:type="dxa"/>
          </w:tcPr>
          <w:p w14:paraId="5432AAF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 Tage</w:t>
            </w:r>
          </w:p>
        </w:tc>
        <w:tc>
          <w:tcPr>
            <w:tcW w:w="1843" w:type="dxa"/>
          </w:tcPr>
          <w:p w14:paraId="36D489A9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Max Muster</w:t>
            </w:r>
          </w:p>
        </w:tc>
        <w:tc>
          <w:tcPr>
            <w:tcW w:w="1559" w:type="dxa"/>
          </w:tcPr>
          <w:p w14:paraId="12B1F562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3, 1.4</w:t>
            </w:r>
          </w:p>
        </w:tc>
        <w:tc>
          <w:tcPr>
            <w:tcW w:w="1418" w:type="dxa"/>
          </w:tcPr>
          <w:p w14:paraId="501F740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36964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ADEFF4A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In Bearbeitung</w:t>
            </w:r>
          </w:p>
        </w:tc>
      </w:tr>
      <w:tr w:rsidR="004015B5" w:rsidRPr="00CF0841" w14:paraId="05DEC5A1" w14:textId="77777777" w:rsidTr="003D5A34">
        <w:trPr>
          <w:trHeight w:val="279"/>
        </w:trPr>
        <w:tc>
          <w:tcPr>
            <w:tcW w:w="502" w:type="dxa"/>
          </w:tcPr>
          <w:p w14:paraId="1B8C40A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.2.1</w:t>
            </w:r>
          </w:p>
        </w:tc>
        <w:tc>
          <w:tcPr>
            <w:tcW w:w="1733" w:type="dxa"/>
          </w:tcPr>
          <w:p w14:paraId="6E97F697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.</w:t>
            </w:r>
          </w:p>
        </w:tc>
        <w:tc>
          <w:tcPr>
            <w:tcW w:w="1417" w:type="dxa"/>
          </w:tcPr>
          <w:p w14:paraId="56DBEF19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4E706FD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4A7E87A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7328077B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61B401C0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1B41D8F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39CEE145" w14:textId="77777777" w:rsidTr="003D5A34">
        <w:trPr>
          <w:trHeight w:val="271"/>
        </w:trPr>
        <w:tc>
          <w:tcPr>
            <w:tcW w:w="502" w:type="dxa"/>
            <w:shd w:val="clear" w:color="auto" w:fill="E7E6E6" w:themeFill="background2"/>
          </w:tcPr>
          <w:p w14:paraId="4E505A5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2.</w:t>
            </w:r>
          </w:p>
        </w:tc>
        <w:tc>
          <w:tcPr>
            <w:tcW w:w="1733" w:type="dxa"/>
            <w:shd w:val="clear" w:color="auto" w:fill="E7E6E6" w:themeFill="background2"/>
          </w:tcPr>
          <w:p w14:paraId="7BA5FBC3" w14:textId="77777777" w:rsidR="004015B5" w:rsidRPr="00272A78" w:rsidRDefault="004015B5" w:rsidP="003D5A34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Anzeige</w:t>
            </w:r>
          </w:p>
        </w:tc>
        <w:tc>
          <w:tcPr>
            <w:tcW w:w="1417" w:type="dxa"/>
            <w:shd w:val="clear" w:color="auto" w:fill="E7E6E6" w:themeFill="background2"/>
          </w:tcPr>
          <w:p w14:paraId="29B8715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  <w:shd w:val="clear" w:color="auto" w:fill="E7E6E6" w:themeFill="background2"/>
          </w:tcPr>
          <w:p w14:paraId="23E0AFB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7DC186D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  <w:shd w:val="clear" w:color="auto" w:fill="E7E6E6" w:themeFill="background2"/>
          </w:tcPr>
          <w:p w14:paraId="045E1ED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  <w:shd w:val="clear" w:color="auto" w:fill="E7E6E6" w:themeFill="background2"/>
          </w:tcPr>
          <w:p w14:paraId="29D24EB7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  <w:shd w:val="clear" w:color="auto" w:fill="E7E6E6" w:themeFill="background2"/>
          </w:tcPr>
          <w:p w14:paraId="04227AD5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  <w:tr w:rsidR="004015B5" w:rsidRPr="00CF0841" w14:paraId="653ED4CC" w14:textId="77777777" w:rsidTr="003D5A34">
        <w:trPr>
          <w:trHeight w:val="822"/>
        </w:trPr>
        <w:tc>
          <w:tcPr>
            <w:tcW w:w="502" w:type="dxa"/>
          </w:tcPr>
          <w:p w14:paraId="50A4EE2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1</w:t>
            </w:r>
          </w:p>
        </w:tc>
        <w:tc>
          <w:tcPr>
            <w:tcW w:w="1733" w:type="dxa"/>
          </w:tcPr>
          <w:p w14:paraId="62504E90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Lokales Speichern der Routen</w:t>
            </w:r>
          </w:p>
        </w:tc>
        <w:tc>
          <w:tcPr>
            <w:tcW w:w="1417" w:type="dxa"/>
          </w:tcPr>
          <w:p w14:paraId="3DE2DDB4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4 Tage</w:t>
            </w:r>
          </w:p>
        </w:tc>
        <w:tc>
          <w:tcPr>
            <w:tcW w:w="1843" w:type="dxa"/>
          </w:tcPr>
          <w:p w14:paraId="436011BD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Anja Muster</w:t>
            </w:r>
          </w:p>
        </w:tc>
        <w:tc>
          <w:tcPr>
            <w:tcW w:w="1559" w:type="dxa"/>
          </w:tcPr>
          <w:p w14:paraId="57956736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2.4, 2,7</w:t>
            </w:r>
          </w:p>
        </w:tc>
        <w:tc>
          <w:tcPr>
            <w:tcW w:w="1418" w:type="dxa"/>
          </w:tcPr>
          <w:p w14:paraId="19A55D82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7801045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5A115035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fertig</w:t>
            </w:r>
          </w:p>
        </w:tc>
      </w:tr>
      <w:tr w:rsidR="004015B5" w:rsidRPr="00CF0841" w14:paraId="4340EFC2" w14:textId="77777777" w:rsidTr="003D5A34">
        <w:trPr>
          <w:trHeight w:val="279"/>
        </w:trPr>
        <w:tc>
          <w:tcPr>
            <w:tcW w:w="502" w:type="dxa"/>
          </w:tcPr>
          <w:p w14:paraId="36768441" w14:textId="77777777" w:rsidR="004015B5" w:rsidRPr="00272A78" w:rsidRDefault="004015B5" w:rsidP="003D5A34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…</w:t>
            </w:r>
          </w:p>
        </w:tc>
        <w:tc>
          <w:tcPr>
            <w:tcW w:w="1733" w:type="dxa"/>
          </w:tcPr>
          <w:p w14:paraId="7BBC8BE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0B4FF20A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843" w:type="dxa"/>
          </w:tcPr>
          <w:p w14:paraId="15052A4D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0234761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418" w:type="dxa"/>
          </w:tcPr>
          <w:p w14:paraId="31A2E09E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559" w:type="dxa"/>
          </w:tcPr>
          <w:p w14:paraId="508FD0D6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  <w:tc>
          <w:tcPr>
            <w:tcW w:w="1026" w:type="dxa"/>
          </w:tcPr>
          <w:p w14:paraId="384B7E81" w14:textId="77777777" w:rsidR="004015B5" w:rsidRPr="00272A78" w:rsidRDefault="004015B5" w:rsidP="003D5A34">
            <w:pPr>
              <w:rPr>
                <w:rFonts w:cstheme="minorHAnsi"/>
              </w:rPr>
            </w:pPr>
          </w:p>
        </w:tc>
      </w:tr>
    </w:tbl>
    <w:p w14:paraId="400DDA34" w14:textId="0E87DD24" w:rsidR="00F33917" w:rsidRDefault="00F33917" w:rsidP="00F33917">
      <w:pPr>
        <w:rPr>
          <w:rFonts w:cstheme="minorHAnsi"/>
        </w:rPr>
      </w:pPr>
    </w:p>
    <w:p w14:paraId="0D3B5B57" w14:textId="77777777" w:rsidR="004015B5" w:rsidRPr="00272A78" w:rsidRDefault="004015B5" w:rsidP="00F33917">
      <w:pPr>
        <w:rPr>
          <w:rFonts w:cstheme="minorHAnsi"/>
        </w:rPr>
      </w:pPr>
    </w:p>
    <w:p w14:paraId="6E78C232" w14:textId="32E7B67A" w:rsidR="00F33917" w:rsidRPr="00272A78" w:rsidRDefault="00F33917" w:rsidP="00F33917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4" w:name="_Toc69504758"/>
      <w:r w:rsidRPr="00272A78">
        <w:rPr>
          <w:rFonts w:asciiTheme="minorHAnsi" w:hAnsiTheme="minorHAnsi" w:cstheme="minorHAnsi"/>
          <w:color w:val="auto"/>
          <w:sz w:val="32"/>
          <w:szCs w:val="32"/>
        </w:rPr>
        <w:t>Unittests</w:t>
      </w:r>
      <w:bookmarkEnd w:id="34"/>
    </w:p>
    <w:tbl>
      <w:tblPr>
        <w:tblStyle w:val="Tabellenraster"/>
        <w:tblpPr w:leftFromText="141" w:rightFromText="141" w:vertAnchor="text" w:horzAnchor="margin" w:tblpY="55"/>
        <w:tblW w:w="5211" w:type="dxa"/>
        <w:tblLayout w:type="fixed"/>
        <w:tblLook w:val="04A0" w:firstRow="1" w:lastRow="0" w:firstColumn="1" w:lastColumn="0" w:noHBand="0" w:noVBand="1"/>
      </w:tblPr>
      <w:tblGrid>
        <w:gridCol w:w="534"/>
        <w:gridCol w:w="1559"/>
        <w:gridCol w:w="1417"/>
        <w:gridCol w:w="1701"/>
      </w:tblGrid>
      <w:tr w:rsidR="00F33917" w:rsidRPr="00CF0841" w14:paraId="7B09462F" w14:textId="77777777" w:rsidTr="00353E3C">
        <w:tc>
          <w:tcPr>
            <w:tcW w:w="534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29BEF90B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proofErr w:type="spellStart"/>
            <w:r w:rsidRPr="00272A78">
              <w:rPr>
                <w:rFonts w:cstheme="minorHAnsi"/>
                <w:b/>
              </w:rPr>
              <w:t>Id</w:t>
            </w:r>
            <w:proofErr w:type="spellEnd"/>
          </w:p>
        </w:tc>
        <w:tc>
          <w:tcPr>
            <w:tcW w:w="1559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64DEA9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Getestete Funktionalität</w:t>
            </w:r>
          </w:p>
        </w:tc>
        <w:tc>
          <w:tcPr>
            <w:tcW w:w="1417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1EBEADB2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Quellcode</w:t>
            </w:r>
          </w:p>
          <w:p w14:paraId="141A5744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Referenz</w:t>
            </w:r>
          </w:p>
        </w:tc>
        <w:tc>
          <w:tcPr>
            <w:tcW w:w="1701" w:type="dxa"/>
            <w:tcBorders>
              <w:bottom w:val="single" w:sz="4" w:space="0" w:color="auto"/>
            </w:tcBorders>
            <w:shd w:val="clear" w:color="auto" w:fill="BFBFBF" w:themeFill="background1" w:themeFillShade="BF"/>
          </w:tcPr>
          <w:p w14:paraId="519277C3" w14:textId="77777777" w:rsidR="00F33917" w:rsidRPr="00272A78" w:rsidRDefault="00F33917" w:rsidP="00353E3C">
            <w:pPr>
              <w:jc w:val="center"/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Status</w:t>
            </w:r>
          </w:p>
        </w:tc>
      </w:tr>
      <w:tr w:rsidR="00F33917" w:rsidRPr="00CF0841" w14:paraId="52EF24DA" w14:textId="77777777" w:rsidTr="00353E3C">
        <w:tc>
          <w:tcPr>
            <w:tcW w:w="534" w:type="dxa"/>
          </w:tcPr>
          <w:p w14:paraId="2DD66AD1" w14:textId="77777777" w:rsidR="00F33917" w:rsidRPr="00272A78" w:rsidRDefault="00F33917" w:rsidP="00353E3C">
            <w:pPr>
              <w:rPr>
                <w:rFonts w:cstheme="minorHAnsi"/>
                <w:b/>
              </w:rPr>
            </w:pPr>
            <w:r w:rsidRPr="00272A78">
              <w:rPr>
                <w:rFonts w:cstheme="minorHAnsi"/>
                <w:b/>
              </w:rPr>
              <w:t>…</w:t>
            </w:r>
          </w:p>
        </w:tc>
        <w:tc>
          <w:tcPr>
            <w:tcW w:w="1559" w:type="dxa"/>
          </w:tcPr>
          <w:p w14:paraId="15CCA394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417" w:type="dxa"/>
          </w:tcPr>
          <w:p w14:paraId="66AC1B76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1701" w:type="dxa"/>
          </w:tcPr>
          <w:p w14:paraId="73A66EA2" w14:textId="77777777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3B659D88" w14:textId="77777777" w:rsidR="00F33917" w:rsidRPr="00272A78" w:rsidRDefault="00F33917" w:rsidP="00F33917">
      <w:pPr>
        <w:rPr>
          <w:rFonts w:cstheme="minorHAnsi"/>
        </w:rPr>
      </w:pPr>
    </w:p>
    <w:p w14:paraId="4459382F" w14:textId="77777777" w:rsidR="00F33917" w:rsidRPr="00272A78" w:rsidRDefault="00F33917" w:rsidP="00F33917">
      <w:pPr>
        <w:rPr>
          <w:rFonts w:cstheme="minorHAnsi"/>
        </w:rPr>
      </w:pPr>
    </w:p>
    <w:p w14:paraId="3BE1C42C" w14:textId="77777777" w:rsidR="007C7649" w:rsidRPr="00272A78" w:rsidRDefault="007C7649" w:rsidP="007C7649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3B99F57B" w14:textId="252EB8BE" w:rsidR="00F33917" w:rsidRPr="00CF7353" w:rsidRDefault="00C86937" w:rsidP="00F33917">
      <w:pPr>
        <w:pStyle w:val="berschrift2"/>
        <w:rPr>
          <w:rFonts w:asciiTheme="minorHAnsi" w:hAnsiTheme="minorHAnsi" w:cstheme="minorHAnsi"/>
          <w:color w:val="auto"/>
        </w:rPr>
      </w:pPr>
      <w:bookmarkStart w:id="35" w:name="_Toc69504759"/>
      <w:r w:rsidRPr="00CF7353">
        <w:rPr>
          <w:rFonts w:asciiTheme="minorHAnsi" w:hAnsiTheme="minorHAnsi" w:cstheme="minorHAnsi"/>
          <w:color w:val="auto"/>
          <w:sz w:val="32"/>
          <w:szCs w:val="32"/>
        </w:rPr>
        <w:t>Systemtests</w:t>
      </w:r>
      <w:bookmarkEnd w:id="35"/>
    </w:p>
    <w:tbl>
      <w:tblPr>
        <w:tblW w:w="10095" w:type="dxa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1689"/>
        <w:gridCol w:w="2647"/>
        <w:gridCol w:w="4906"/>
        <w:gridCol w:w="853"/>
      </w:tblGrid>
      <w:tr w:rsidR="00F33917" w:rsidRPr="00CF0841" w14:paraId="0BE34FE8" w14:textId="77777777" w:rsidTr="00353E3C">
        <w:trPr>
          <w:trHeight w:val="251"/>
        </w:trPr>
        <w:tc>
          <w:tcPr>
            <w:tcW w:w="1689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C6B388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Datum</w:t>
            </w:r>
          </w:p>
        </w:tc>
        <w:tc>
          <w:tcPr>
            <w:tcW w:w="8406" w:type="dxa"/>
            <w:gridSpan w:val="3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863E8B5" w14:textId="585AFAF7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3141A4C" w14:textId="77777777" w:rsidTr="00353E3C">
        <w:trPr>
          <w:trHeight w:val="263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A7D3D3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er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A14656" w14:textId="16A5DC5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2C34DAB" w14:textId="77777777" w:rsidTr="00353E3C">
        <w:trPr>
          <w:trHeight w:val="400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541B344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W-Version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FF8585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8739DA" w14:textId="34F918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791FFBCB" w14:textId="77777777" w:rsidTr="00353E3C">
        <w:trPr>
          <w:trHeight w:val="36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9875B23" w14:textId="77777777" w:rsidR="00F33917" w:rsidRPr="00272A78" w:rsidRDefault="00F33917" w:rsidP="00353E3C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Vorbedin-gung</w:t>
            </w:r>
            <w:proofErr w:type="spellEnd"/>
            <w:r w:rsidRPr="00272A78">
              <w:rPr>
                <w:rFonts w:cstheme="minorHAnsi"/>
                <w:b/>
                <w:bCs/>
              </w:rPr>
              <w:t>(en)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8C0022A" w14:textId="533B3AB6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453DF355" w14:textId="77777777" w:rsidTr="00353E3C">
        <w:trPr>
          <w:trHeight w:val="246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B0B825F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Schritt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3955871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Aktion (User)</w:t>
            </w: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36ED066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Erwartete Reaktion (System)</w:t>
            </w: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D3DC1BA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√ / X</w:t>
            </w:r>
          </w:p>
        </w:tc>
      </w:tr>
      <w:tr w:rsidR="00F33917" w:rsidRPr="00CF0841" w14:paraId="76404977" w14:textId="77777777" w:rsidTr="00353E3C">
        <w:trPr>
          <w:trHeight w:val="1077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74ACD9F8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1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632F3FC" w14:textId="47974B5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0BC6CBD0" w14:textId="224837F4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485A60E" w14:textId="52062E0B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1225E7D4" w14:textId="77777777" w:rsidTr="00353E3C">
        <w:trPr>
          <w:trHeight w:val="1041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1B4F4707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lang w:val="en-GB"/>
              </w:rPr>
              <w:lastRenderedPageBreak/>
              <w:t>2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B64A77E" w14:textId="1231BE7E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6F7A5F58" w14:textId="685D0956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4A89340" w14:textId="0660FE3D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0F9AC8A7" w14:textId="77777777" w:rsidTr="00353E3C">
        <w:trPr>
          <w:trHeight w:val="55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33B60DE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</w:rPr>
              <w:t>3</w:t>
            </w:r>
          </w:p>
        </w:tc>
        <w:tc>
          <w:tcPr>
            <w:tcW w:w="2647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000EF9" w14:textId="1965AD9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4905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54B36A2" w14:textId="6CC1F83C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17BA5F7" w14:textId="2473B7DA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6713BBE" w14:textId="77777777" w:rsidTr="00353E3C">
        <w:trPr>
          <w:trHeight w:val="414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401072EE" w14:textId="77777777" w:rsidR="00F33917" w:rsidRPr="00272A78" w:rsidRDefault="00F33917" w:rsidP="00353E3C">
            <w:pPr>
              <w:rPr>
                <w:rFonts w:cstheme="minorHAnsi"/>
              </w:rPr>
            </w:pPr>
            <w:proofErr w:type="spellStart"/>
            <w:r w:rsidRPr="00272A78">
              <w:rPr>
                <w:rFonts w:cstheme="minorHAnsi"/>
                <w:b/>
                <w:bCs/>
              </w:rPr>
              <w:t>Nachbe</w:t>
            </w:r>
            <w:proofErr w:type="spellEnd"/>
            <w:r w:rsidRPr="00272A78">
              <w:rPr>
                <w:rFonts w:cstheme="minorHAnsi"/>
                <w:b/>
                <w:bCs/>
              </w:rPr>
              <w:t>-dingung(en)</w:t>
            </w:r>
          </w:p>
        </w:tc>
        <w:tc>
          <w:tcPr>
            <w:tcW w:w="7553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5215DA25" w14:textId="543C05AD" w:rsidR="00F33917" w:rsidRPr="00272A78" w:rsidRDefault="00F33917" w:rsidP="00353E3C">
            <w:pPr>
              <w:rPr>
                <w:rFonts w:cstheme="minorHAnsi"/>
              </w:rPr>
            </w:pPr>
          </w:p>
        </w:tc>
        <w:tc>
          <w:tcPr>
            <w:tcW w:w="852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CCCCCC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B5E946F" w14:textId="13AB0F39" w:rsidR="00F33917" w:rsidRPr="00272A78" w:rsidRDefault="00F33917" w:rsidP="00353E3C">
            <w:pPr>
              <w:rPr>
                <w:rFonts w:cstheme="minorHAnsi"/>
              </w:rPr>
            </w:pPr>
          </w:p>
        </w:tc>
      </w:tr>
      <w:tr w:rsidR="00F33917" w:rsidRPr="00CF0841" w14:paraId="688BD075" w14:textId="77777777" w:rsidTr="00353E3C">
        <w:trPr>
          <w:trHeight w:val="315"/>
        </w:trPr>
        <w:tc>
          <w:tcPr>
            <w:tcW w:w="1689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10DC490" w14:textId="77777777" w:rsidR="00F33917" w:rsidRPr="00272A78" w:rsidRDefault="00F33917" w:rsidP="00353E3C">
            <w:pPr>
              <w:rPr>
                <w:rFonts w:cstheme="minorHAnsi"/>
              </w:rPr>
            </w:pPr>
            <w:r w:rsidRPr="00272A78">
              <w:rPr>
                <w:rFonts w:cstheme="minorHAnsi"/>
                <w:b/>
                <w:bCs/>
              </w:rPr>
              <w:t>Testurteil</w:t>
            </w:r>
          </w:p>
        </w:tc>
        <w:tc>
          <w:tcPr>
            <w:tcW w:w="8406" w:type="dxa"/>
            <w:gridSpan w:val="3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70AD47" w:themeFill="accent6"/>
            <w:tcMar>
              <w:top w:w="28" w:type="dxa"/>
              <w:left w:w="142" w:type="dxa"/>
              <w:bottom w:w="28" w:type="dxa"/>
              <w:right w:w="142" w:type="dxa"/>
            </w:tcMar>
            <w:vAlign w:val="center"/>
            <w:hideMark/>
          </w:tcPr>
          <w:p w14:paraId="283A884E" w14:textId="132F2BAC" w:rsidR="00F33917" w:rsidRPr="00272A78" w:rsidRDefault="00F33917" w:rsidP="00353E3C">
            <w:pPr>
              <w:rPr>
                <w:rFonts w:cstheme="minorHAnsi"/>
              </w:rPr>
            </w:pPr>
          </w:p>
        </w:tc>
      </w:tr>
    </w:tbl>
    <w:p w14:paraId="56C8F437" w14:textId="77777777" w:rsidR="00F33917" w:rsidRPr="00272A78" w:rsidRDefault="00F33917" w:rsidP="00F33917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</w:p>
    <w:p w14:paraId="69EF33AD" w14:textId="77777777" w:rsidR="00F33917" w:rsidRPr="00272A78" w:rsidRDefault="00F33917" w:rsidP="00FA37E0">
      <w:pPr>
        <w:rPr>
          <w:rFonts w:cstheme="minorHAnsi"/>
        </w:rPr>
      </w:pPr>
    </w:p>
    <w:p w14:paraId="66A463B5" w14:textId="52214B90" w:rsidR="00FA37E0" w:rsidRPr="00272A78" w:rsidRDefault="00FA37E0" w:rsidP="00FA37E0">
      <w:pPr>
        <w:rPr>
          <w:rFonts w:cstheme="minorHAnsi"/>
        </w:rPr>
      </w:pPr>
    </w:p>
    <w:p w14:paraId="625CBEE8" w14:textId="1B14C431" w:rsidR="00F33917" w:rsidRPr="00272A78" w:rsidRDefault="00F33917" w:rsidP="00FA37E0">
      <w:pPr>
        <w:rPr>
          <w:rFonts w:cstheme="minorHAnsi"/>
        </w:rPr>
      </w:pPr>
    </w:p>
    <w:p w14:paraId="06B75396" w14:textId="1A7ED6F0" w:rsidR="00F33917" w:rsidRPr="00272A78" w:rsidRDefault="00F33917" w:rsidP="00FA37E0">
      <w:pPr>
        <w:rPr>
          <w:rFonts w:cstheme="minorHAnsi"/>
        </w:rPr>
      </w:pPr>
    </w:p>
    <w:p w14:paraId="0F0885AA" w14:textId="54FC8161" w:rsidR="00F33917" w:rsidRPr="00272A78" w:rsidRDefault="00F33917" w:rsidP="00FA37E0">
      <w:pPr>
        <w:rPr>
          <w:rFonts w:cstheme="minorHAnsi"/>
        </w:rPr>
      </w:pPr>
    </w:p>
    <w:p w14:paraId="75FC5009" w14:textId="6B975564" w:rsidR="00F33917" w:rsidRPr="00272A78" w:rsidRDefault="00F33917" w:rsidP="00FA37E0">
      <w:pPr>
        <w:rPr>
          <w:rFonts w:cstheme="minorHAnsi"/>
        </w:rPr>
      </w:pPr>
    </w:p>
    <w:p w14:paraId="27B3BB5D" w14:textId="77777777" w:rsidR="00F33917" w:rsidRPr="00272A78" w:rsidRDefault="00F33917" w:rsidP="00FA37E0">
      <w:pPr>
        <w:rPr>
          <w:rFonts w:cstheme="minorHAnsi"/>
        </w:rPr>
      </w:pPr>
    </w:p>
    <w:p w14:paraId="3AEFBEFE" w14:textId="77777777" w:rsidR="00F33917" w:rsidRPr="00272A78" w:rsidRDefault="00F33917" w:rsidP="00FA37E0">
      <w:pPr>
        <w:rPr>
          <w:rFonts w:cstheme="minorHAnsi"/>
        </w:rPr>
      </w:pPr>
    </w:p>
    <w:p w14:paraId="65CE282D" w14:textId="7BEF5DC0" w:rsidR="005831AE" w:rsidRPr="00272A78" w:rsidRDefault="00106EF4" w:rsidP="007C7649">
      <w:pPr>
        <w:pStyle w:val="berschrift1"/>
        <w:jc w:val="center"/>
        <w:rPr>
          <w:rFonts w:asciiTheme="minorHAnsi" w:hAnsiTheme="minorHAnsi" w:cstheme="minorHAnsi"/>
          <w:color w:val="auto"/>
          <w:sz w:val="40"/>
          <w:szCs w:val="40"/>
        </w:rPr>
      </w:pPr>
      <w:bookmarkStart w:id="36" w:name="_Toc69504760"/>
      <w:r w:rsidRPr="00272A78">
        <w:rPr>
          <w:rFonts w:asciiTheme="minorHAnsi" w:hAnsiTheme="minorHAnsi" w:cstheme="minorHAnsi"/>
          <w:color w:val="auto"/>
          <w:sz w:val="40"/>
          <w:szCs w:val="40"/>
        </w:rPr>
        <w:t>Nutzerhandbuch</w:t>
      </w:r>
      <w:bookmarkEnd w:id="36"/>
    </w:p>
    <w:p w14:paraId="055BEA24" w14:textId="77777777" w:rsidR="007C7649" w:rsidRPr="00272A78" w:rsidRDefault="007C7649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</w:p>
    <w:p w14:paraId="5E76EEF9" w14:textId="251D801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7" w:name="_Toc69504761"/>
      <w:r w:rsidRPr="00272A78">
        <w:rPr>
          <w:rFonts w:asciiTheme="minorHAnsi" w:hAnsiTheme="minorHAnsi" w:cstheme="minorHAnsi"/>
          <w:color w:val="auto"/>
          <w:sz w:val="32"/>
          <w:szCs w:val="32"/>
        </w:rPr>
        <w:t>Technische Anforderungen</w:t>
      </w:r>
      <w:bookmarkEnd w:id="37"/>
    </w:p>
    <w:p w14:paraId="328380CD" w14:textId="598802FF" w:rsidR="00E63E79" w:rsidRPr="00272A78" w:rsidRDefault="00E63E79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Technische Mindestanforderungen, welche das Programm benötigt, um wie gewünscht bedienbar zu sein. </w:t>
      </w:r>
    </w:p>
    <w:p w14:paraId="378A5A82" w14:textId="1D538373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8" w:name="_Toc69504762"/>
      <w:r w:rsidRPr="00272A78">
        <w:rPr>
          <w:rFonts w:asciiTheme="minorHAnsi" w:hAnsiTheme="minorHAnsi" w:cstheme="minorHAnsi"/>
          <w:color w:val="auto"/>
          <w:sz w:val="32"/>
          <w:szCs w:val="32"/>
        </w:rPr>
        <w:t>Installation</w:t>
      </w:r>
      <w:r w:rsidR="00E257F5" w:rsidRPr="00272A78">
        <w:rPr>
          <w:rFonts w:asciiTheme="minorHAnsi" w:hAnsiTheme="minorHAnsi" w:cstheme="minorHAnsi"/>
          <w:color w:val="auto"/>
          <w:sz w:val="32"/>
          <w:szCs w:val="32"/>
        </w:rPr>
        <w:t>s</w:t>
      </w:r>
      <w:r w:rsidRPr="00272A78">
        <w:rPr>
          <w:rFonts w:asciiTheme="minorHAnsi" w:hAnsiTheme="minorHAnsi" w:cstheme="minorHAnsi"/>
          <w:color w:val="auto"/>
          <w:sz w:val="32"/>
          <w:szCs w:val="32"/>
        </w:rPr>
        <w:t>anleitung</w:t>
      </w:r>
      <w:bookmarkEnd w:id="38"/>
    </w:p>
    <w:p w14:paraId="2EBDAA35" w14:textId="136B23A8" w:rsidR="00DF59EA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 xml:space="preserve">Genaue Erläuterung, wie das entwickelte Programm vollkommen funktionsfähig auf </w:t>
      </w:r>
      <w:r w:rsidR="0058010C" w:rsidRPr="00272A78">
        <w:rPr>
          <w:rFonts w:cstheme="minorHAnsi"/>
        </w:rPr>
        <w:t xml:space="preserve">einem </w:t>
      </w:r>
      <w:r w:rsidRPr="00272A78">
        <w:rPr>
          <w:rFonts w:cstheme="minorHAnsi"/>
        </w:rPr>
        <w:t>Rechner in Betrieb genommen werden kann.</w:t>
      </w:r>
    </w:p>
    <w:p w14:paraId="6B5D4D17" w14:textId="43BB477D" w:rsidR="00106EF4" w:rsidRPr="00272A78" w:rsidRDefault="00106EF4" w:rsidP="00106EF4">
      <w:pPr>
        <w:pStyle w:val="berschrift2"/>
        <w:rPr>
          <w:rFonts w:asciiTheme="minorHAnsi" w:hAnsiTheme="minorHAnsi" w:cstheme="minorHAnsi"/>
          <w:color w:val="auto"/>
          <w:sz w:val="32"/>
          <w:szCs w:val="32"/>
        </w:rPr>
      </w:pPr>
      <w:bookmarkStart w:id="39" w:name="_Toc69504763"/>
      <w:r w:rsidRPr="00272A78">
        <w:rPr>
          <w:rFonts w:asciiTheme="minorHAnsi" w:hAnsiTheme="minorHAnsi" w:cstheme="minorHAnsi"/>
          <w:color w:val="auto"/>
          <w:sz w:val="32"/>
          <w:szCs w:val="32"/>
        </w:rPr>
        <w:t>Bedienungsanleitung</w:t>
      </w:r>
      <w:bookmarkEnd w:id="39"/>
    </w:p>
    <w:p w14:paraId="299B6A74" w14:textId="25AD9B90" w:rsidR="005831AE" w:rsidRPr="00272A78" w:rsidRDefault="00DF59EA" w:rsidP="00E3086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rPr>
          <w:rFonts w:cstheme="minorHAnsi"/>
        </w:rPr>
      </w:pPr>
      <w:r w:rsidRPr="00272A78">
        <w:rPr>
          <w:rFonts w:cstheme="minorHAnsi"/>
        </w:rPr>
        <w:t>Genaue Erläuterung, wie das entwickelte Programm zu bedienen ist.</w:t>
      </w:r>
    </w:p>
    <w:p w14:paraId="4A4FA3E8" w14:textId="77777777" w:rsidR="00D85B54" w:rsidRPr="00272A78" w:rsidRDefault="00D85B54" w:rsidP="00D85B54">
      <w:pPr>
        <w:rPr>
          <w:rFonts w:cstheme="minorHAnsi"/>
        </w:rPr>
      </w:pPr>
    </w:p>
    <w:sectPr w:rsidR="00D85B54" w:rsidRPr="00272A78" w:rsidSect="00F664D2">
      <w:footerReference w:type="default" r:id="rId8"/>
      <w:pgSz w:w="11906" w:h="16838"/>
      <w:pgMar w:top="1417" w:right="1417" w:bottom="1134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EFAD5D" w14:textId="77777777" w:rsidR="008565FA" w:rsidRDefault="008565FA" w:rsidP="00E602EC">
      <w:pPr>
        <w:spacing w:after="0" w:line="240" w:lineRule="auto"/>
      </w:pPr>
      <w:r>
        <w:separator/>
      </w:r>
    </w:p>
  </w:endnote>
  <w:endnote w:type="continuationSeparator" w:id="0">
    <w:p w14:paraId="46862474" w14:textId="77777777" w:rsidR="008565FA" w:rsidRDefault="008565FA" w:rsidP="00E602EC">
      <w:pPr>
        <w:spacing w:after="0" w:line="240" w:lineRule="auto"/>
      </w:pPr>
      <w:r>
        <w:continuationSeparator/>
      </w:r>
    </w:p>
  </w:endnote>
  <w:endnote w:type="continuationNotice" w:id="1">
    <w:p w14:paraId="33216106" w14:textId="77777777" w:rsidR="008565FA" w:rsidRDefault="008565F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610359723"/>
      <w:docPartObj>
        <w:docPartGallery w:val="Page Numbers (Bottom of Page)"/>
        <w:docPartUnique/>
      </w:docPartObj>
    </w:sdtPr>
    <w:sdtContent>
      <w:p w14:paraId="1CEBDD09" w14:textId="33681C4B" w:rsidR="007C2BA3" w:rsidRDefault="007C2BA3">
        <w:pPr>
          <w:pStyle w:val="Fuzeile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6</w:t>
        </w:r>
        <w:r>
          <w:fldChar w:fldCharType="end"/>
        </w:r>
      </w:p>
    </w:sdtContent>
  </w:sdt>
  <w:p w14:paraId="06BAC232" w14:textId="55075635" w:rsidR="007C2BA3" w:rsidRPr="00272A78" w:rsidRDefault="007C2BA3" w:rsidP="00272A78">
    <w:pPr>
      <w:pStyle w:val="Fuzeile"/>
      <w:jc w:val="right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D6CB734" w14:textId="77777777" w:rsidR="008565FA" w:rsidRDefault="008565FA" w:rsidP="00E602EC">
      <w:pPr>
        <w:spacing w:after="0" w:line="240" w:lineRule="auto"/>
      </w:pPr>
      <w:r>
        <w:separator/>
      </w:r>
    </w:p>
  </w:footnote>
  <w:footnote w:type="continuationSeparator" w:id="0">
    <w:p w14:paraId="4F8FC8F2" w14:textId="77777777" w:rsidR="008565FA" w:rsidRDefault="008565FA" w:rsidP="00E602EC">
      <w:pPr>
        <w:spacing w:after="0" w:line="240" w:lineRule="auto"/>
      </w:pPr>
      <w:r>
        <w:continuationSeparator/>
      </w:r>
    </w:p>
  </w:footnote>
  <w:footnote w:type="continuationNotice" w:id="1">
    <w:p w14:paraId="1E765C4B" w14:textId="77777777" w:rsidR="008565FA" w:rsidRDefault="008565FA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0C7D38"/>
    <w:multiLevelType w:val="hybridMultilevel"/>
    <w:tmpl w:val="64E4DC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Q0NTe0NDE1MjAwNjdX0lEKTi0uzszPAykwqQUAjUwD7ywAAAA="/>
  </w:docVars>
  <w:rsids>
    <w:rsidRoot w:val="001A2502"/>
    <w:rsid w:val="000236A5"/>
    <w:rsid w:val="00034E83"/>
    <w:rsid w:val="0004269D"/>
    <w:rsid w:val="0004695A"/>
    <w:rsid w:val="00047C7E"/>
    <w:rsid w:val="000528E7"/>
    <w:rsid w:val="00064AFF"/>
    <w:rsid w:val="0008009F"/>
    <w:rsid w:val="000807D9"/>
    <w:rsid w:val="00091B20"/>
    <w:rsid w:val="0009291D"/>
    <w:rsid w:val="000D1300"/>
    <w:rsid w:val="000D30C5"/>
    <w:rsid w:val="000E1E39"/>
    <w:rsid w:val="000E3458"/>
    <w:rsid w:val="000F5191"/>
    <w:rsid w:val="00106EF4"/>
    <w:rsid w:val="00121F17"/>
    <w:rsid w:val="001249FB"/>
    <w:rsid w:val="00181B90"/>
    <w:rsid w:val="0018433C"/>
    <w:rsid w:val="00192A60"/>
    <w:rsid w:val="0019691C"/>
    <w:rsid w:val="001A2502"/>
    <w:rsid w:val="001A3E6E"/>
    <w:rsid w:val="001B507E"/>
    <w:rsid w:val="001F5E6B"/>
    <w:rsid w:val="0020713C"/>
    <w:rsid w:val="00216581"/>
    <w:rsid w:val="0022454A"/>
    <w:rsid w:val="00245260"/>
    <w:rsid w:val="00250F95"/>
    <w:rsid w:val="0026093B"/>
    <w:rsid w:val="00260FF7"/>
    <w:rsid w:val="00270238"/>
    <w:rsid w:val="00272A78"/>
    <w:rsid w:val="002B2F5A"/>
    <w:rsid w:val="002C1F5F"/>
    <w:rsid w:val="00303D02"/>
    <w:rsid w:val="00306B3A"/>
    <w:rsid w:val="003342B0"/>
    <w:rsid w:val="00335052"/>
    <w:rsid w:val="00353E3C"/>
    <w:rsid w:val="00365BFA"/>
    <w:rsid w:val="00371E63"/>
    <w:rsid w:val="003726F1"/>
    <w:rsid w:val="00393B25"/>
    <w:rsid w:val="003A1FAF"/>
    <w:rsid w:val="003B5864"/>
    <w:rsid w:val="003D5A34"/>
    <w:rsid w:val="004015B5"/>
    <w:rsid w:val="00436910"/>
    <w:rsid w:val="00443EE4"/>
    <w:rsid w:val="00447816"/>
    <w:rsid w:val="00455F95"/>
    <w:rsid w:val="00490C49"/>
    <w:rsid w:val="00497D3B"/>
    <w:rsid w:val="00497D84"/>
    <w:rsid w:val="004A37DF"/>
    <w:rsid w:val="004A4BA5"/>
    <w:rsid w:val="004F0C96"/>
    <w:rsid w:val="00504E1F"/>
    <w:rsid w:val="0053652F"/>
    <w:rsid w:val="00545ACA"/>
    <w:rsid w:val="005702D5"/>
    <w:rsid w:val="00574979"/>
    <w:rsid w:val="0058010C"/>
    <w:rsid w:val="005831AE"/>
    <w:rsid w:val="005924B3"/>
    <w:rsid w:val="005F08FC"/>
    <w:rsid w:val="005F6B38"/>
    <w:rsid w:val="006112D1"/>
    <w:rsid w:val="00622535"/>
    <w:rsid w:val="00625F6C"/>
    <w:rsid w:val="006261DD"/>
    <w:rsid w:val="0062760D"/>
    <w:rsid w:val="00636695"/>
    <w:rsid w:val="00644179"/>
    <w:rsid w:val="00655CE0"/>
    <w:rsid w:val="006B1334"/>
    <w:rsid w:val="006B148A"/>
    <w:rsid w:val="006C54D6"/>
    <w:rsid w:val="006C5699"/>
    <w:rsid w:val="006E3182"/>
    <w:rsid w:val="006F7E6F"/>
    <w:rsid w:val="00717300"/>
    <w:rsid w:val="007241E4"/>
    <w:rsid w:val="00752D24"/>
    <w:rsid w:val="00761E18"/>
    <w:rsid w:val="00772DAB"/>
    <w:rsid w:val="00780896"/>
    <w:rsid w:val="007818EC"/>
    <w:rsid w:val="0078403E"/>
    <w:rsid w:val="007946BE"/>
    <w:rsid w:val="00797858"/>
    <w:rsid w:val="007A7194"/>
    <w:rsid w:val="007B49B5"/>
    <w:rsid w:val="007C2BA3"/>
    <w:rsid w:val="007C7649"/>
    <w:rsid w:val="007F590C"/>
    <w:rsid w:val="00801476"/>
    <w:rsid w:val="00803E26"/>
    <w:rsid w:val="0084451E"/>
    <w:rsid w:val="008450BF"/>
    <w:rsid w:val="008565FA"/>
    <w:rsid w:val="00856F49"/>
    <w:rsid w:val="00861FCF"/>
    <w:rsid w:val="0088792B"/>
    <w:rsid w:val="008918EE"/>
    <w:rsid w:val="00892D97"/>
    <w:rsid w:val="008971E9"/>
    <w:rsid w:val="008D6760"/>
    <w:rsid w:val="008F11FA"/>
    <w:rsid w:val="00922720"/>
    <w:rsid w:val="00947AF5"/>
    <w:rsid w:val="00977CBD"/>
    <w:rsid w:val="00993841"/>
    <w:rsid w:val="009C571B"/>
    <w:rsid w:val="009C63EB"/>
    <w:rsid w:val="009E7D9D"/>
    <w:rsid w:val="00A05148"/>
    <w:rsid w:val="00A07803"/>
    <w:rsid w:val="00A31A53"/>
    <w:rsid w:val="00A41570"/>
    <w:rsid w:val="00A432A1"/>
    <w:rsid w:val="00A50E78"/>
    <w:rsid w:val="00A6753D"/>
    <w:rsid w:val="00AD4686"/>
    <w:rsid w:val="00AD6874"/>
    <w:rsid w:val="00AD71AB"/>
    <w:rsid w:val="00AF06B6"/>
    <w:rsid w:val="00B31610"/>
    <w:rsid w:val="00B3268B"/>
    <w:rsid w:val="00B45E2A"/>
    <w:rsid w:val="00B5102F"/>
    <w:rsid w:val="00B63B1D"/>
    <w:rsid w:val="00B80D6E"/>
    <w:rsid w:val="00B959FE"/>
    <w:rsid w:val="00BC1B85"/>
    <w:rsid w:val="00BC24D6"/>
    <w:rsid w:val="00BC3A19"/>
    <w:rsid w:val="00BD268F"/>
    <w:rsid w:val="00BE3B48"/>
    <w:rsid w:val="00BF4AE1"/>
    <w:rsid w:val="00C01E0E"/>
    <w:rsid w:val="00C15A12"/>
    <w:rsid w:val="00C75C24"/>
    <w:rsid w:val="00C86937"/>
    <w:rsid w:val="00CA0A35"/>
    <w:rsid w:val="00CB7ACD"/>
    <w:rsid w:val="00CF0841"/>
    <w:rsid w:val="00CF115F"/>
    <w:rsid w:val="00CF5CC0"/>
    <w:rsid w:val="00CF7353"/>
    <w:rsid w:val="00D02080"/>
    <w:rsid w:val="00D04AAD"/>
    <w:rsid w:val="00D247D7"/>
    <w:rsid w:val="00D52F9D"/>
    <w:rsid w:val="00D617B0"/>
    <w:rsid w:val="00D85B54"/>
    <w:rsid w:val="00D970E8"/>
    <w:rsid w:val="00DF1728"/>
    <w:rsid w:val="00DF55E3"/>
    <w:rsid w:val="00DF59EA"/>
    <w:rsid w:val="00E02845"/>
    <w:rsid w:val="00E06AAF"/>
    <w:rsid w:val="00E257F5"/>
    <w:rsid w:val="00E30868"/>
    <w:rsid w:val="00E42809"/>
    <w:rsid w:val="00E44005"/>
    <w:rsid w:val="00E602EC"/>
    <w:rsid w:val="00E63E79"/>
    <w:rsid w:val="00E71CC2"/>
    <w:rsid w:val="00E805A3"/>
    <w:rsid w:val="00E92010"/>
    <w:rsid w:val="00E9593D"/>
    <w:rsid w:val="00E95A95"/>
    <w:rsid w:val="00EA20F2"/>
    <w:rsid w:val="00EC7B4A"/>
    <w:rsid w:val="00EE70F4"/>
    <w:rsid w:val="00F02352"/>
    <w:rsid w:val="00F06CE3"/>
    <w:rsid w:val="00F26713"/>
    <w:rsid w:val="00F33917"/>
    <w:rsid w:val="00F34AE6"/>
    <w:rsid w:val="00F5356B"/>
    <w:rsid w:val="00F664D2"/>
    <w:rsid w:val="00F71DED"/>
    <w:rsid w:val="00F96170"/>
    <w:rsid w:val="00FA37E0"/>
    <w:rsid w:val="00FA6D79"/>
    <w:rsid w:val="00FA7BFC"/>
    <w:rsid w:val="00FB3E08"/>
    <w:rsid w:val="00FB5930"/>
    <w:rsid w:val="00FC40AC"/>
    <w:rsid w:val="00FD12BF"/>
    <w:rsid w:val="00FF68AC"/>
    <w:rsid w:val="0762D604"/>
    <w:rsid w:val="0A0804E5"/>
    <w:rsid w:val="16010B74"/>
    <w:rsid w:val="18ECC4DB"/>
    <w:rsid w:val="1B564B19"/>
    <w:rsid w:val="1F817BFD"/>
    <w:rsid w:val="2BB5F85E"/>
    <w:rsid w:val="2D94EEC7"/>
    <w:rsid w:val="2FB4F609"/>
    <w:rsid w:val="43930167"/>
    <w:rsid w:val="479F7B43"/>
    <w:rsid w:val="512D352C"/>
    <w:rsid w:val="68B56D35"/>
    <w:rsid w:val="6E9B267D"/>
    <w:rsid w:val="71A6D7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55E59D1"/>
  <w15:docId w15:val="{B7B2B6B1-D8D2-4C2C-8ED9-71CE767849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de-D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7946BE"/>
  </w:style>
  <w:style w:type="paragraph" w:styleId="berschrift1">
    <w:name w:val="heading 1"/>
    <w:basedOn w:val="Standard"/>
    <w:next w:val="Standard"/>
    <w:link w:val="berschrift1Zchn"/>
    <w:uiPriority w:val="9"/>
    <w:qFormat/>
    <w:rsid w:val="00D85B5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D85B5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berschrift7">
    <w:name w:val="heading 7"/>
    <w:basedOn w:val="Standard"/>
    <w:next w:val="Standard"/>
    <w:link w:val="berschrift7Zchn"/>
    <w:uiPriority w:val="9"/>
    <w:semiHidden/>
    <w:unhideWhenUsed/>
    <w:qFormat/>
    <w:rsid w:val="00D85B54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D85B54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Titel">
    <w:name w:val="Title"/>
    <w:basedOn w:val="Standard"/>
    <w:next w:val="Standard"/>
    <w:link w:val="TitelZchn"/>
    <w:uiPriority w:val="10"/>
    <w:qFormat/>
    <w:rsid w:val="00D85B5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D85B5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Inhaltsverzeichnisberschrift">
    <w:name w:val="TOC Heading"/>
    <w:basedOn w:val="berschrift1"/>
    <w:next w:val="Standard"/>
    <w:uiPriority w:val="39"/>
    <w:unhideWhenUsed/>
    <w:qFormat/>
    <w:rsid w:val="00D85B54"/>
    <w:pPr>
      <w:outlineLvl w:val="9"/>
    </w:pPr>
    <w:rPr>
      <w:lang w:eastAsia="de-DE"/>
    </w:rPr>
  </w:style>
  <w:style w:type="paragraph" w:styleId="Verzeichnis1">
    <w:name w:val="toc 1"/>
    <w:basedOn w:val="Standard"/>
    <w:next w:val="Standard"/>
    <w:autoRedefine/>
    <w:uiPriority w:val="39"/>
    <w:unhideWhenUsed/>
    <w:rsid w:val="00D85B54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unhideWhenUsed/>
    <w:rsid w:val="00D85B54"/>
    <w:pPr>
      <w:spacing w:after="100"/>
      <w:ind w:left="220"/>
    </w:pPr>
  </w:style>
  <w:style w:type="character" w:styleId="Hyperlink">
    <w:name w:val="Hyperlink"/>
    <w:basedOn w:val="Absatz-Standardschriftart"/>
    <w:uiPriority w:val="99"/>
    <w:unhideWhenUsed/>
    <w:rsid w:val="00D85B54"/>
    <w:rPr>
      <w:color w:val="0563C1" w:themeColor="hyperlink"/>
      <w:u w:val="single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D85B54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Untertitel">
    <w:name w:val="Subtitle"/>
    <w:basedOn w:val="Standard"/>
    <w:next w:val="Standard"/>
    <w:link w:val="UntertitelZchn"/>
    <w:uiPriority w:val="11"/>
    <w:qFormat/>
    <w:rsid w:val="00D85B5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D85B54"/>
    <w:rPr>
      <w:rFonts w:eastAsiaTheme="minorEastAsia"/>
      <w:color w:val="5A5A5A" w:themeColor="text1" w:themeTint="A5"/>
      <w:spacing w:val="15"/>
    </w:rPr>
  </w:style>
  <w:style w:type="character" w:styleId="SchwacherVerweis">
    <w:name w:val="Subtle Reference"/>
    <w:basedOn w:val="Absatz-Standardschriftart"/>
    <w:uiPriority w:val="31"/>
    <w:qFormat/>
    <w:rsid w:val="00D85B54"/>
    <w:rPr>
      <w:smallCaps/>
      <w:color w:val="5A5A5A" w:themeColor="text1" w:themeTint="A5"/>
    </w:rPr>
  </w:style>
  <w:style w:type="paragraph" w:customStyle="1" w:styleId="Notiz">
    <w:name w:val="Notiz"/>
    <w:basedOn w:val="Standard"/>
    <w:link w:val="NotizZchn"/>
    <w:qFormat/>
    <w:rsid w:val="00D85B54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40" w:after="240" w:line="240" w:lineRule="auto"/>
      <w:ind w:left="567" w:right="567"/>
      <w:jc w:val="both"/>
    </w:pPr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character" w:customStyle="1" w:styleId="NotizZchn">
    <w:name w:val="Notiz Zchn"/>
    <w:basedOn w:val="Absatz-Standardschriftart"/>
    <w:link w:val="Notiz"/>
    <w:rsid w:val="00D85B54"/>
    <w:rPr>
      <w:rFonts w:ascii="Times New Roman" w:eastAsia="Times New Roman" w:hAnsi="Times New Roman" w:cs="Times New Roman"/>
      <w:i/>
      <w:sz w:val="20"/>
      <w:szCs w:val="20"/>
      <w:lang w:eastAsia="de-DE"/>
    </w:rPr>
  </w:style>
  <w:style w:type="paragraph" w:styleId="Funotentext">
    <w:name w:val="footnote text"/>
    <w:basedOn w:val="Standard"/>
    <w:link w:val="FunotentextZchn"/>
    <w:semiHidden/>
    <w:rsid w:val="00E602EC"/>
    <w:pPr>
      <w:spacing w:after="0" w:line="240" w:lineRule="auto"/>
      <w:jc w:val="both"/>
    </w:pPr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customStyle="1" w:styleId="FunotentextZchn">
    <w:name w:val="Fußnotentext Zchn"/>
    <w:basedOn w:val="Absatz-Standardschriftart"/>
    <w:link w:val="Funotentext"/>
    <w:semiHidden/>
    <w:rsid w:val="00E602EC"/>
    <w:rPr>
      <w:rFonts w:ascii="Times New Roman" w:eastAsia="Times New Roman" w:hAnsi="Times New Roman" w:cs="Times New Roman"/>
      <w:sz w:val="20"/>
      <w:szCs w:val="20"/>
      <w:lang w:eastAsia="de-DE"/>
    </w:rPr>
  </w:style>
  <w:style w:type="character" w:styleId="Funotenzeichen">
    <w:name w:val="footnote reference"/>
    <w:basedOn w:val="Absatz-Standardschriftart"/>
    <w:semiHidden/>
    <w:rsid w:val="00E602EC"/>
    <w:rPr>
      <w:rFonts w:cs="Times New Roman"/>
      <w:vertAlign w:val="superscript"/>
    </w:rPr>
  </w:style>
  <w:style w:type="paragraph" w:customStyle="1" w:styleId="Inhaltsverzeichnis">
    <w:name w:val="Inhaltsverzeichnis"/>
    <w:link w:val="InhaltsverzeichnisZchn"/>
    <w:uiPriority w:val="99"/>
    <w:rsid w:val="00E602EC"/>
    <w:pPr>
      <w:spacing w:after="600" w:line="240" w:lineRule="auto"/>
    </w:pPr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customStyle="1" w:styleId="InhaltsverzeichnisZchn">
    <w:name w:val="Inhaltsverzeichnis Zchn"/>
    <w:basedOn w:val="Absatz-Standardschriftart"/>
    <w:link w:val="Inhaltsverzeichnis"/>
    <w:uiPriority w:val="99"/>
    <w:locked/>
    <w:rsid w:val="00E602EC"/>
    <w:rPr>
      <w:rFonts w:ascii="Arial" w:eastAsia="Times New Roman" w:hAnsi="Arial" w:cs="Times New Roman"/>
      <w:b/>
      <w:kern w:val="32"/>
      <w:sz w:val="40"/>
      <w:szCs w:val="20"/>
      <w:lang w:eastAsia="de-DE"/>
    </w:rPr>
  </w:style>
  <w:style w:type="character" w:styleId="Kommentarzeichen">
    <w:name w:val="annotation reference"/>
    <w:basedOn w:val="Absatz-Standardschriftart"/>
    <w:uiPriority w:val="99"/>
    <w:semiHidden/>
    <w:unhideWhenUsed/>
    <w:rsid w:val="00E602EC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E602EC"/>
    <w:pPr>
      <w:spacing w:line="240" w:lineRule="auto"/>
    </w:pPr>
    <w:rPr>
      <w:sz w:val="20"/>
      <w:szCs w:val="20"/>
      <w:lang w:val="en-GB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E602EC"/>
    <w:rPr>
      <w:sz w:val="20"/>
      <w:szCs w:val="20"/>
      <w:lang w:val="en-GB"/>
    </w:rPr>
  </w:style>
  <w:style w:type="paragraph" w:styleId="Sprechblasentext">
    <w:name w:val="Balloon Text"/>
    <w:basedOn w:val="Standard"/>
    <w:link w:val="SprechblasentextZchn"/>
    <w:uiPriority w:val="99"/>
    <w:semiHidden/>
    <w:unhideWhenUsed/>
    <w:rsid w:val="00E602E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SprechblasentextZchn">
    <w:name w:val="Sprechblasentext Zchn"/>
    <w:basedOn w:val="Absatz-Standardschriftart"/>
    <w:link w:val="Sprechblasentext"/>
    <w:uiPriority w:val="99"/>
    <w:semiHidden/>
    <w:rsid w:val="00E602EC"/>
    <w:rPr>
      <w:rFonts w:ascii="Segoe UI" w:hAnsi="Segoe UI" w:cs="Segoe UI"/>
      <w:sz w:val="18"/>
      <w:szCs w:val="18"/>
    </w:rPr>
  </w:style>
  <w:style w:type="table" w:styleId="Tabellenraster">
    <w:name w:val="Table Grid"/>
    <w:basedOn w:val="NormaleTabelle"/>
    <w:uiPriority w:val="39"/>
    <w:rsid w:val="0078089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97D84"/>
    <w:rPr>
      <w:b/>
      <w:bCs/>
      <w:lang w:val="de-DE"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97D84"/>
    <w:rPr>
      <w:b/>
      <w:bCs/>
      <w:sz w:val="20"/>
      <w:szCs w:val="20"/>
      <w:lang w:val="en-GB"/>
    </w:rPr>
  </w:style>
  <w:style w:type="paragraph" w:styleId="Kopfzeile">
    <w:name w:val="header"/>
    <w:basedOn w:val="Standard"/>
    <w:link w:val="Kopf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497D84"/>
  </w:style>
  <w:style w:type="paragraph" w:styleId="Fuzeile">
    <w:name w:val="footer"/>
    <w:basedOn w:val="Standard"/>
    <w:link w:val="FuzeileZchn"/>
    <w:uiPriority w:val="99"/>
    <w:unhideWhenUsed/>
    <w:rsid w:val="00497D84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97D84"/>
  </w:style>
  <w:style w:type="table" w:styleId="MittleresRaster2">
    <w:name w:val="Medium Grid 2"/>
    <w:basedOn w:val="NormaleTabelle"/>
    <w:uiPriority w:val="68"/>
    <w:rsid w:val="00270238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paragraph" w:styleId="Listenabsatz">
    <w:name w:val="List Paragraph"/>
    <w:basedOn w:val="Standard"/>
    <w:uiPriority w:val="34"/>
    <w:qFormat/>
    <w:rsid w:val="00260FF7"/>
    <w:pPr>
      <w:ind w:left="720"/>
      <w:contextualSpacing/>
    </w:pPr>
  </w:style>
  <w:style w:type="character" w:styleId="Zeilennummer">
    <w:name w:val="line number"/>
    <w:basedOn w:val="Absatz-Standardschriftart"/>
    <w:uiPriority w:val="99"/>
    <w:semiHidden/>
    <w:unhideWhenUsed/>
    <w:rsid w:val="00A4157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590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6872847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073164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367771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622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86167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60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237045">
          <w:marLeft w:val="562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CDDC3C3-A73A-4E63-85D3-4A46489E05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8</Pages>
  <Words>2536</Words>
  <Characters>15980</Characters>
  <Application>Microsoft Office Word</Application>
  <DocSecurity>0</DocSecurity>
  <Lines>133</Lines>
  <Paragraphs>36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80</CharactersWithSpaces>
  <SharedDoc>false</SharedDoc>
  <HLinks>
    <vt:vector size="186" baseType="variant">
      <vt:variant>
        <vt:i4>170398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69504763</vt:lpwstr>
      </vt:variant>
      <vt:variant>
        <vt:i4>1769521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69504762</vt:lpwstr>
      </vt:variant>
      <vt:variant>
        <vt:i4>157291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69504761</vt:lpwstr>
      </vt:variant>
      <vt:variant>
        <vt:i4>1638449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69504760</vt:lpwstr>
      </vt:variant>
      <vt:variant>
        <vt:i4>1048626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69504759</vt:lpwstr>
      </vt:variant>
      <vt:variant>
        <vt:i4>1114162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69504758</vt:lpwstr>
      </vt:variant>
      <vt:variant>
        <vt:i4>1966130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69504757</vt:lpwstr>
      </vt:variant>
      <vt:variant>
        <vt:i4>2031666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69504756</vt:lpwstr>
      </vt:variant>
      <vt:variant>
        <vt:i4>1835058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69504755</vt:lpwstr>
      </vt:variant>
      <vt:variant>
        <vt:i4>1900594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69504754</vt:lpwstr>
      </vt:variant>
      <vt:variant>
        <vt:i4>1703986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69504753</vt:lpwstr>
      </vt:variant>
      <vt:variant>
        <vt:i4>1769522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69504752</vt:lpwstr>
      </vt:variant>
      <vt:variant>
        <vt:i4>1572914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69504751</vt:lpwstr>
      </vt:variant>
      <vt:variant>
        <vt:i4>1638450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69504750</vt:lpwstr>
      </vt:variant>
      <vt:variant>
        <vt:i4>104862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69504749</vt:lpwstr>
      </vt:variant>
      <vt:variant>
        <vt:i4>111416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69504748</vt:lpwstr>
      </vt:variant>
      <vt:variant>
        <vt:i4>1966131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69504747</vt:lpwstr>
      </vt:variant>
      <vt:variant>
        <vt:i4>203166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69504746</vt:lpwstr>
      </vt:variant>
      <vt:variant>
        <vt:i4>1835059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69504745</vt:lpwstr>
      </vt:variant>
      <vt:variant>
        <vt:i4>1900595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69504744</vt:lpwstr>
      </vt:variant>
      <vt:variant>
        <vt:i4>170398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69504743</vt:lpwstr>
      </vt:variant>
      <vt:variant>
        <vt:i4>176952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69504742</vt:lpwstr>
      </vt:variant>
      <vt:variant>
        <vt:i4>1572915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69504741</vt:lpwstr>
      </vt:variant>
      <vt:variant>
        <vt:i4>163845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69504740</vt:lpwstr>
      </vt:variant>
      <vt:variant>
        <vt:i4>104862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69504739</vt:lpwstr>
      </vt:variant>
      <vt:variant>
        <vt:i4>11141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69504738</vt:lpwstr>
      </vt:variant>
      <vt:variant>
        <vt:i4>1966132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69504737</vt:lpwstr>
      </vt:variant>
      <vt:variant>
        <vt:i4>203166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69504736</vt:lpwstr>
      </vt:variant>
      <vt:variant>
        <vt:i4>1835060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69504735</vt:lpwstr>
      </vt:variant>
      <vt:variant>
        <vt:i4>190059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69504734</vt:lpwstr>
      </vt:variant>
      <vt:variant>
        <vt:i4>1703988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6950473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mra</dc:creator>
  <cp:keywords/>
  <cp:lastModifiedBy>Serena Lavinia Böker</cp:lastModifiedBy>
  <cp:revision>58</cp:revision>
  <cp:lastPrinted>2017-04-24T06:35:00Z</cp:lastPrinted>
  <dcterms:created xsi:type="dcterms:W3CDTF">2019-09-12T10:26:00Z</dcterms:created>
  <dcterms:modified xsi:type="dcterms:W3CDTF">2021-04-23T08:52:00Z</dcterms:modified>
</cp:coreProperties>
</file>